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2EB4" w:rsidRPr="00A94070" w:rsidRDefault="007C40F7" w:rsidP="00D3153A">
      <w:pPr>
        <w:textAlignment w:val="baseline"/>
        <w:rPr>
          <w:rFonts w:ascii="Book Antiqua" w:eastAsia="Batang" w:hAnsi="Book Antiqua" w:cs="Narkisim"/>
          <w:bCs/>
          <w:sz w:val="24"/>
          <w:szCs w:val="24"/>
        </w:rPr>
      </w:pPr>
      <w:r>
        <w:rPr>
          <w:rFonts w:ascii="Book Antiqua" w:eastAsia="Batang" w:hAnsi="Book Antiqua" w:cs="Narkisim"/>
          <w:bCs/>
          <w:sz w:val="24"/>
          <w:szCs w:val="24"/>
        </w:rPr>
        <w:t>January 5, 2020</w:t>
      </w:r>
    </w:p>
    <w:p w:rsidR="007C40F7" w:rsidRDefault="007C40F7" w:rsidP="00806D10">
      <w:pPr>
        <w:jc w:val="center"/>
        <w:textAlignment w:val="baseline"/>
        <w:rPr>
          <w:rFonts w:eastAsia="Batang"/>
          <w:bCs/>
          <w:sz w:val="28"/>
          <w:szCs w:val="28"/>
        </w:rPr>
      </w:pPr>
    </w:p>
    <w:p w:rsidR="00806D10" w:rsidRPr="009B4CA2" w:rsidRDefault="007C40F7" w:rsidP="00806D10">
      <w:pPr>
        <w:jc w:val="center"/>
        <w:textAlignment w:val="baseline"/>
        <w:rPr>
          <w:rFonts w:eastAsia="Batang"/>
          <w:bCs/>
          <w:sz w:val="28"/>
          <w:szCs w:val="28"/>
        </w:rPr>
      </w:pPr>
      <w:r w:rsidRPr="009B4CA2">
        <w:rPr>
          <w:rFonts w:eastAsia="Batang"/>
          <w:bCs/>
          <w:sz w:val="28"/>
          <w:szCs w:val="28"/>
        </w:rPr>
        <w:t xml:space="preserve"> </w:t>
      </w:r>
      <w:r w:rsidR="005056E1" w:rsidRPr="009B4CA2">
        <w:rPr>
          <w:rFonts w:eastAsia="Batang"/>
          <w:bCs/>
          <w:sz w:val="28"/>
          <w:szCs w:val="28"/>
        </w:rPr>
        <w:t>“</w:t>
      </w:r>
      <w:r>
        <w:rPr>
          <w:rFonts w:eastAsia="Batang"/>
          <w:bCs/>
          <w:sz w:val="28"/>
          <w:szCs w:val="28"/>
        </w:rPr>
        <w:t>Building Blocks for Life:                                         Adding to Your Spiritual Journey</w:t>
      </w:r>
      <w:r w:rsidR="00806D10" w:rsidRPr="009B4CA2">
        <w:rPr>
          <w:rFonts w:eastAsia="Batang"/>
          <w:bCs/>
          <w:sz w:val="28"/>
          <w:szCs w:val="28"/>
        </w:rPr>
        <w:t>”</w:t>
      </w:r>
    </w:p>
    <w:p w:rsidR="00806D10" w:rsidRPr="009B4CA2" w:rsidRDefault="00DA5274" w:rsidP="009B4CA2">
      <w:pPr>
        <w:jc w:val="center"/>
        <w:textAlignment w:val="baseline"/>
        <w:rPr>
          <w:rFonts w:eastAsia="Batang"/>
          <w:b/>
          <w:bCs/>
          <w:sz w:val="28"/>
          <w:szCs w:val="28"/>
        </w:rPr>
      </w:pPr>
      <w:r w:rsidRPr="009B4CA2">
        <w:rPr>
          <w:rFonts w:eastAsia="Batang"/>
          <w:b/>
          <w:bCs/>
          <w:sz w:val="28"/>
          <w:szCs w:val="28"/>
        </w:rPr>
        <w:t>“</w:t>
      </w:r>
      <w:r w:rsidR="007C40F7">
        <w:rPr>
          <w:rFonts w:eastAsia="Batang"/>
          <w:b/>
          <w:bCs/>
          <w:sz w:val="28"/>
          <w:szCs w:val="28"/>
        </w:rPr>
        <w:t>Building Blocks: The Cornerstone!</w:t>
      </w:r>
      <w:r w:rsidRPr="009B4CA2">
        <w:rPr>
          <w:rFonts w:eastAsia="Batang"/>
          <w:b/>
          <w:bCs/>
          <w:sz w:val="28"/>
          <w:szCs w:val="28"/>
        </w:rPr>
        <w:t>”</w:t>
      </w:r>
      <w:r w:rsidR="007C40F7">
        <w:rPr>
          <w:rFonts w:eastAsia="Batang"/>
          <w:b/>
          <w:bCs/>
          <w:sz w:val="28"/>
          <w:szCs w:val="28"/>
        </w:rPr>
        <w:t xml:space="preserve"> Core13</w:t>
      </w:r>
    </w:p>
    <w:p w:rsidR="00AD51EE" w:rsidRPr="007C40F7" w:rsidRDefault="00CE186A" w:rsidP="007C40F7">
      <w:pPr>
        <w:jc w:val="center"/>
        <w:rPr>
          <w:b/>
          <w:bCs/>
          <w:i/>
          <w:iCs/>
          <w:color w:val="000000"/>
          <w:sz w:val="24"/>
          <w:szCs w:val="24"/>
          <w:shd w:val="clear" w:color="auto" w:fill="FFFFFF"/>
        </w:rPr>
      </w:pPr>
      <w:r>
        <w:rPr>
          <w:rStyle w:val="text"/>
          <w:b/>
          <w:bCs/>
          <w:i/>
          <w:iCs/>
          <w:color w:val="000000"/>
          <w:sz w:val="24"/>
          <w:szCs w:val="24"/>
          <w:shd w:val="clear" w:color="auto" w:fill="FFFFFF"/>
        </w:rPr>
        <w:t>“</w:t>
      </w:r>
      <w:r w:rsidR="007C40F7">
        <w:rPr>
          <w:rStyle w:val="text"/>
          <w:b/>
          <w:bCs/>
          <w:i/>
          <w:iCs/>
          <w:color w:val="000000"/>
          <w:sz w:val="24"/>
          <w:szCs w:val="24"/>
          <w:shd w:val="clear" w:color="auto" w:fill="FFFFFF"/>
        </w:rPr>
        <w:t>The stone that the builders rejected has become the Cornerstone.” Psalm 118:22</w:t>
      </w:r>
    </w:p>
    <w:p w:rsidR="00D3153A" w:rsidRPr="00B96EFC" w:rsidRDefault="00D3153A" w:rsidP="00D3153A">
      <w:pPr>
        <w:shd w:val="clear" w:color="auto" w:fill="FFFFFF"/>
        <w:textAlignment w:val="baseline"/>
        <w:rPr>
          <w:rFonts w:ascii="Book Antiqua" w:eastAsia="Batang" w:hAnsi="Book Antiqua" w:cs="Narkisim"/>
          <w:sz w:val="16"/>
          <w:szCs w:val="16"/>
        </w:rPr>
      </w:pPr>
    </w:p>
    <w:p w:rsidR="009A7F8B" w:rsidRDefault="007A0CA5" w:rsidP="006616FD">
      <w:pPr>
        <w:pStyle w:val="ListParagraph"/>
        <w:numPr>
          <w:ilvl w:val="0"/>
          <w:numId w:val="3"/>
        </w:numPr>
        <w:ind w:left="360"/>
        <w:textAlignment w:val="baseline"/>
        <w:rPr>
          <w:rFonts w:eastAsia="Batang"/>
          <w:b/>
          <w:sz w:val="26"/>
          <w:szCs w:val="26"/>
        </w:rPr>
      </w:pPr>
      <w:r>
        <w:rPr>
          <w:rFonts w:eastAsia="Batang"/>
          <w:b/>
          <w:sz w:val="26"/>
          <w:szCs w:val="26"/>
        </w:rPr>
        <w:t xml:space="preserve">A </w:t>
      </w:r>
      <w:r w:rsidR="00C8336C">
        <w:rPr>
          <w:rFonts w:eastAsia="Batang"/>
          <w:b/>
          <w:sz w:val="26"/>
          <w:szCs w:val="26"/>
          <w:u w:val="single"/>
        </w:rPr>
        <w:t xml:space="preserve">                                     </w:t>
      </w:r>
      <w:r w:rsidR="003002C0" w:rsidRPr="007C7774">
        <w:rPr>
          <w:rFonts w:eastAsia="Batang"/>
          <w:b/>
          <w:sz w:val="26"/>
          <w:szCs w:val="26"/>
        </w:rPr>
        <w:t>…</w:t>
      </w:r>
    </w:p>
    <w:p w:rsidR="005B3FAD" w:rsidRPr="005B3FAD" w:rsidRDefault="005B3FAD" w:rsidP="005B3FAD">
      <w:pPr>
        <w:textAlignment w:val="baseline"/>
        <w:rPr>
          <w:rFonts w:eastAsia="Batang"/>
          <w:b/>
          <w:i/>
          <w:sz w:val="26"/>
          <w:szCs w:val="26"/>
        </w:rPr>
      </w:pPr>
      <w:r w:rsidRPr="005B3FAD">
        <w:rPr>
          <w:b/>
          <w:i/>
          <w:color w:val="000000"/>
          <w:shd w:val="clear" w:color="auto" w:fill="FFFFFF"/>
        </w:rPr>
        <w:t>“Therefore, this is what the Sovereign </w:t>
      </w:r>
      <w:r w:rsidRPr="005B3FAD">
        <w:rPr>
          <w:rStyle w:val="small-caps"/>
          <w:b/>
          <w:i/>
          <w:smallCaps/>
          <w:color w:val="000000"/>
          <w:shd w:val="clear" w:color="auto" w:fill="FFFFFF"/>
        </w:rPr>
        <w:t>Lord</w:t>
      </w:r>
      <w:r w:rsidRPr="005B3FAD">
        <w:rPr>
          <w:b/>
          <w:i/>
          <w:color w:val="000000"/>
          <w:shd w:val="clear" w:color="auto" w:fill="FFFFFF"/>
        </w:rPr>
        <w:t> says: “Look! I am placing a foundation stone in Jerusalem, a firm and tested stone. It is a precious </w:t>
      </w:r>
      <w:r w:rsidRPr="005B3FAD">
        <w:rPr>
          <w:b/>
          <w:bCs/>
          <w:i/>
          <w:color w:val="000000"/>
          <w:shd w:val="clear" w:color="auto" w:fill="FFFFFF"/>
        </w:rPr>
        <w:t>cornerstone</w:t>
      </w:r>
      <w:r w:rsidRPr="005B3FAD">
        <w:rPr>
          <w:b/>
          <w:i/>
          <w:color w:val="000000"/>
          <w:shd w:val="clear" w:color="auto" w:fill="FFFFFF"/>
        </w:rPr>
        <w:t> that is safe to build on. Whoever believes need never be shaken.” Isaiah 28:16</w:t>
      </w:r>
    </w:p>
    <w:p w:rsidR="00EC60DB" w:rsidRPr="00A653BC" w:rsidRDefault="004A1245" w:rsidP="00EC60DB">
      <w:pPr>
        <w:pStyle w:val="ListParagraph"/>
        <w:numPr>
          <w:ilvl w:val="0"/>
          <w:numId w:val="5"/>
        </w:numPr>
        <w:rPr>
          <w:i/>
          <w:shd w:val="clear" w:color="auto" w:fill="FFFFFF"/>
        </w:rPr>
      </w:pPr>
      <w:r w:rsidRPr="00A653BC">
        <w:rPr>
          <w:i/>
          <w:shd w:val="clear" w:color="auto" w:fill="FFFFFF"/>
        </w:rPr>
        <w:t>“</w:t>
      </w:r>
      <w:r w:rsidR="00EC60DB" w:rsidRPr="00A653BC">
        <w:rPr>
          <w:i/>
          <w:shd w:val="clear" w:color="auto" w:fill="FFFFFF"/>
        </w:rPr>
        <w:t>The </w:t>
      </w:r>
      <w:r w:rsidR="00EC60DB" w:rsidRPr="00A653BC">
        <w:rPr>
          <w:bCs/>
          <w:i/>
          <w:shd w:val="clear" w:color="auto" w:fill="FFFFFF"/>
        </w:rPr>
        <w:t>cornerstone</w:t>
      </w:r>
      <w:r w:rsidR="00EC60DB" w:rsidRPr="00A653BC">
        <w:rPr>
          <w:i/>
          <w:shd w:val="clear" w:color="auto" w:fill="FFFFFF"/>
        </w:rPr>
        <w:t> (or </w:t>
      </w:r>
      <w:r w:rsidR="00EC60DB" w:rsidRPr="00A653BC">
        <w:rPr>
          <w:bCs/>
          <w:i/>
          <w:shd w:val="clear" w:color="auto" w:fill="FFFFFF"/>
        </w:rPr>
        <w:t>foundation stone</w:t>
      </w:r>
      <w:r w:rsidR="00EC60DB" w:rsidRPr="00A653BC">
        <w:rPr>
          <w:i/>
          <w:shd w:val="clear" w:color="auto" w:fill="FFFFFF"/>
        </w:rPr>
        <w:t> or </w:t>
      </w:r>
      <w:r w:rsidR="00EC60DB" w:rsidRPr="00A653BC">
        <w:rPr>
          <w:bCs/>
          <w:i/>
          <w:shd w:val="clear" w:color="auto" w:fill="FFFFFF"/>
        </w:rPr>
        <w:t>setting stone</w:t>
      </w:r>
      <w:r w:rsidR="00EC60DB" w:rsidRPr="00A653BC">
        <w:rPr>
          <w:i/>
          <w:shd w:val="clear" w:color="auto" w:fill="FFFFFF"/>
        </w:rPr>
        <w:t>) is the first stone set in the construction of a </w:t>
      </w:r>
      <w:hyperlink r:id="rId8" w:tooltip="Masonry" w:history="1">
        <w:r w:rsidR="00EC60DB" w:rsidRPr="00A653BC">
          <w:rPr>
            <w:rStyle w:val="Hyperlink"/>
            <w:i/>
            <w:color w:val="auto"/>
            <w:shd w:val="clear" w:color="auto" w:fill="FFFFFF"/>
          </w:rPr>
          <w:t>masonry</w:t>
        </w:r>
      </w:hyperlink>
      <w:r w:rsidR="00EC60DB" w:rsidRPr="00A653BC">
        <w:rPr>
          <w:i/>
          <w:shd w:val="clear" w:color="auto" w:fill="FFFFFF"/>
        </w:rPr>
        <w:t> </w:t>
      </w:r>
      <w:hyperlink r:id="rId9" w:tooltip="Foundation (engineering)" w:history="1">
        <w:r w:rsidR="00EC60DB" w:rsidRPr="00A653BC">
          <w:rPr>
            <w:rStyle w:val="Hyperlink"/>
            <w:i/>
            <w:color w:val="auto"/>
            <w:shd w:val="clear" w:color="auto" w:fill="FFFFFF"/>
          </w:rPr>
          <w:t>foundation</w:t>
        </w:r>
      </w:hyperlink>
      <w:r w:rsidR="00EC60DB" w:rsidRPr="00A653BC">
        <w:rPr>
          <w:i/>
          <w:shd w:val="clear" w:color="auto" w:fill="FFFFFF"/>
        </w:rPr>
        <w:t>. All other stones will be set in reference to this stone, thus determining the position of the entire </w:t>
      </w:r>
      <w:hyperlink r:id="rId10" w:tooltip="Construction" w:history="1">
        <w:r w:rsidR="00EC60DB" w:rsidRPr="00A653BC">
          <w:rPr>
            <w:rStyle w:val="Hyperlink"/>
            <w:i/>
            <w:color w:val="auto"/>
            <w:shd w:val="clear" w:color="auto" w:fill="FFFFFF"/>
          </w:rPr>
          <w:t>structure</w:t>
        </w:r>
      </w:hyperlink>
      <w:r w:rsidRPr="00A653BC">
        <w:rPr>
          <w:i/>
        </w:rPr>
        <w:t>”</w:t>
      </w:r>
      <w:r w:rsidR="00EC60DB" w:rsidRPr="00A653BC">
        <w:rPr>
          <w:i/>
          <w:shd w:val="clear" w:color="auto" w:fill="FFFFFF"/>
        </w:rPr>
        <w:t>. –Wikipedia</w:t>
      </w:r>
    </w:p>
    <w:p w:rsidR="004A1245" w:rsidRPr="00A653BC" w:rsidRDefault="004A1245" w:rsidP="004A1245">
      <w:pPr>
        <w:pStyle w:val="ListParagraph"/>
        <w:numPr>
          <w:ilvl w:val="0"/>
          <w:numId w:val="5"/>
        </w:numPr>
        <w:rPr>
          <w:i/>
          <w:shd w:val="clear" w:color="auto" w:fill="FFFFFF"/>
        </w:rPr>
      </w:pPr>
      <w:r w:rsidRPr="00A653BC">
        <w:rPr>
          <w:i/>
          <w:shd w:val="clear" w:color="auto" w:fill="FFFFFF"/>
        </w:rPr>
        <w:t>“In relation to architecture, a </w:t>
      </w:r>
      <w:r w:rsidRPr="00A653BC">
        <w:rPr>
          <w:bCs/>
          <w:i/>
          <w:shd w:val="clear" w:color="auto" w:fill="FFFFFF"/>
        </w:rPr>
        <w:t>cornerstone</w:t>
      </w:r>
      <w:r w:rsidRPr="00A653BC">
        <w:rPr>
          <w:i/>
          <w:shd w:val="clear" w:color="auto" w:fill="FFFFFF"/>
        </w:rPr>
        <w:t> is traditionally the first stone laid for a structure, with all other stones laid in reference. A </w:t>
      </w:r>
      <w:r w:rsidRPr="00A653BC">
        <w:rPr>
          <w:bCs/>
          <w:i/>
          <w:shd w:val="clear" w:color="auto" w:fill="FFFFFF"/>
        </w:rPr>
        <w:t>cornerstone</w:t>
      </w:r>
      <w:r w:rsidRPr="00A653BC">
        <w:rPr>
          <w:i/>
          <w:shd w:val="clear" w:color="auto" w:fill="FFFFFF"/>
        </w:rPr>
        <w:t> marks the geographical location by orienting a </w:t>
      </w:r>
      <w:r w:rsidRPr="00A653BC">
        <w:rPr>
          <w:bCs/>
          <w:i/>
          <w:shd w:val="clear" w:color="auto" w:fill="FFFFFF"/>
        </w:rPr>
        <w:t>building</w:t>
      </w:r>
      <w:r w:rsidRPr="00A653BC">
        <w:rPr>
          <w:i/>
          <w:shd w:val="clear" w:color="auto" w:fill="FFFFFF"/>
        </w:rPr>
        <w:t> in a specific direction. </w:t>
      </w:r>
      <w:r w:rsidRPr="00A653BC">
        <w:rPr>
          <w:bCs/>
          <w:i/>
          <w:shd w:val="clear" w:color="auto" w:fill="FFFFFF"/>
        </w:rPr>
        <w:t>Cornerstones</w:t>
      </w:r>
      <w:r w:rsidRPr="00A653BC">
        <w:rPr>
          <w:i/>
          <w:shd w:val="clear" w:color="auto" w:fill="FFFFFF"/>
        </w:rPr>
        <w:t> have been around for millennia, in some shape or form.”</w:t>
      </w:r>
    </w:p>
    <w:p w:rsidR="004A1245" w:rsidRPr="00A653BC" w:rsidRDefault="004A1245" w:rsidP="004A1245">
      <w:pPr>
        <w:pStyle w:val="ListParagraph"/>
        <w:numPr>
          <w:ilvl w:val="0"/>
          <w:numId w:val="5"/>
        </w:numPr>
        <w:rPr>
          <w:i/>
          <w:shd w:val="clear" w:color="auto" w:fill="FFFFFF"/>
        </w:rPr>
      </w:pPr>
      <w:r w:rsidRPr="00A653BC">
        <w:rPr>
          <w:i/>
          <w:shd w:val="clear" w:color="auto" w:fill="FFFFFF"/>
        </w:rPr>
        <w:t>“The </w:t>
      </w:r>
      <w:r w:rsidRPr="00A653BC">
        <w:rPr>
          <w:rStyle w:val="Emphasis"/>
          <w:bCs/>
          <w:i w:val="0"/>
          <w:iCs w:val="0"/>
          <w:shd w:val="clear" w:color="auto" w:fill="FFFFFF"/>
        </w:rPr>
        <w:t>cornerstone</w:t>
      </w:r>
      <w:r w:rsidRPr="00A653BC">
        <w:rPr>
          <w:i/>
          <w:shd w:val="clear" w:color="auto" w:fill="FFFFFF"/>
        </w:rPr>
        <w:t>, or foundation stone, of an edifice in ancient times </w:t>
      </w:r>
      <w:r w:rsidRPr="00A653BC">
        <w:rPr>
          <w:rStyle w:val="Emphasis"/>
          <w:bCs/>
          <w:i w:val="0"/>
          <w:iCs w:val="0"/>
          <w:shd w:val="clear" w:color="auto" w:fill="FFFFFF"/>
        </w:rPr>
        <w:t>was</w:t>
      </w:r>
      <w:r w:rsidRPr="00A653BC">
        <w:rPr>
          <w:i/>
          <w:shd w:val="clear" w:color="auto" w:fill="FFFFFF"/>
        </w:rPr>
        <w:t> a perfectly squared stone from which the remainder of the </w:t>
      </w:r>
      <w:r w:rsidRPr="00A653BC">
        <w:rPr>
          <w:rStyle w:val="Emphasis"/>
          <w:bCs/>
          <w:i w:val="0"/>
          <w:iCs w:val="0"/>
          <w:shd w:val="clear" w:color="auto" w:fill="FFFFFF"/>
        </w:rPr>
        <w:t>building</w:t>
      </w:r>
      <w:r w:rsidRPr="00A653BC">
        <w:rPr>
          <w:i/>
          <w:shd w:val="clear" w:color="auto" w:fill="FFFFFF"/>
        </w:rPr>
        <w:t> could be plumbed, squared and leveled. It provided the builder a point of departure, or reference, which insured that the structure would be properly built.”</w:t>
      </w:r>
    </w:p>
    <w:p w:rsidR="0077028A" w:rsidRPr="00A653BC" w:rsidRDefault="004A1245" w:rsidP="004A1245">
      <w:pPr>
        <w:pStyle w:val="xzvds"/>
        <w:numPr>
          <w:ilvl w:val="0"/>
          <w:numId w:val="5"/>
        </w:numPr>
        <w:shd w:val="clear" w:color="auto" w:fill="FFFFFF"/>
        <w:spacing w:before="0" w:beforeAutospacing="0" w:after="0" w:afterAutospacing="0"/>
        <w:textAlignment w:val="baseline"/>
        <w:rPr>
          <w:i/>
          <w:sz w:val="20"/>
          <w:szCs w:val="20"/>
        </w:rPr>
      </w:pPr>
      <w:r w:rsidRPr="00A653BC">
        <w:rPr>
          <w:i/>
          <w:sz w:val="20"/>
          <w:szCs w:val="20"/>
        </w:rPr>
        <w:t xml:space="preserve">“Historically, the cornerstone was the most important part of any building. The total weight of an edifice rested on this </w:t>
      </w:r>
      <w:proofErr w:type="gramStart"/>
      <w:r w:rsidRPr="00A653BC">
        <w:rPr>
          <w:i/>
          <w:sz w:val="20"/>
          <w:szCs w:val="20"/>
        </w:rPr>
        <w:t>particular stone</w:t>
      </w:r>
      <w:proofErr w:type="gramEnd"/>
      <w:r w:rsidRPr="00A653BC">
        <w:rPr>
          <w:i/>
          <w:sz w:val="20"/>
          <w:szCs w:val="20"/>
        </w:rPr>
        <w:t>, which, if removed, would collapse the whole structure. The cornerstone was also the key to keeping the walls straight. The builders would take sightings along the edges of this part of the building. If the cornerstone was set properly, the stonemasons could be assured that all the other corners of the building would be at the appropriate angles as well. Thus, the cornerstone became a symbol for that which held life together.” –Back to the Bible</w:t>
      </w:r>
    </w:p>
    <w:p w:rsidR="008F4402" w:rsidRPr="004A1245" w:rsidRDefault="00410FE1" w:rsidP="00F9037D">
      <w:pPr>
        <w:rPr>
          <w:b/>
          <w:i/>
        </w:rPr>
      </w:pPr>
      <w:r w:rsidRPr="004A1245">
        <w:rPr>
          <w:b/>
          <w:i/>
          <w:shd w:val="clear" w:color="auto" w:fill="FFFFFF"/>
        </w:rPr>
        <w:t>“</w:t>
      </w:r>
      <w:r w:rsidR="004A1245" w:rsidRPr="004A1245">
        <w:rPr>
          <w:b/>
          <w:i/>
          <w:color w:val="000000"/>
          <w:shd w:val="clear" w:color="auto" w:fill="FFFFFF"/>
        </w:rPr>
        <w:t xml:space="preserve">Why do you confuse the issue? Why do you talk without knowing what you’re talking about? Pull yourself together, Job! Up on your feet! Stand tall! I have some questions for you, and I want some straight answers. Where were you </w:t>
      </w:r>
      <w:r w:rsidR="00A653BC">
        <w:rPr>
          <w:b/>
          <w:i/>
          <w:color w:val="000000"/>
          <w:shd w:val="clear" w:color="auto" w:fill="FFFFFF"/>
        </w:rPr>
        <w:t>when I created the earth? Tell M</w:t>
      </w:r>
      <w:r w:rsidR="004A1245" w:rsidRPr="004A1245">
        <w:rPr>
          <w:b/>
          <w:i/>
          <w:color w:val="000000"/>
          <w:shd w:val="clear" w:color="auto" w:fill="FFFFFF"/>
        </w:rPr>
        <w:t xml:space="preserve">e, since you know so much! Who decided on its size? </w:t>
      </w:r>
      <w:proofErr w:type="gramStart"/>
      <w:r w:rsidR="004A1245" w:rsidRPr="004A1245">
        <w:rPr>
          <w:b/>
          <w:i/>
          <w:color w:val="000000"/>
          <w:shd w:val="clear" w:color="auto" w:fill="FFFFFF"/>
        </w:rPr>
        <w:t>Certainly</w:t>
      </w:r>
      <w:proofErr w:type="gramEnd"/>
      <w:r w:rsidR="004A1245" w:rsidRPr="004A1245">
        <w:rPr>
          <w:b/>
          <w:i/>
          <w:color w:val="000000"/>
          <w:shd w:val="clear" w:color="auto" w:fill="FFFFFF"/>
        </w:rPr>
        <w:t xml:space="preserve"> you’ll know that! Who came up with the blueprints and measurements? How was its foundation poured, and who set the </w:t>
      </w:r>
      <w:r w:rsidR="004A1245" w:rsidRPr="004A1245">
        <w:rPr>
          <w:b/>
          <w:bCs/>
          <w:i/>
          <w:color w:val="000000"/>
          <w:shd w:val="clear" w:color="auto" w:fill="FFFFFF"/>
        </w:rPr>
        <w:t>cornerstone</w:t>
      </w:r>
      <w:r w:rsidR="004A1245" w:rsidRPr="004A1245">
        <w:rPr>
          <w:b/>
          <w:i/>
          <w:color w:val="000000"/>
          <w:shd w:val="clear" w:color="auto" w:fill="FFFFFF"/>
        </w:rPr>
        <w:t xml:space="preserve">, </w:t>
      </w:r>
      <w:r w:rsidR="00A653BC" w:rsidRPr="004A1245">
        <w:rPr>
          <w:b/>
          <w:i/>
          <w:color w:val="000000"/>
          <w:shd w:val="clear" w:color="auto" w:fill="FFFFFF"/>
        </w:rPr>
        <w:t>while</w:t>
      </w:r>
      <w:r w:rsidR="004A1245" w:rsidRPr="004A1245">
        <w:rPr>
          <w:b/>
          <w:i/>
          <w:color w:val="000000"/>
          <w:shd w:val="clear" w:color="auto" w:fill="FFFFFF"/>
        </w:rPr>
        <w:t xml:space="preserve"> the morning stars sang in chorus and all the angels shouted praise? And who took charge of the ocean when it gushed forth like a baby </w:t>
      </w:r>
      <w:r w:rsidR="004A1245" w:rsidRPr="004A1245">
        <w:rPr>
          <w:b/>
          <w:i/>
          <w:color w:val="000000"/>
          <w:shd w:val="clear" w:color="auto" w:fill="FFFFFF"/>
        </w:rPr>
        <w:t xml:space="preserve">from the womb? That was me! I wrapped it in soft </w:t>
      </w:r>
      <w:proofErr w:type="gramStart"/>
      <w:r w:rsidR="004A1245" w:rsidRPr="004A1245">
        <w:rPr>
          <w:b/>
          <w:i/>
          <w:color w:val="000000"/>
          <w:shd w:val="clear" w:color="auto" w:fill="FFFFFF"/>
        </w:rPr>
        <w:t>clouds, and</w:t>
      </w:r>
      <w:proofErr w:type="gramEnd"/>
      <w:r w:rsidR="004A1245" w:rsidRPr="004A1245">
        <w:rPr>
          <w:b/>
          <w:i/>
          <w:color w:val="000000"/>
          <w:shd w:val="clear" w:color="auto" w:fill="FFFFFF"/>
        </w:rPr>
        <w:t xml:space="preserve"> tucked it in safely at night. Then I made a playpen for it, a strong pla</w:t>
      </w:r>
      <w:r w:rsidR="00A653BC">
        <w:rPr>
          <w:b/>
          <w:i/>
          <w:color w:val="000000"/>
          <w:shd w:val="clear" w:color="auto" w:fill="FFFFFF"/>
        </w:rPr>
        <w:t>ypen so it couldn’t run loose, a</w:t>
      </w:r>
      <w:r w:rsidR="004A1245" w:rsidRPr="004A1245">
        <w:rPr>
          <w:b/>
          <w:i/>
          <w:color w:val="000000"/>
          <w:shd w:val="clear" w:color="auto" w:fill="FFFFFF"/>
        </w:rPr>
        <w:t>nd said, ‘Stay here, this is your place. Your wild tantrums are confined to this place.’” Job 38:2-11 The Message</w:t>
      </w:r>
    </w:p>
    <w:p w:rsidR="004A1245" w:rsidRPr="005B3FAD" w:rsidRDefault="004A1245" w:rsidP="004A1245">
      <w:pPr>
        <w:textAlignment w:val="baseline"/>
        <w:rPr>
          <w:rFonts w:eastAsia="Batang"/>
          <w:b/>
          <w:i/>
          <w:sz w:val="26"/>
          <w:szCs w:val="26"/>
        </w:rPr>
      </w:pPr>
      <w:r w:rsidRPr="005B3FAD">
        <w:rPr>
          <w:b/>
          <w:i/>
          <w:color w:val="000000"/>
          <w:shd w:val="clear" w:color="auto" w:fill="FFFFFF"/>
        </w:rPr>
        <w:t>“Therefore, this is what the Sovereign </w:t>
      </w:r>
      <w:r w:rsidRPr="005B3FAD">
        <w:rPr>
          <w:rStyle w:val="small-caps"/>
          <w:b/>
          <w:i/>
          <w:smallCaps/>
          <w:color w:val="000000"/>
          <w:shd w:val="clear" w:color="auto" w:fill="FFFFFF"/>
        </w:rPr>
        <w:t>Lord</w:t>
      </w:r>
      <w:r w:rsidR="00A653BC">
        <w:rPr>
          <w:b/>
          <w:i/>
          <w:color w:val="000000"/>
          <w:shd w:val="clear" w:color="auto" w:fill="FFFFFF"/>
        </w:rPr>
        <w:t> says: ‘</w:t>
      </w:r>
      <w:r w:rsidRPr="005B3FAD">
        <w:rPr>
          <w:b/>
          <w:i/>
          <w:color w:val="000000"/>
          <w:shd w:val="clear" w:color="auto" w:fill="FFFFFF"/>
        </w:rPr>
        <w:t>Look! I am placing a foundation stone in Jerusalem, a firm and tested stone. It is a precious </w:t>
      </w:r>
      <w:r w:rsidRPr="005B3FAD">
        <w:rPr>
          <w:b/>
          <w:bCs/>
          <w:i/>
          <w:color w:val="000000"/>
          <w:shd w:val="clear" w:color="auto" w:fill="FFFFFF"/>
        </w:rPr>
        <w:t>cornerstone</w:t>
      </w:r>
      <w:r w:rsidRPr="005B3FAD">
        <w:rPr>
          <w:b/>
          <w:i/>
          <w:color w:val="000000"/>
          <w:shd w:val="clear" w:color="auto" w:fill="FFFFFF"/>
        </w:rPr>
        <w:t> that is safe to build on. Whoever believes need never be shaken.</w:t>
      </w:r>
      <w:r w:rsidR="00A653BC">
        <w:rPr>
          <w:b/>
          <w:i/>
          <w:color w:val="000000"/>
          <w:shd w:val="clear" w:color="auto" w:fill="FFFFFF"/>
        </w:rPr>
        <w:t>’</w:t>
      </w:r>
      <w:r w:rsidRPr="005B3FAD">
        <w:rPr>
          <w:b/>
          <w:i/>
          <w:color w:val="000000"/>
          <w:shd w:val="clear" w:color="auto" w:fill="FFFFFF"/>
        </w:rPr>
        <w:t>” Isaiah 28:16</w:t>
      </w:r>
    </w:p>
    <w:p w:rsidR="00057988" w:rsidRDefault="00057988" w:rsidP="00D44BA6">
      <w:pPr>
        <w:rPr>
          <w:b/>
          <w:i/>
          <w:snapToGrid/>
          <w:sz w:val="16"/>
          <w:szCs w:val="16"/>
        </w:rPr>
      </w:pPr>
    </w:p>
    <w:p w:rsidR="00021140" w:rsidRPr="00B623D1" w:rsidRDefault="006D0E71" w:rsidP="00021140">
      <w:pPr>
        <w:pStyle w:val="ListParagraph"/>
        <w:numPr>
          <w:ilvl w:val="0"/>
          <w:numId w:val="3"/>
        </w:numPr>
        <w:ind w:left="360"/>
        <w:textAlignment w:val="baseline"/>
        <w:rPr>
          <w:b/>
          <w:sz w:val="26"/>
          <w:szCs w:val="26"/>
        </w:rPr>
      </w:pPr>
      <w:r>
        <w:rPr>
          <w:rStyle w:val="woj"/>
          <w:b/>
          <w:sz w:val="26"/>
          <w:szCs w:val="26"/>
        </w:rPr>
        <w:t xml:space="preserve">When building into </w:t>
      </w:r>
      <w:r w:rsidR="00C8336C">
        <w:rPr>
          <w:rStyle w:val="woj"/>
          <w:b/>
          <w:sz w:val="26"/>
          <w:szCs w:val="26"/>
          <w:u w:val="single"/>
        </w:rPr>
        <w:t xml:space="preserve">              </w:t>
      </w:r>
      <w:r>
        <w:rPr>
          <w:rStyle w:val="woj"/>
          <w:b/>
          <w:sz w:val="26"/>
          <w:szCs w:val="26"/>
        </w:rPr>
        <w:t xml:space="preserve"> spiritual journey, start with the Cornerstone</w:t>
      </w:r>
      <w:r w:rsidR="009D7748" w:rsidRPr="007C7774">
        <w:rPr>
          <w:rStyle w:val="woj"/>
          <w:b/>
          <w:sz w:val="26"/>
          <w:szCs w:val="26"/>
        </w:rPr>
        <w:t>…</w:t>
      </w:r>
    </w:p>
    <w:p w:rsidR="00370C6F" w:rsidRPr="006D0E71" w:rsidRDefault="0069469F" w:rsidP="008F4402">
      <w:pPr>
        <w:rPr>
          <w:rStyle w:val="woj"/>
          <w:b/>
          <w:i/>
        </w:rPr>
      </w:pPr>
      <w:r w:rsidRPr="006D0E71">
        <w:rPr>
          <w:b/>
          <w:i/>
          <w:shd w:val="clear" w:color="auto" w:fill="FFFFFF"/>
        </w:rPr>
        <w:t>“</w:t>
      </w:r>
      <w:r w:rsidR="00A653BC">
        <w:rPr>
          <w:b/>
          <w:i/>
          <w:color w:val="000000"/>
          <w:shd w:val="clear" w:color="auto" w:fill="FFFFFF"/>
        </w:rPr>
        <w:t>Together, we are h</w:t>
      </w:r>
      <w:r w:rsidR="006D0E71" w:rsidRPr="006D0E71">
        <w:rPr>
          <w:b/>
          <w:i/>
          <w:color w:val="000000"/>
          <w:shd w:val="clear" w:color="auto" w:fill="FFFFFF"/>
        </w:rPr>
        <w:t>is house, built on the foundation of the apostles and the prophets. And the </w:t>
      </w:r>
      <w:r w:rsidR="006D0E71" w:rsidRPr="006D0E71">
        <w:rPr>
          <w:b/>
          <w:bCs/>
          <w:i/>
          <w:color w:val="000000"/>
          <w:shd w:val="clear" w:color="auto" w:fill="FFFFFF"/>
        </w:rPr>
        <w:t>cornerstone</w:t>
      </w:r>
      <w:r w:rsidR="00A653BC">
        <w:rPr>
          <w:b/>
          <w:i/>
          <w:color w:val="000000"/>
          <w:shd w:val="clear" w:color="auto" w:fill="FFFFFF"/>
        </w:rPr>
        <w:t> is Christ Jesus H</w:t>
      </w:r>
      <w:r w:rsidR="006D0E71" w:rsidRPr="006D0E71">
        <w:rPr>
          <w:b/>
          <w:i/>
          <w:color w:val="000000"/>
          <w:shd w:val="clear" w:color="auto" w:fill="FFFFFF"/>
        </w:rPr>
        <w:t>imself.” Ephesians 2:20</w:t>
      </w:r>
    </w:p>
    <w:p w:rsidR="000F144D" w:rsidRPr="006D0E71" w:rsidRDefault="006D0E71" w:rsidP="00370C6F">
      <w:pPr>
        <w:pStyle w:val="ListParagraph"/>
        <w:numPr>
          <w:ilvl w:val="0"/>
          <w:numId w:val="4"/>
        </w:numPr>
        <w:textAlignment w:val="baseline"/>
        <w:rPr>
          <w:sz w:val="24"/>
          <w:szCs w:val="24"/>
        </w:rPr>
      </w:pPr>
      <w:r w:rsidRPr="006D0E71">
        <w:rPr>
          <w:sz w:val="24"/>
          <w:szCs w:val="24"/>
        </w:rPr>
        <w:t xml:space="preserve">We begin our spiritual lives by inviting Christ into our hearts and </w:t>
      </w:r>
      <w:r w:rsidR="00DF073F">
        <w:rPr>
          <w:sz w:val="24"/>
          <w:szCs w:val="24"/>
        </w:rPr>
        <w:t xml:space="preserve">giving Him </w:t>
      </w:r>
      <w:r w:rsidR="00C8336C">
        <w:rPr>
          <w:sz w:val="24"/>
          <w:szCs w:val="24"/>
          <w:u w:val="single"/>
        </w:rPr>
        <w:t xml:space="preserve">                 </w:t>
      </w:r>
      <w:r w:rsidR="00DF073F">
        <w:rPr>
          <w:sz w:val="24"/>
          <w:szCs w:val="24"/>
        </w:rPr>
        <w:t xml:space="preserve"> of our lives!</w:t>
      </w:r>
    </w:p>
    <w:p w:rsidR="006D0E71" w:rsidRPr="006D0E71" w:rsidRDefault="00A653BC" w:rsidP="00370C6F">
      <w:pPr>
        <w:pStyle w:val="ListParagraph"/>
        <w:numPr>
          <w:ilvl w:val="0"/>
          <w:numId w:val="4"/>
        </w:numPr>
        <w:textAlignment w:val="baseline"/>
        <w:rPr>
          <w:i/>
          <w:sz w:val="24"/>
          <w:szCs w:val="24"/>
        </w:rPr>
      </w:pPr>
      <w:r>
        <w:rPr>
          <w:sz w:val="24"/>
          <w:szCs w:val="24"/>
        </w:rPr>
        <w:t>We know who Jesus is</w:t>
      </w:r>
      <w:r w:rsidR="006D0E71">
        <w:rPr>
          <w:sz w:val="24"/>
          <w:szCs w:val="24"/>
        </w:rPr>
        <w:t xml:space="preserve"> by </w:t>
      </w:r>
      <w:r>
        <w:rPr>
          <w:sz w:val="24"/>
          <w:szCs w:val="24"/>
        </w:rPr>
        <w:t>knowing</w:t>
      </w:r>
      <w:r w:rsidR="006D0E71">
        <w:rPr>
          <w:sz w:val="24"/>
          <w:szCs w:val="24"/>
        </w:rPr>
        <w:t xml:space="preserve"> His Word.  We can </w:t>
      </w:r>
      <w:r w:rsidR="00C8336C">
        <w:rPr>
          <w:sz w:val="24"/>
          <w:szCs w:val="24"/>
          <w:u w:val="single"/>
        </w:rPr>
        <w:t xml:space="preserve">               </w:t>
      </w:r>
      <w:r w:rsidR="006D0E71">
        <w:rPr>
          <w:sz w:val="24"/>
          <w:szCs w:val="24"/>
        </w:rPr>
        <w:t xml:space="preserve"> the Bible</w:t>
      </w:r>
      <w:r w:rsidR="00DF073F">
        <w:rPr>
          <w:sz w:val="24"/>
          <w:szCs w:val="24"/>
        </w:rPr>
        <w:t>!</w:t>
      </w:r>
    </w:p>
    <w:p w:rsidR="006D0E71" w:rsidRPr="00DF073F" w:rsidRDefault="006D0E71" w:rsidP="00370C6F">
      <w:pPr>
        <w:pStyle w:val="ListParagraph"/>
        <w:numPr>
          <w:ilvl w:val="0"/>
          <w:numId w:val="4"/>
        </w:numPr>
        <w:textAlignment w:val="baseline"/>
        <w:rPr>
          <w:i/>
          <w:sz w:val="24"/>
          <w:szCs w:val="24"/>
        </w:rPr>
      </w:pPr>
      <w:r>
        <w:rPr>
          <w:sz w:val="24"/>
          <w:szCs w:val="24"/>
        </w:rPr>
        <w:t>When we invite Jesus into our li</w:t>
      </w:r>
      <w:r w:rsidR="00A653BC">
        <w:rPr>
          <w:sz w:val="24"/>
          <w:szCs w:val="24"/>
        </w:rPr>
        <w:t xml:space="preserve">ves, we are now part of a </w:t>
      </w:r>
      <w:r w:rsidR="00C8336C">
        <w:rPr>
          <w:sz w:val="24"/>
          <w:szCs w:val="24"/>
          <w:u w:val="single"/>
        </w:rPr>
        <w:t xml:space="preserve">                   </w:t>
      </w:r>
      <w:r w:rsidR="00A653BC">
        <w:rPr>
          <w:sz w:val="24"/>
          <w:szCs w:val="24"/>
        </w:rPr>
        <w:t xml:space="preserve"> – </w:t>
      </w:r>
      <w:r w:rsidR="00A45AD2">
        <w:rPr>
          <w:sz w:val="24"/>
          <w:szCs w:val="24"/>
        </w:rPr>
        <w:t xml:space="preserve">a </w:t>
      </w:r>
      <w:r w:rsidR="00DF073F">
        <w:rPr>
          <w:sz w:val="24"/>
          <w:szCs w:val="24"/>
        </w:rPr>
        <w:t>family with similar characteristics and a common goal!</w:t>
      </w:r>
    </w:p>
    <w:p w:rsidR="00DF073F" w:rsidRPr="000F144D" w:rsidRDefault="00DF073F" w:rsidP="00370C6F">
      <w:pPr>
        <w:pStyle w:val="ListParagraph"/>
        <w:numPr>
          <w:ilvl w:val="0"/>
          <w:numId w:val="4"/>
        </w:numPr>
        <w:textAlignment w:val="baseline"/>
        <w:rPr>
          <w:i/>
          <w:sz w:val="24"/>
          <w:szCs w:val="24"/>
        </w:rPr>
      </w:pPr>
      <w:r>
        <w:rPr>
          <w:sz w:val="24"/>
          <w:szCs w:val="24"/>
        </w:rPr>
        <w:t xml:space="preserve">As we grow in our </w:t>
      </w:r>
      <w:r w:rsidR="00C8336C">
        <w:rPr>
          <w:sz w:val="24"/>
          <w:szCs w:val="24"/>
          <w:u w:val="single"/>
        </w:rPr>
        <w:t xml:space="preserve">                            </w:t>
      </w:r>
      <w:proofErr w:type="gramStart"/>
      <w:r w:rsidR="00C8336C">
        <w:rPr>
          <w:sz w:val="24"/>
          <w:szCs w:val="24"/>
          <w:u w:val="single"/>
        </w:rPr>
        <w:t xml:space="preserve">  </w:t>
      </w:r>
      <w:r>
        <w:rPr>
          <w:sz w:val="24"/>
          <w:szCs w:val="24"/>
        </w:rPr>
        <w:t>,</w:t>
      </w:r>
      <w:proofErr w:type="gramEnd"/>
      <w:r>
        <w:rPr>
          <w:sz w:val="24"/>
          <w:szCs w:val="24"/>
        </w:rPr>
        <w:t xml:space="preserve"> we grow in our likeness to Jesus!</w:t>
      </w:r>
    </w:p>
    <w:p w:rsidR="000A6BFE" w:rsidRPr="00DF073F" w:rsidRDefault="000A6BFE" w:rsidP="007C40F7">
      <w:pPr>
        <w:textAlignment w:val="baseline"/>
        <w:rPr>
          <w:b/>
          <w:i/>
          <w:color w:val="001320"/>
          <w:shd w:val="clear" w:color="auto" w:fill="FFFFFF"/>
        </w:rPr>
      </w:pPr>
      <w:r w:rsidRPr="00DF073F">
        <w:rPr>
          <w:b/>
          <w:i/>
          <w:color w:val="000000"/>
          <w:shd w:val="clear" w:color="auto" w:fill="FFFFFF"/>
        </w:rPr>
        <w:t>“</w:t>
      </w:r>
      <w:r w:rsidR="00DF073F" w:rsidRPr="00DF073F">
        <w:rPr>
          <w:b/>
          <w:i/>
          <w:color w:val="001320"/>
          <w:shd w:val="clear" w:color="auto" w:fill="FFFFFF"/>
        </w:rPr>
        <w:t>Instead, we will speak the truth in love, growing in every way more and more l</w:t>
      </w:r>
      <w:r w:rsidR="007A3FE7">
        <w:rPr>
          <w:b/>
          <w:i/>
          <w:color w:val="001320"/>
          <w:shd w:val="clear" w:color="auto" w:fill="FFFFFF"/>
        </w:rPr>
        <w:t>ike Christ, who is the head of H</w:t>
      </w:r>
      <w:r w:rsidR="00DF073F" w:rsidRPr="00DF073F">
        <w:rPr>
          <w:b/>
          <w:i/>
          <w:color w:val="001320"/>
          <w:shd w:val="clear" w:color="auto" w:fill="FFFFFF"/>
        </w:rPr>
        <w:t>is body, the church.” Ephesians 4:15</w:t>
      </w:r>
    </w:p>
    <w:p w:rsidR="00DF073F" w:rsidRPr="00DF073F" w:rsidRDefault="00DF073F" w:rsidP="007C40F7">
      <w:pPr>
        <w:textAlignment w:val="baseline"/>
        <w:rPr>
          <w:b/>
          <w:i/>
          <w:shd w:val="clear" w:color="auto" w:fill="FFFFFF"/>
        </w:rPr>
      </w:pPr>
      <w:r w:rsidRPr="00DF073F">
        <w:rPr>
          <w:b/>
          <w:i/>
          <w:color w:val="001320"/>
          <w:shd w:val="clear" w:color="auto" w:fill="FFFFFF"/>
        </w:rPr>
        <w:t>“</w:t>
      </w:r>
      <w:r w:rsidR="007A3FE7">
        <w:rPr>
          <w:b/>
          <w:i/>
          <w:color w:val="001320"/>
          <w:shd w:val="clear" w:color="auto" w:fill="FFFFFF"/>
        </w:rPr>
        <w:t>For God knew His people in advance, and He chose them to become like His Son, so that H</w:t>
      </w:r>
      <w:r w:rsidRPr="00DF073F">
        <w:rPr>
          <w:b/>
          <w:i/>
          <w:color w:val="001320"/>
          <w:shd w:val="clear" w:color="auto" w:fill="FFFFFF"/>
        </w:rPr>
        <w:t>is Son would be the firstborn among many brothers and sisters.” Romans 8:29</w:t>
      </w:r>
    </w:p>
    <w:p w:rsidR="000F144D" w:rsidRPr="002E45DE" w:rsidRDefault="000F144D" w:rsidP="002E45DE">
      <w:pPr>
        <w:textAlignment w:val="baseline"/>
        <w:rPr>
          <w:b/>
          <w:i/>
          <w:sz w:val="24"/>
          <w:szCs w:val="24"/>
        </w:rPr>
      </w:pPr>
    </w:p>
    <w:p w:rsidR="0066126C" w:rsidRDefault="00D2237B" w:rsidP="0066126C">
      <w:pPr>
        <w:pStyle w:val="ListParagraph"/>
        <w:numPr>
          <w:ilvl w:val="0"/>
          <w:numId w:val="3"/>
        </w:numPr>
        <w:ind w:left="360"/>
        <w:textAlignment w:val="baseline"/>
        <w:rPr>
          <w:rFonts w:eastAsia="Batang"/>
          <w:b/>
          <w:sz w:val="26"/>
          <w:szCs w:val="26"/>
        </w:rPr>
      </w:pPr>
      <w:r>
        <w:rPr>
          <w:rFonts w:eastAsia="Batang"/>
          <w:b/>
          <w:sz w:val="26"/>
          <w:szCs w:val="26"/>
        </w:rPr>
        <w:t xml:space="preserve">Little </w:t>
      </w:r>
      <w:r w:rsidR="00C8336C">
        <w:rPr>
          <w:rFonts w:eastAsia="Batang"/>
          <w:b/>
          <w:sz w:val="26"/>
          <w:szCs w:val="26"/>
          <w:u w:val="single"/>
        </w:rPr>
        <w:t xml:space="preserve">                 </w:t>
      </w:r>
      <w:r>
        <w:rPr>
          <w:rFonts w:eastAsia="Batang"/>
          <w:b/>
          <w:sz w:val="26"/>
          <w:szCs w:val="26"/>
        </w:rPr>
        <w:t xml:space="preserve"> building on the Cornerstone</w:t>
      </w:r>
      <w:r w:rsidR="00EA49CA">
        <w:rPr>
          <w:rFonts w:eastAsia="Batang"/>
          <w:b/>
          <w:sz w:val="26"/>
          <w:szCs w:val="26"/>
        </w:rPr>
        <w:t>…</w:t>
      </w:r>
    </w:p>
    <w:p w:rsidR="00D2237B" w:rsidRPr="006B4BB4" w:rsidRDefault="00D2237B" w:rsidP="00D2237B">
      <w:pPr>
        <w:textAlignment w:val="baseline"/>
        <w:rPr>
          <w:rFonts w:eastAsia="Batang"/>
          <w:b/>
          <w:i/>
          <w:sz w:val="26"/>
          <w:szCs w:val="26"/>
        </w:rPr>
      </w:pPr>
      <w:r w:rsidRPr="006B4BB4">
        <w:rPr>
          <w:b/>
          <w:i/>
          <w:color w:val="000000"/>
          <w:shd w:val="clear" w:color="auto" w:fill="FFFFFF"/>
        </w:rPr>
        <w:t>“And you are living stones that God is building into his spiritual temple.” 1 Peter 2:5a</w:t>
      </w:r>
    </w:p>
    <w:p w:rsidR="00FE423A" w:rsidRPr="008019BC" w:rsidRDefault="00D2237B" w:rsidP="00FE423A">
      <w:pPr>
        <w:numPr>
          <w:ilvl w:val="0"/>
          <w:numId w:val="2"/>
        </w:numPr>
        <w:textAlignment w:val="baseline"/>
        <w:rPr>
          <w:rFonts w:eastAsia="Batang"/>
          <w:sz w:val="24"/>
          <w:szCs w:val="24"/>
        </w:rPr>
      </w:pPr>
      <w:r>
        <w:rPr>
          <w:rFonts w:eastAsia="Batang"/>
          <w:sz w:val="24"/>
          <w:szCs w:val="24"/>
        </w:rPr>
        <w:t xml:space="preserve">Begin by preparing yourself as a </w:t>
      </w:r>
      <w:r w:rsidR="00C8336C">
        <w:rPr>
          <w:rFonts w:eastAsia="Batang"/>
          <w:sz w:val="24"/>
          <w:szCs w:val="24"/>
          <w:u w:val="single"/>
        </w:rPr>
        <w:t xml:space="preserve">                </w:t>
      </w:r>
      <w:r>
        <w:rPr>
          <w:rFonts w:eastAsia="Batang"/>
          <w:sz w:val="24"/>
          <w:szCs w:val="24"/>
        </w:rPr>
        <w:t xml:space="preserve"> stone.</w:t>
      </w:r>
    </w:p>
    <w:p w:rsidR="00463187" w:rsidRPr="006B4BB4" w:rsidRDefault="007C40F7" w:rsidP="00463187">
      <w:pPr>
        <w:rPr>
          <w:b/>
          <w:i/>
        </w:rPr>
      </w:pPr>
      <w:r w:rsidRPr="006B4BB4">
        <w:rPr>
          <w:b/>
          <w:i/>
        </w:rPr>
        <w:t>“</w:t>
      </w:r>
      <w:proofErr w:type="gramStart"/>
      <w:r w:rsidR="00D2237B" w:rsidRPr="006B4BB4">
        <w:rPr>
          <w:b/>
          <w:i/>
          <w:color w:val="000000"/>
          <w:shd w:val="clear" w:color="auto" w:fill="FFFFFF"/>
        </w:rPr>
        <w:t>So</w:t>
      </w:r>
      <w:proofErr w:type="gramEnd"/>
      <w:r w:rsidR="00D2237B" w:rsidRPr="006B4BB4">
        <w:rPr>
          <w:b/>
          <w:i/>
          <w:color w:val="000000"/>
          <w:shd w:val="clear" w:color="auto" w:fill="FFFFFF"/>
        </w:rPr>
        <w:t xml:space="preserve"> get rid of all evil behavior. Be done with all deceit, hypocrisy, jealousy, and all unkind speech.” 1 Peter 2:1</w:t>
      </w:r>
    </w:p>
    <w:p w:rsidR="007E78AC" w:rsidRPr="000A6BFE" w:rsidRDefault="00C8336C" w:rsidP="000A6BFE">
      <w:pPr>
        <w:numPr>
          <w:ilvl w:val="0"/>
          <w:numId w:val="2"/>
        </w:numPr>
        <w:textAlignment w:val="baseline"/>
        <w:rPr>
          <w:rFonts w:eastAsia="Batang"/>
          <w:sz w:val="24"/>
          <w:szCs w:val="24"/>
        </w:rPr>
      </w:pPr>
      <w:r>
        <w:rPr>
          <w:rFonts w:eastAsia="Batang"/>
          <w:sz w:val="24"/>
          <w:szCs w:val="24"/>
          <w:u w:val="single"/>
        </w:rPr>
        <w:t xml:space="preserve">                  </w:t>
      </w:r>
      <w:r w:rsidR="00D2237B">
        <w:rPr>
          <w:rFonts w:eastAsia="Batang"/>
          <w:sz w:val="24"/>
          <w:szCs w:val="24"/>
        </w:rPr>
        <w:t xml:space="preserve"> pure spiritual milk as newborn babies and grow up!</w:t>
      </w:r>
    </w:p>
    <w:p w:rsidR="000F144D" w:rsidRPr="006B4BB4" w:rsidRDefault="00410FE1" w:rsidP="000F144D">
      <w:pPr>
        <w:rPr>
          <w:b/>
          <w:i/>
          <w:color w:val="000000"/>
          <w:shd w:val="clear" w:color="auto" w:fill="FFFFFF"/>
        </w:rPr>
      </w:pPr>
      <w:proofErr w:type="gramStart"/>
      <w:r w:rsidRPr="006B4BB4">
        <w:rPr>
          <w:b/>
          <w:i/>
          <w:shd w:val="clear" w:color="auto" w:fill="FFFFFF"/>
        </w:rPr>
        <w:t>“</w:t>
      </w:r>
      <w:r w:rsidR="00D2237B" w:rsidRPr="006B4BB4">
        <w:rPr>
          <w:rStyle w:val="text"/>
          <w:b/>
          <w:bCs/>
          <w:i/>
          <w:color w:val="000000"/>
          <w:sz w:val="18"/>
          <w:szCs w:val="18"/>
          <w:shd w:val="clear" w:color="auto" w:fill="FFFFFF"/>
          <w:vertAlign w:val="superscript"/>
        </w:rPr>
        <w:t> </w:t>
      </w:r>
      <w:r w:rsidR="00D2237B" w:rsidRPr="006B4BB4">
        <w:rPr>
          <w:rStyle w:val="text"/>
          <w:b/>
          <w:i/>
          <w:color w:val="000000"/>
          <w:shd w:val="clear" w:color="auto" w:fill="FFFFFF"/>
        </w:rPr>
        <w:t>Like</w:t>
      </w:r>
      <w:proofErr w:type="gramEnd"/>
      <w:r w:rsidR="00D2237B" w:rsidRPr="006B4BB4">
        <w:rPr>
          <w:rStyle w:val="text"/>
          <w:b/>
          <w:i/>
          <w:color w:val="000000"/>
          <w:shd w:val="clear" w:color="auto" w:fill="FFFFFF"/>
        </w:rPr>
        <w:t xml:space="preserve"> newborn babies, you must crave pure spiritual milk so that you will grow into a full experience of salvation. Cry out for this nourishment,</w:t>
      </w:r>
      <w:r w:rsidR="007A3FE7">
        <w:rPr>
          <w:rStyle w:val="text"/>
          <w:b/>
          <w:bCs/>
          <w:i/>
          <w:color w:val="000000"/>
          <w:sz w:val="18"/>
          <w:szCs w:val="18"/>
          <w:shd w:val="clear" w:color="auto" w:fill="FFFFFF"/>
          <w:vertAlign w:val="superscript"/>
        </w:rPr>
        <w:t xml:space="preserve"> </w:t>
      </w:r>
      <w:r w:rsidR="00D2237B" w:rsidRPr="006B4BB4">
        <w:rPr>
          <w:rStyle w:val="text"/>
          <w:b/>
          <w:i/>
          <w:color w:val="000000"/>
          <w:shd w:val="clear" w:color="auto" w:fill="FFFFFF"/>
        </w:rPr>
        <w:t xml:space="preserve">now that you have had a taste of the Lord’s kindness.” </w:t>
      </w:r>
      <w:r w:rsidR="007A3FE7">
        <w:rPr>
          <w:rStyle w:val="text"/>
          <w:b/>
          <w:i/>
          <w:color w:val="000000"/>
          <w:shd w:val="clear" w:color="auto" w:fill="FFFFFF"/>
        </w:rPr>
        <w:t xml:space="preserve"> </w:t>
      </w:r>
      <w:r w:rsidR="00D2237B" w:rsidRPr="006B4BB4">
        <w:rPr>
          <w:rStyle w:val="text"/>
          <w:b/>
          <w:i/>
          <w:color w:val="000000"/>
          <w:shd w:val="clear" w:color="auto" w:fill="FFFFFF"/>
        </w:rPr>
        <w:t xml:space="preserve">1 Peter </w:t>
      </w:r>
      <w:r w:rsidR="001E3D5E">
        <w:rPr>
          <w:rStyle w:val="text"/>
          <w:b/>
          <w:i/>
          <w:color w:val="000000"/>
          <w:shd w:val="clear" w:color="auto" w:fill="FFFFFF"/>
        </w:rPr>
        <w:t>2</w:t>
      </w:r>
      <w:r w:rsidR="00D2237B" w:rsidRPr="006B4BB4">
        <w:rPr>
          <w:rStyle w:val="text"/>
          <w:b/>
          <w:i/>
          <w:color w:val="000000"/>
          <w:shd w:val="clear" w:color="auto" w:fill="FFFFFF"/>
        </w:rPr>
        <w:t>:2-3</w:t>
      </w:r>
    </w:p>
    <w:p w:rsidR="002277B2" w:rsidRPr="00D7236B" w:rsidRDefault="00D2237B" w:rsidP="000A6BFE">
      <w:pPr>
        <w:numPr>
          <w:ilvl w:val="0"/>
          <w:numId w:val="2"/>
        </w:numPr>
        <w:textAlignment w:val="baseline"/>
        <w:rPr>
          <w:rFonts w:eastAsia="Batang"/>
          <w:i/>
          <w:sz w:val="24"/>
          <w:szCs w:val="24"/>
        </w:rPr>
      </w:pPr>
      <w:r>
        <w:rPr>
          <w:rFonts w:eastAsia="Batang"/>
          <w:sz w:val="24"/>
          <w:szCs w:val="24"/>
        </w:rPr>
        <w:t xml:space="preserve">Don’t </w:t>
      </w:r>
      <w:r w:rsidR="00C8336C">
        <w:rPr>
          <w:rFonts w:eastAsia="Batang"/>
          <w:sz w:val="24"/>
          <w:szCs w:val="24"/>
          <w:u w:val="single"/>
        </w:rPr>
        <w:t xml:space="preserve">                     </w:t>
      </w:r>
      <w:r>
        <w:rPr>
          <w:rFonts w:eastAsia="Batang"/>
          <w:sz w:val="24"/>
          <w:szCs w:val="24"/>
        </w:rPr>
        <w:t xml:space="preserve"> or make others stumble.</w:t>
      </w:r>
    </w:p>
    <w:p w:rsidR="00D7236B" w:rsidRPr="006B4BB4" w:rsidRDefault="00D7236B" w:rsidP="00D7236B">
      <w:pPr>
        <w:textAlignment w:val="baseline"/>
        <w:rPr>
          <w:rFonts w:eastAsia="Batang"/>
          <w:b/>
          <w:i/>
          <w:sz w:val="24"/>
          <w:szCs w:val="24"/>
        </w:rPr>
      </w:pPr>
      <w:r w:rsidRPr="006B4BB4">
        <w:rPr>
          <w:b/>
          <w:i/>
          <w:color w:val="000000"/>
          <w:shd w:val="clear" w:color="auto" w:fill="FFFFFF"/>
        </w:rPr>
        <w:t xml:space="preserve">“They stumble because they do not obey God’s word…” 1 Peter </w:t>
      </w:r>
      <w:r w:rsidR="001E3D5E">
        <w:rPr>
          <w:b/>
          <w:i/>
          <w:color w:val="000000"/>
          <w:shd w:val="clear" w:color="auto" w:fill="FFFFFF"/>
        </w:rPr>
        <w:t>2</w:t>
      </w:r>
      <w:r w:rsidRPr="006B4BB4">
        <w:rPr>
          <w:b/>
          <w:i/>
          <w:color w:val="000000"/>
          <w:shd w:val="clear" w:color="auto" w:fill="FFFFFF"/>
        </w:rPr>
        <w:t>:8b</w:t>
      </w:r>
    </w:p>
    <w:p w:rsidR="00D2237B" w:rsidRPr="00D7236B" w:rsidRDefault="00D2237B" w:rsidP="000A6BFE">
      <w:pPr>
        <w:numPr>
          <w:ilvl w:val="0"/>
          <w:numId w:val="2"/>
        </w:numPr>
        <w:textAlignment w:val="baseline"/>
        <w:rPr>
          <w:rFonts w:eastAsia="Batang"/>
          <w:i/>
          <w:sz w:val="24"/>
          <w:szCs w:val="24"/>
        </w:rPr>
      </w:pPr>
      <w:r>
        <w:rPr>
          <w:rFonts w:eastAsia="Batang"/>
          <w:sz w:val="24"/>
          <w:szCs w:val="24"/>
        </w:rPr>
        <w:t xml:space="preserve">You are part of a building…relationally connected and a place where God </w:t>
      </w:r>
      <w:r w:rsidR="00C8336C">
        <w:rPr>
          <w:rFonts w:eastAsia="Batang"/>
          <w:sz w:val="24"/>
          <w:szCs w:val="24"/>
          <w:u w:val="single"/>
        </w:rPr>
        <w:t xml:space="preserve">                    </w:t>
      </w:r>
      <w:proofErr w:type="gramStart"/>
      <w:r w:rsidR="00C8336C">
        <w:rPr>
          <w:rFonts w:eastAsia="Batang"/>
          <w:sz w:val="24"/>
          <w:szCs w:val="24"/>
          <w:u w:val="single"/>
        </w:rPr>
        <w:t xml:space="preserve">  </w:t>
      </w:r>
      <w:r>
        <w:rPr>
          <w:rFonts w:eastAsia="Batang"/>
          <w:sz w:val="24"/>
          <w:szCs w:val="24"/>
        </w:rPr>
        <w:t>.</w:t>
      </w:r>
      <w:proofErr w:type="gramEnd"/>
    </w:p>
    <w:p w:rsidR="00D7236B" w:rsidRPr="006B4BB4" w:rsidRDefault="006B4BB4" w:rsidP="00D7236B">
      <w:pPr>
        <w:textAlignment w:val="baseline"/>
        <w:rPr>
          <w:rFonts w:eastAsia="Batang"/>
          <w:b/>
          <w:i/>
          <w:sz w:val="24"/>
          <w:szCs w:val="24"/>
        </w:rPr>
      </w:pPr>
      <w:r w:rsidRPr="006B4BB4">
        <w:rPr>
          <w:b/>
          <w:i/>
          <w:color w:val="000000"/>
          <w:shd w:val="clear" w:color="auto" w:fill="FFFFFF"/>
        </w:rPr>
        <w:t>“</w:t>
      </w:r>
      <w:r w:rsidR="00D7236B" w:rsidRPr="006B4BB4">
        <w:rPr>
          <w:b/>
          <w:i/>
          <w:color w:val="000000"/>
          <w:shd w:val="clear" w:color="auto" w:fill="FFFFFF"/>
        </w:rPr>
        <w:t>And you are living st</w:t>
      </w:r>
      <w:r w:rsidR="007A3FE7">
        <w:rPr>
          <w:b/>
          <w:i/>
          <w:color w:val="000000"/>
          <w:shd w:val="clear" w:color="auto" w:fill="FFFFFF"/>
        </w:rPr>
        <w:t>ones that God is building into H</w:t>
      </w:r>
      <w:r w:rsidR="00D7236B" w:rsidRPr="006B4BB4">
        <w:rPr>
          <w:b/>
          <w:i/>
          <w:color w:val="000000"/>
          <w:shd w:val="clear" w:color="auto" w:fill="FFFFFF"/>
        </w:rPr>
        <w:t xml:space="preserve">is spiritual temple.” 1 Peter </w:t>
      </w:r>
      <w:r w:rsidR="001E3D5E">
        <w:rPr>
          <w:b/>
          <w:i/>
          <w:color w:val="000000"/>
          <w:shd w:val="clear" w:color="auto" w:fill="FFFFFF"/>
        </w:rPr>
        <w:t>2</w:t>
      </w:r>
      <w:r w:rsidR="00D7236B" w:rsidRPr="006B4BB4">
        <w:rPr>
          <w:b/>
          <w:i/>
          <w:color w:val="000000"/>
          <w:shd w:val="clear" w:color="auto" w:fill="FFFFFF"/>
        </w:rPr>
        <w:t>:5</w:t>
      </w:r>
    </w:p>
    <w:p w:rsidR="00D2237B" w:rsidRPr="00D7236B" w:rsidRDefault="00D2237B" w:rsidP="000A6BFE">
      <w:pPr>
        <w:numPr>
          <w:ilvl w:val="0"/>
          <w:numId w:val="2"/>
        </w:numPr>
        <w:textAlignment w:val="baseline"/>
        <w:rPr>
          <w:rFonts w:eastAsia="Batang"/>
          <w:i/>
          <w:sz w:val="24"/>
          <w:szCs w:val="24"/>
        </w:rPr>
      </w:pPr>
      <w:r>
        <w:rPr>
          <w:rFonts w:eastAsia="Batang"/>
          <w:sz w:val="24"/>
          <w:szCs w:val="24"/>
        </w:rPr>
        <w:t xml:space="preserve">Treasure your </w:t>
      </w:r>
      <w:r w:rsidR="00C8336C">
        <w:rPr>
          <w:rFonts w:eastAsia="Batang"/>
          <w:sz w:val="24"/>
          <w:szCs w:val="24"/>
          <w:u w:val="single"/>
        </w:rPr>
        <w:t xml:space="preserve">              </w:t>
      </w:r>
      <w:r>
        <w:rPr>
          <w:rFonts w:eastAsia="Batang"/>
          <w:sz w:val="24"/>
          <w:szCs w:val="24"/>
        </w:rPr>
        <w:t xml:space="preserve"> identity and protect it.</w:t>
      </w:r>
    </w:p>
    <w:p w:rsidR="00D7236B" w:rsidRPr="006B4BB4" w:rsidRDefault="00D7236B" w:rsidP="00D7236B">
      <w:pPr>
        <w:textAlignment w:val="baseline"/>
        <w:rPr>
          <w:rFonts w:eastAsia="Batang"/>
          <w:b/>
          <w:i/>
          <w:sz w:val="24"/>
          <w:szCs w:val="24"/>
        </w:rPr>
      </w:pPr>
      <w:r w:rsidRPr="006B4BB4">
        <w:rPr>
          <w:rStyle w:val="text"/>
          <w:b/>
          <w:i/>
          <w:color w:val="000000"/>
          <w:shd w:val="clear" w:color="auto" w:fill="FFFFFF"/>
        </w:rPr>
        <w:t>“Once you had no identity as a people;</w:t>
      </w:r>
      <w:r w:rsidRPr="006B4BB4">
        <w:rPr>
          <w:b/>
          <w:i/>
          <w:color w:val="000000"/>
        </w:rPr>
        <w:t xml:space="preserve"> </w:t>
      </w:r>
      <w:r w:rsidRPr="006B4BB4">
        <w:rPr>
          <w:rStyle w:val="text"/>
          <w:b/>
          <w:i/>
          <w:color w:val="000000"/>
          <w:shd w:val="clear" w:color="auto" w:fill="FFFFFF"/>
        </w:rPr>
        <w:t>now you are God’s people</w:t>
      </w:r>
      <w:proofErr w:type="gramStart"/>
      <w:r w:rsidRPr="006B4BB4">
        <w:rPr>
          <w:rStyle w:val="text"/>
          <w:b/>
          <w:i/>
          <w:color w:val="000000"/>
          <w:shd w:val="clear" w:color="auto" w:fill="FFFFFF"/>
        </w:rPr>
        <w:t>….</w:t>
      </w:r>
      <w:r w:rsidRPr="006B4BB4">
        <w:rPr>
          <w:b/>
          <w:i/>
          <w:color w:val="000000"/>
          <w:shd w:val="clear" w:color="auto" w:fill="FFFFFF"/>
        </w:rPr>
        <w:t>you</w:t>
      </w:r>
      <w:proofErr w:type="gramEnd"/>
      <w:r w:rsidRPr="006B4BB4">
        <w:rPr>
          <w:b/>
          <w:i/>
          <w:color w:val="000000"/>
          <w:shd w:val="clear" w:color="auto" w:fill="FFFFFF"/>
        </w:rPr>
        <w:t xml:space="preserve"> are a chosen people. You are royal priests, a holy nation, God’s very own possession.” 1 Peter </w:t>
      </w:r>
      <w:r w:rsidR="001E3D5E">
        <w:rPr>
          <w:b/>
          <w:i/>
          <w:color w:val="000000"/>
          <w:shd w:val="clear" w:color="auto" w:fill="FFFFFF"/>
        </w:rPr>
        <w:t>2</w:t>
      </w:r>
      <w:r w:rsidRPr="006B4BB4">
        <w:rPr>
          <w:b/>
          <w:i/>
          <w:color w:val="000000"/>
          <w:shd w:val="clear" w:color="auto" w:fill="FFFFFF"/>
        </w:rPr>
        <w:t>:</w:t>
      </w:r>
      <w:r w:rsidR="006B4BB4" w:rsidRPr="006B4BB4">
        <w:rPr>
          <w:b/>
          <w:i/>
          <w:color w:val="000000"/>
          <w:shd w:val="clear" w:color="auto" w:fill="FFFFFF"/>
        </w:rPr>
        <w:t>10a, 9b</w:t>
      </w:r>
      <w:r w:rsidRPr="006B4BB4">
        <w:rPr>
          <w:b/>
          <w:i/>
          <w:color w:val="000000"/>
          <w:shd w:val="clear" w:color="auto" w:fill="FFFFFF"/>
        </w:rPr>
        <w:t> </w:t>
      </w:r>
    </w:p>
    <w:p w:rsidR="00D2237B" w:rsidRPr="006B4BB4" w:rsidRDefault="00D2237B" w:rsidP="000A6BFE">
      <w:pPr>
        <w:numPr>
          <w:ilvl w:val="0"/>
          <w:numId w:val="2"/>
        </w:numPr>
        <w:textAlignment w:val="baseline"/>
        <w:rPr>
          <w:rFonts w:eastAsia="Batang"/>
          <w:i/>
          <w:sz w:val="24"/>
          <w:szCs w:val="24"/>
        </w:rPr>
      </w:pPr>
      <w:r>
        <w:rPr>
          <w:rFonts w:eastAsia="Batang"/>
          <w:sz w:val="24"/>
          <w:szCs w:val="24"/>
        </w:rPr>
        <w:t xml:space="preserve">Keep away from </w:t>
      </w:r>
      <w:r w:rsidR="00C8336C">
        <w:rPr>
          <w:rFonts w:eastAsia="Batang"/>
          <w:sz w:val="24"/>
          <w:szCs w:val="24"/>
          <w:u w:val="single"/>
        </w:rPr>
        <w:t xml:space="preserve">                        </w:t>
      </w:r>
      <w:r>
        <w:rPr>
          <w:rFonts w:eastAsia="Batang"/>
          <w:sz w:val="24"/>
          <w:szCs w:val="24"/>
        </w:rPr>
        <w:t xml:space="preserve"> desires that will destroy you.</w:t>
      </w:r>
    </w:p>
    <w:p w:rsidR="006B4BB4" w:rsidRPr="006B4BB4" w:rsidRDefault="006B4BB4" w:rsidP="006B4BB4">
      <w:pPr>
        <w:textAlignment w:val="baseline"/>
        <w:rPr>
          <w:rFonts w:eastAsia="Batang"/>
          <w:b/>
          <w:i/>
        </w:rPr>
      </w:pPr>
      <w:r w:rsidRPr="006B4BB4">
        <w:rPr>
          <w:b/>
          <w:bCs/>
          <w:i/>
          <w:color w:val="000000"/>
          <w:shd w:val="clear" w:color="auto" w:fill="FFFFFF"/>
          <w:vertAlign w:val="superscript"/>
        </w:rPr>
        <w:t> “</w:t>
      </w:r>
      <w:r w:rsidR="007A3FE7">
        <w:rPr>
          <w:b/>
          <w:i/>
          <w:color w:val="000000"/>
          <w:shd w:val="clear" w:color="auto" w:fill="FFFFFF"/>
        </w:rPr>
        <w:t>Dear friends, I warn you as ‘</w:t>
      </w:r>
      <w:r w:rsidRPr="006B4BB4">
        <w:rPr>
          <w:b/>
          <w:i/>
          <w:color w:val="000000"/>
          <w:shd w:val="clear" w:color="auto" w:fill="FFFFFF"/>
        </w:rPr>
        <w:t>tem</w:t>
      </w:r>
      <w:r w:rsidR="007A3FE7">
        <w:rPr>
          <w:b/>
          <w:i/>
          <w:color w:val="000000"/>
          <w:shd w:val="clear" w:color="auto" w:fill="FFFFFF"/>
        </w:rPr>
        <w:t>porary residents and foreigners’</w:t>
      </w:r>
      <w:r w:rsidRPr="006B4BB4">
        <w:rPr>
          <w:b/>
          <w:i/>
          <w:color w:val="000000"/>
          <w:shd w:val="clear" w:color="auto" w:fill="FFFFFF"/>
        </w:rPr>
        <w:t xml:space="preserve"> to keep away from worldly desires that wage war against your very souls.</w:t>
      </w:r>
      <w:r w:rsidR="007A3FE7">
        <w:rPr>
          <w:b/>
          <w:i/>
          <w:color w:val="000000"/>
          <w:shd w:val="clear" w:color="auto" w:fill="FFFFFF"/>
        </w:rPr>
        <w:t>” 1</w:t>
      </w:r>
      <w:r w:rsidRPr="006B4BB4">
        <w:rPr>
          <w:b/>
          <w:i/>
          <w:color w:val="000000"/>
          <w:shd w:val="clear" w:color="auto" w:fill="FFFFFF"/>
        </w:rPr>
        <w:t xml:space="preserve"> Peter </w:t>
      </w:r>
      <w:r w:rsidR="001E3D5E">
        <w:rPr>
          <w:b/>
          <w:i/>
          <w:color w:val="000000"/>
          <w:shd w:val="clear" w:color="auto" w:fill="FFFFFF"/>
        </w:rPr>
        <w:t>2</w:t>
      </w:r>
      <w:r w:rsidRPr="006B4BB4">
        <w:rPr>
          <w:b/>
          <w:i/>
          <w:color w:val="000000"/>
          <w:shd w:val="clear" w:color="auto" w:fill="FFFFFF"/>
        </w:rPr>
        <w:t>:11</w:t>
      </w:r>
    </w:p>
    <w:p w:rsidR="00D2237B" w:rsidRPr="000A6BFE" w:rsidRDefault="00D7236B" w:rsidP="000A6BFE">
      <w:pPr>
        <w:numPr>
          <w:ilvl w:val="0"/>
          <w:numId w:val="2"/>
        </w:numPr>
        <w:textAlignment w:val="baseline"/>
        <w:rPr>
          <w:rFonts w:eastAsia="Batang"/>
          <w:i/>
          <w:sz w:val="24"/>
          <w:szCs w:val="24"/>
        </w:rPr>
      </w:pPr>
      <w:r>
        <w:rPr>
          <w:rFonts w:eastAsia="Batang"/>
          <w:sz w:val="24"/>
          <w:szCs w:val="24"/>
        </w:rPr>
        <w:t xml:space="preserve">Live your life carefully </w:t>
      </w:r>
      <w:r w:rsidR="00C8336C">
        <w:rPr>
          <w:rFonts w:eastAsia="Batang"/>
          <w:sz w:val="24"/>
          <w:szCs w:val="24"/>
          <w:u w:val="single"/>
        </w:rPr>
        <w:t xml:space="preserve">                   </w:t>
      </w:r>
      <w:r>
        <w:rPr>
          <w:rFonts w:eastAsia="Batang"/>
          <w:sz w:val="24"/>
          <w:szCs w:val="24"/>
        </w:rPr>
        <w:t xml:space="preserve"> unbelievers.</w:t>
      </w:r>
    </w:p>
    <w:p w:rsidR="004D0605" w:rsidRPr="006B4BB4" w:rsidRDefault="00410FE1" w:rsidP="004D0605">
      <w:pPr>
        <w:rPr>
          <w:b/>
          <w:i/>
          <w:shd w:val="clear" w:color="auto" w:fill="FFFFFF"/>
        </w:rPr>
      </w:pPr>
      <w:r w:rsidRPr="006B4BB4">
        <w:rPr>
          <w:b/>
          <w:i/>
          <w:shd w:val="clear" w:color="auto" w:fill="FFFFFF"/>
        </w:rPr>
        <w:t>“</w:t>
      </w:r>
      <w:r w:rsidR="006B4BB4" w:rsidRPr="006B4BB4">
        <w:rPr>
          <w:b/>
          <w:i/>
          <w:color w:val="000000"/>
          <w:shd w:val="clear" w:color="auto" w:fill="FFFFFF"/>
        </w:rPr>
        <w:t>Be careful to live properly among your unbelieving neighbors. Then even if they accuse you of doing wrong, they will see your honorable behavior, and th</w:t>
      </w:r>
      <w:r w:rsidR="007A3FE7">
        <w:rPr>
          <w:b/>
          <w:i/>
          <w:color w:val="000000"/>
          <w:shd w:val="clear" w:color="auto" w:fill="FFFFFF"/>
        </w:rPr>
        <w:t>ey will give honor to God when H</w:t>
      </w:r>
      <w:r w:rsidR="006B4BB4" w:rsidRPr="006B4BB4">
        <w:rPr>
          <w:b/>
          <w:i/>
          <w:color w:val="000000"/>
          <w:shd w:val="clear" w:color="auto" w:fill="FFFFFF"/>
        </w:rPr>
        <w:t xml:space="preserve">e judges the world.” 1 Peter </w:t>
      </w:r>
      <w:r w:rsidR="001E3D5E">
        <w:rPr>
          <w:b/>
          <w:i/>
          <w:color w:val="000000"/>
          <w:shd w:val="clear" w:color="auto" w:fill="FFFFFF"/>
        </w:rPr>
        <w:t>2</w:t>
      </w:r>
      <w:r w:rsidR="006B4BB4" w:rsidRPr="006B4BB4">
        <w:rPr>
          <w:b/>
          <w:i/>
          <w:color w:val="000000"/>
          <w:shd w:val="clear" w:color="auto" w:fill="FFFFFF"/>
        </w:rPr>
        <w:t>:12</w:t>
      </w:r>
    </w:p>
    <w:p w:rsidR="004D0605" w:rsidRPr="0023357F" w:rsidRDefault="004D0605" w:rsidP="00176CCE">
      <w:pPr>
        <w:rPr>
          <w:rFonts w:eastAsia="Batang"/>
          <w:b/>
          <w:i/>
          <w:sz w:val="24"/>
          <w:szCs w:val="24"/>
        </w:rPr>
      </w:pPr>
    </w:p>
    <w:p w:rsidR="00EE2878" w:rsidRDefault="006B4BB4" w:rsidP="00EE2878">
      <w:pPr>
        <w:pStyle w:val="ListParagraph"/>
        <w:numPr>
          <w:ilvl w:val="0"/>
          <w:numId w:val="3"/>
        </w:numPr>
        <w:ind w:left="360"/>
        <w:textAlignment w:val="baseline"/>
        <w:rPr>
          <w:rFonts w:eastAsia="Batang"/>
          <w:b/>
          <w:sz w:val="26"/>
          <w:szCs w:val="26"/>
        </w:rPr>
      </w:pPr>
      <w:r>
        <w:rPr>
          <w:rFonts w:eastAsia="Batang"/>
          <w:b/>
          <w:sz w:val="26"/>
          <w:szCs w:val="26"/>
        </w:rPr>
        <w:t>So, what do you need to do to make your life a better stone…to build on the Cornerstone?</w:t>
      </w:r>
    </w:p>
    <w:p w:rsidR="007A3FE7" w:rsidRPr="007A3FE7" w:rsidRDefault="007A3FE7" w:rsidP="007A3FE7">
      <w:pPr>
        <w:textAlignment w:val="baseline"/>
        <w:rPr>
          <w:rFonts w:eastAsia="Batang"/>
          <w:b/>
          <w:i/>
          <w:sz w:val="22"/>
          <w:szCs w:val="22"/>
        </w:rPr>
      </w:pPr>
      <w:r w:rsidRPr="007A3FE7">
        <w:rPr>
          <w:rFonts w:eastAsia="Batang"/>
          <w:b/>
          <w:i/>
          <w:sz w:val="22"/>
          <w:szCs w:val="22"/>
        </w:rPr>
        <w:t xml:space="preserve">1 Peter </w:t>
      </w:r>
      <w:r w:rsidR="001E3D5E">
        <w:rPr>
          <w:rFonts w:eastAsia="Batang"/>
          <w:b/>
          <w:i/>
          <w:sz w:val="22"/>
          <w:szCs w:val="22"/>
        </w:rPr>
        <w:t>2</w:t>
      </w:r>
      <w:bookmarkStart w:id="0" w:name="_GoBack"/>
      <w:bookmarkEnd w:id="0"/>
      <w:r w:rsidRPr="007A3FE7">
        <w:rPr>
          <w:rFonts w:eastAsia="Batang"/>
          <w:b/>
          <w:i/>
          <w:sz w:val="22"/>
          <w:szCs w:val="22"/>
        </w:rPr>
        <w:t>:1-17 The Message</w:t>
      </w:r>
    </w:p>
    <w:p w:rsidR="006B4BB4" w:rsidRDefault="00D7236B" w:rsidP="00D7236B">
      <w:pPr>
        <w:rPr>
          <w:b/>
          <w:i/>
          <w:snapToGrid/>
        </w:rPr>
      </w:pPr>
      <w:r w:rsidRPr="00D7236B">
        <w:rPr>
          <w:b/>
          <w:i/>
          <w:snapToGrid/>
        </w:rPr>
        <w:t xml:space="preserve">So </w:t>
      </w:r>
      <w:r w:rsidRPr="006B4BB4">
        <w:rPr>
          <w:b/>
          <w:i/>
          <w:snapToGrid/>
          <w:u w:val="single"/>
        </w:rPr>
        <w:t>clean house!</w:t>
      </w:r>
      <w:r w:rsidRPr="00D7236B">
        <w:rPr>
          <w:b/>
          <w:i/>
          <w:snapToGrid/>
        </w:rPr>
        <w:t xml:space="preserve"> Make a clean sweep of malice and pretense, envy and hurtful talk. </w:t>
      </w:r>
    </w:p>
    <w:p w:rsidR="00C55300" w:rsidRPr="00C55300" w:rsidRDefault="00C55300" w:rsidP="00D7236B">
      <w:pPr>
        <w:rPr>
          <w:snapToGrid/>
          <w:sz w:val="24"/>
          <w:szCs w:val="24"/>
        </w:rPr>
      </w:pPr>
      <w:r w:rsidRPr="00C55300">
        <w:rPr>
          <w:snapToGrid/>
          <w:sz w:val="24"/>
          <w:szCs w:val="24"/>
        </w:rPr>
        <w:t>Is God speaking to your heart about cleaning house?</w:t>
      </w:r>
    </w:p>
    <w:p w:rsidR="00C55300" w:rsidRPr="00C55300" w:rsidRDefault="00C55300" w:rsidP="00D7236B">
      <w:pPr>
        <w:rPr>
          <w:snapToGrid/>
        </w:rPr>
      </w:pPr>
    </w:p>
    <w:p w:rsidR="00D7236B" w:rsidRDefault="00D7236B" w:rsidP="00D7236B">
      <w:pPr>
        <w:rPr>
          <w:b/>
          <w:i/>
          <w:snapToGrid/>
        </w:rPr>
      </w:pPr>
      <w:r w:rsidRPr="00D7236B">
        <w:rPr>
          <w:b/>
          <w:i/>
          <w:snapToGrid/>
        </w:rPr>
        <w:t xml:space="preserve">You’ve had a taste of God. Now, like infants at the breast, drink deep of God’s pure kindness. Then </w:t>
      </w:r>
      <w:r w:rsidRPr="006B4BB4">
        <w:rPr>
          <w:b/>
          <w:i/>
          <w:snapToGrid/>
          <w:u w:val="single"/>
        </w:rPr>
        <w:t>you’ll grow up mature</w:t>
      </w:r>
      <w:r w:rsidRPr="00D7236B">
        <w:rPr>
          <w:b/>
          <w:i/>
          <w:snapToGrid/>
        </w:rPr>
        <w:t xml:space="preserve"> and whole in God.</w:t>
      </w:r>
    </w:p>
    <w:p w:rsidR="00C55300" w:rsidRPr="00C55300" w:rsidRDefault="00C55300" w:rsidP="00D7236B">
      <w:pPr>
        <w:rPr>
          <w:snapToGrid/>
          <w:sz w:val="24"/>
          <w:szCs w:val="24"/>
        </w:rPr>
      </w:pPr>
      <w:r w:rsidRPr="00C55300">
        <w:rPr>
          <w:snapToGrid/>
          <w:sz w:val="24"/>
          <w:szCs w:val="24"/>
        </w:rPr>
        <w:t>Have you been immature in your spiritual journey?</w:t>
      </w:r>
    </w:p>
    <w:p w:rsidR="00C55300" w:rsidRPr="00D7236B" w:rsidRDefault="00C55300" w:rsidP="00D7236B">
      <w:pPr>
        <w:rPr>
          <w:b/>
          <w:i/>
          <w:snapToGrid/>
        </w:rPr>
      </w:pPr>
    </w:p>
    <w:p w:rsidR="006B4BB4" w:rsidRDefault="00D7236B" w:rsidP="00D7236B">
      <w:pPr>
        <w:rPr>
          <w:b/>
          <w:i/>
          <w:snapToGrid/>
        </w:rPr>
      </w:pPr>
      <w:r w:rsidRPr="00D7236B">
        <w:rPr>
          <w:b/>
          <w:i/>
          <w:snapToGrid/>
        </w:rPr>
        <w:t xml:space="preserve">Welcome to the living Stone, the source of life. The workmen took one look and threw it out; God set it in the place of honor. </w:t>
      </w:r>
      <w:r w:rsidRPr="006B4BB4">
        <w:rPr>
          <w:b/>
          <w:i/>
          <w:snapToGrid/>
          <w:u w:val="single"/>
        </w:rPr>
        <w:t>Present yourselves as building stones</w:t>
      </w:r>
      <w:r w:rsidRPr="00D7236B">
        <w:rPr>
          <w:b/>
          <w:i/>
          <w:snapToGrid/>
        </w:rPr>
        <w:t xml:space="preserve"> for the construction of a sanctuary vibrant with life, in which you’ll serve as holy priests offering Christ-approved lives up to God. </w:t>
      </w:r>
    </w:p>
    <w:p w:rsidR="00C55300" w:rsidRPr="00C55300" w:rsidRDefault="00C55300" w:rsidP="00D7236B">
      <w:pPr>
        <w:rPr>
          <w:snapToGrid/>
          <w:sz w:val="24"/>
          <w:szCs w:val="24"/>
        </w:rPr>
      </w:pPr>
      <w:r>
        <w:rPr>
          <w:snapToGrid/>
          <w:sz w:val="24"/>
          <w:szCs w:val="24"/>
        </w:rPr>
        <w:t>Maybe you need a fresh surrender of yourself to God!</w:t>
      </w:r>
    </w:p>
    <w:p w:rsidR="00C55300" w:rsidRDefault="00C55300" w:rsidP="00D7236B">
      <w:pPr>
        <w:rPr>
          <w:b/>
          <w:i/>
          <w:snapToGrid/>
        </w:rPr>
      </w:pPr>
    </w:p>
    <w:p w:rsidR="00D7236B" w:rsidRPr="00D7236B" w:rsidRDefault="00D7236B" w:rsidP="00D7236B">
      <w:pPr>
        <w:rPr>
          <w:b/>
          <w:i/>
          <w:snapToGrid/>
        </w:rPr>
      </w:pPr>
      <w:r w:rsidRPr="00D7236B">
        <w:rPr>
          <w:b/>
          <w:i/>
          <w:snapToGrid/>
        </w:rPr>
        <w:t>The Scriptures provide precedent:</w:t>
      </w:r>
    </w:p>
    <w:p w:rsidR="00D7236B" w:rsidRDefault="00D7236B" w:rsidP="00D7236B">
      <w:pPr>
        <w:rPr>
          <w:b/>
          <w:i/>
          <w:snapToGrid/>
        </w:rPr>
      </w:pPr>
      <w:r w:rsidRPr="00D7236B">
        <w:rPr>
          <w:b/>
          <w:i/>
          <w:snapToGrid/>
        </w:rPr>
        <w:t>Look! I’m setting a stone in Zion,</w:t>
      </w:r>
      <w:r w:rsidR="006B4BB4">
        <w:rPr>
          <w:b/>
          <w:i/>
          <w:snapToGrid/>
        </w:rPr>
        <w:t xml:space="preserve"> </w:t>
      </w:r>
      <w:r w:rsidRPr="00D7236B">
        <w:rPr>
          <w:b/>
          <w:i/>
          <w:snapToGrid/>
        </w:rPr>
        <w:t>a cornerstone in the place of honor.</w:t>
      </w:r>
      <w:r w:rsidRPr="00D7236B">
        <w:rPr>
          <w:b/>
          <w:i/>
          <w:snapToGrid/>
        </w:rPr>
        <w:br/>
      </w:r>
      <w:r w:rsidR="006B4BB4">
        <w:rPr>
          <w:b/>
          <w:i/>
          <w:snapToGrid/>
        </w:rPr>
        <w:t>Whoever trusts in this S</w:t>
      </w:r>
      <w:r w:rsidRPr="00D7236B">
        <w:rPr>
          <w:b/>
          <w:i/>
          <w:snapToGrid/>
        </w:rPr>
        <w:t>tone as a foundation</w:t>
      </w:r>
      <w:r w:rsidR="006B4BB4">
        <w:rPr>
          <w:b/>
          <w:i/>
          <w:snapToGrid/>
        </w:rPr>
        <w:t xml:space="preserve"> </w:t>
      </w:r>
      <w:r w:rsidRPr="00D7236B">
        <w:rPr>
          <w:b/>
          <w:i/>
          <w:snapToGrid/>
        </w:rPr>
        <w:t>will never have cause to regret it.</w:t>
      </w:r>
      <w:r w:rsidR="006B4BB4">
        <w:rPr>
          <w:b/>
          <w:i/>
          <w:snapToGrid/>
        </w:rPr>
        <w:t xml:space="preserve">  To you who trust H</w:t>
      </w:r>
      <w:r w:rsidR="007A3FE7">
        <w:rPr>
          <w:b/>
          <w:i/>
          <w:snapToGrid/>
        </w:rPr>
        <w:t>im, H</w:t>
      </w:r>
      <w:r w:rsidRPr="00D7236B">
        <w:rPr>
          <w:b/>
          <w:i/>
          <w:snapToGrid/>
        </w:rPr>
        <w:t>e’s a Stone to be proud of, bu</w:t>
      </w:r>
      <w:r w:rsidR="006B4BB4">
        <w:rPr>
          <w:b/>
          <w:i/>
          <w:snapToGrid/>
        </w:rPr>
        <w:t>t to those who refuse to trust H</w:t>
      </w:r>
      <w:r w:rsidRPr="00D7236B">
        <w:rPr>
          <w:b/>
          <w:i/>
          <w:snapToGrid/>
        </w:rPr>
        <w:t>im,</w:t>
      </w:r>
      <w:r w:rsidR="007A3FE7">
        <w:rPr>
          <w:b/>
          <w:i/>
          <w:snapToGrid/>
        </w:rPr>
        <w:t xml:space="preserve"> </w:t>
      </w:r>
      <w:r w:rsidR="006B4BB4">
        <w:rPr>
          <w:b/>
          <w:i/>
          <w:snapToGrid/>
        </w:rPr>
        <w:t>t</w:t>
      </w:r>
      <w:r w:rsidRPr="00D7236B">
        <w:rPr>
          <w:b/>
          <w:i/>
          <w:snapToGrid/>
        </w:rPr>
        <w:t xml:space="preserve">he </w:t>
      </w:r>
      <w:r w:rsidR="006B4BB4">
        <w:rPr>
          <w:b/>
          <w:i/>
          <w:snapToGrid/>
        </w:rPr>
        <w:t>S</w:t>
      </w:r>
      <w:r w:rsidRPr="00D7236B">
        <w:rPr>
          <w:b/>
          <w:i/>
          <w:snapToGrid/>
        </w:rPr>
        <w:t>tone the workmen threw out</w:t>
      </w:r>
      <w:r w:rsidRPr="00D7236B">
        <w:rPr>
          <w:b/>
          <w:i/>
          <w:snapToGrid/>
        </w:rPr>
        <w:br/>
      </w:r>
      <w:r w:rsidR="006B4BB4">
        <w:rPr>
          <w:b/>
          <w:i/>
          <w:snapToGrid/>
        </w:rPr>
        <w:t>is now the Chief Foundation S</w:t>
      </w:r>
      <w:r w:rsidRPr="00D7236B">
        <w:rPr>
          <w:b/>
          <w:i/>
          <w:snapToGrid/>
        </w:rPr>
        <w:t>tone.</w:t>
      </w:r>
    </w:p>
    <w:p w:rsidR="00C55300" w:rsidRPr="00D7236B" w:rsidRDefault="00C55300" w:rsidP="00D7236B">
      <w:pPr>
        <w:rPr>
          <w:b/>
          <w:i/>
          <w:snapToGrid/>
        </w:rPr>
      </w:pPr>
    </w:p>
    <w:p w:rsidR="00D7236B" w:rsidRDefault="00D7236B" w:rsidP="00D7236B">
      <w:pPr>
        <w:rPr>
          <w:b/>
          <w:i/>
          <w:snapToGrid/>
        </w:rPr>
      </w:pPr>
      <w:r w:rsidRPr="00D7236B">
        <w:rPr>
          <w:b/>
          <w:i/>
          <w:snapToGrid/>
        </w:rPr>
        <w:lastRenderedPageBreak/>
        <w:t>For the untrusting it’s</w:t>
      </w:r>
      <w:proofErr w:type="gramStart"/>
      <w:r w:rsidR="003F38F0">
        <w:rPr>
          <w:b/>
          <w:i/>
          <w:snapToGrid/>
        </w:rPr>
        <w:t>. .</w:t>
      </w:r>
      <w:proofErr w:type="gramEnd"/>
      <w:r w:rsidR="003F38F0">
        <w:rPr>
          <w:b/>
          <w:i/>
          <w:snapToGrid/>
        </w:rPr>
        <w:t xml:space="preserve"> . a S</w:t>
      </w:r>
      <w:r w:rsidRPr="00D7236B">
        <w:rPr>
          <w:b/>
          <w:i/>
          <w:snapToGrid/>
        </w:rPr>
        <w:t>tone to trip over,</w:t>
      </w:r>
      <w:r w:rsidR="006B4BB4">
        <w:rPr>
          <w:b/>
          <w:i/>
          <w:snapToGrid/>
        </w:rPr>
        <w:t xml:space="preserve"> </w:t>
      </w:r>
      <w:r w:rsidR="003F38F0">
        <w:rPr>
          <w:b/>
          <w:i/>
          <w:snapToGrid/>
        </w:rPr>
        <w:t>a B</w:t>
      </w:r>
      <w:r w:rsidRPr="00D7236B">
        <w:rPr>
          <w:b/>
          <w:i/>
          <w:snapToGrid/>
        </w:rPr>
        <w:t>oulder blocking the way.</w:t>
      </w:r>
      <w:r w:rsidR="006B4BB4">
        <w:rPr>
          <w:b/>
          <w:i/>
          <w:snapToGrid/>
        </w:rPr>
        <w:t xml:space="preserve"> </w:t>
      </w:r>
      <w:r w:rsidRPr="00D7236B">
        <w:rPr>
          <w:b/>
          <w:i/>
          <w:snapToGrid/>
        </w:rPr>
        <w:t xml:space="preserve">They trip and fall because they refuse to </w:t>
      </w:r>
      <w:r w:rsidRPr="006B4BB4">
        <w:rPr>
          <w:b/>
          <w:i/>
          <w:snapToGrid/>
          <w:u w:val="single"/>
        </w:rPr>
        <w:t>obey</w:t>
      </w:r>
      <w:r w:rsidRPr="00D7236B">
        <w:rPr>
          <w:b/>
          <w:i/>
          <w:snapToGrid/>
        </w:rPr>
        <w:t>, just as predicted.</w:t>
      </w:r>
    </w:p>
    <w:p w:rsidR="00C55300" w:rsidRPr="00C55300" w:rsidRDefault="00C55300" w:rsidP="00D7236B">
      <w:pPr>
        <w:rPr>
          <w:snapToGrid/>
          <w:sz w:val="24"/>
          <w:szCs w:val="24"/>
        </w:rPr>
      </w:pPr>
      <w:r>
        <w:rPr>
          <w:snapToGrid/>
          <w:sz w:val="24"/>
          <w:szCs w:val="24"/>
        </w:rPr>
        <w:t>Is there an area of disobedience that you have indulged in…way too long?</w:t>
      </w:r>
    </w:p>
    <w:p w:rsidR="00C55300" w:rsidRPr="00D7236B" w:rsidRDefault="00C55300" w:rsidP="00D7236B">
      <w:pPr>
        <w:rPr>
          <w:b/>
          <w:i/>
          <w:snapToGrid/>
        </w:rPr>
      </w:pPr>
    </w:p>
    <w:p w:rsidR="00D7236B" w:rsidRDefault="00D7236B" w:rsidP="00D7236B">
      <w:pPr>
        <w:rPr>
          <w:b/>
          <w:i/>
          <w:snapToGrid/>
        </w:rPr>
      </w:pPr>
      <w:r w:rsidRPr="00D7236B">
        <w:rPr>
          <w:b/>
          <w:bCs/>
          <w:i/>
          <w:snapToGrid/>
          <w:vertAlign w:val="superscript"/>
        </w:rPr>
        <w:t> </w:t>
      </w:r>
      <w:r w:rsidRPr="00D7236B">
        <w:rPr>
          <w:b/>
          <w:i/>
          <w:snapToGrid/>
        </w:rPr>
        <w:t>But you are the ones chosen by God, chosen for the high calling of priestly work, chosen to be a holy p</w:t>
      </w:r>
      <w:r w:rsidR="007A3FE7">
        <w:rPr>
          <w:b/>
          <w:i/>
          <w:snapToGrid/>
        </w:rPr>
        <w:t>eople, God’s instruments to do His work and speak out for H</w:t>
      </w:r>
      <w:r w:rsidRPr="00D7236B">
        <w:rPr>
          <w:b/>
          <w:i/>
          <w:snapToGrid/>
        </w:rPr>
        <w:t xml:space="preserve">im, </w:t>
      </w:r>
      <w:r w:rsidRPr="003F38F0">
        <w:rPr>
          <w:b/>
          <w:i/>
          <w:snapToGrid/>
          <w:u w:val="single"/>
        </w:rPr>
        <w:t>to tell others</w:t>
      </w:r>
      <w:r w:rsidRPr="00D7236B">
        <w:rPr>
          <w:b/>
          <w:i/>
          <w:snapToGrid/>
        </w:rPr>
        <w:t xml:space="preserve"> of the night-an</w:t>
      </w:r>
      <w:r w:rsidR="007A3FE7">
        <w:rPr>
          <w:b/>
          <w:i/>
          <w:snapToGrid/>
        </w:rPr>
        <w:t>d-day difference H</w:t>
      </w:r>
      <w:r w:rsidRPr="00D7236B">
        <w:rPr>
          <w:b/>
          <w:i/>
          <w:snapToGrid/>
        </w:rPr>
        <w:t>e made for you—from nothing to something, from rejected to accepted.</w:t>
      </w:r>
    </w:p>
    <w:p w:rsidR="00C55300" w:rsidRPr="00C55300" w:rsidRDefault="00C55300" w:rsidP="00D7236B">
      <w:pPr>
        <w:rPr>
          <w:snapToGrid/>
          <w:sz w:val="24"/>
          <w:szCs w:val="24"/>
        </w:rPr>
      </w:pPr>
      <w:r>
        <w:rPr>
          <w:snapToGrid/>
          <w:sz w:val="24"/>
          <w:szCs w:val="24"/>
        </w:rPr>
        <w:t>When was the last time you shared with an unbeliever the difference Jesus has made in your life?</w:t>
      </w:r>
    </w:p>
    <w:p w:rsidR="00C55300" w:rsidRPr="00D7236B" w:rsidRDefault="00C55300" w:rsidP="00D7236B">
      <w:pPr>
        <w:rPr>
          <w:b/>
          <w:i/>
          <w:snapToGrid/>
        </w:rPr>
      </w:pPr>
    </w:p>
    <w:p w:rsidR="00C55300" w:rsidRDefault="00D7236B" w:rsidP="00D7236B">
      <w:pPr>
        <w:rPr>
          <w:b/>
          <w:i/>
          <w:snapToGrid/>
        </w:rPr>
      </w:pPr>
      <w:r w:rsidRPr="00D7236B">
        <w:rPr>
          <w:b/>
          <w:i/>
          <w:snapToGrid/>
        </w:rPr>
        <w:t xml:space="preserve">Friends, this world is not your home, so </w:t>
      </w:r>
      <w:r w:rsidRPr="00C55300">
        <w:rPr>
          <w:b/>
          <w:i/>
          <w:snapToGrid/>
          <w:u w:val="single"/>
        </w:rPr>
        <w:t>don’t make yourselves cozy in it.</w:t>
      </w:r>
      <w:r w:rsidRPr="00D7236B">
        <w:rPr>
          <w:b/>
          <w:i/>
          <w:snapToGrid/>
        </w:rPr>
        <w:t xml:space="preserve"> </w:t>
      </w:r>
      <w:r w:rsidR="00C55300">
        <w:rPr>
          <w:b/>
          <w:i/>
          <w:snapToGrid/>
        </w:rPr>
        <w:t xml:space="preserve"> </w:t>
      </w:r>
      <w:r w:rsidRPr="00D7236B">
        <w:rPr>
          <w:b/>
          <w:i/>
          <w:snapToGrid/>
        </w:rPr>
        <w:t xml:space="preserve">Don’t indulge your ego at the expense of your soul. </w:t>
      </w:r>
    </w:p>
    <w:p w:rsidR="00C55300" w:rsidRPr="00C55300" w:rsidRDefault="00C55300" w:rsidP="00D7236B">
      <w:pPr>
        <w:rPr>
          <w:snapToGrid/>
          <w:sz w:val="24"/>
          <w:szCs w:val="24"/>
        </w:rPr>
      </w:pPr>
      <w:r>
        <w:rPr>
          <w:snapToGrid/>
          <w:sz w:val="24"/>
          <w:szCs w:val="24"/>
        </w:rPr>
        <w:t>Have you become too comfortable in your life and your surroundings?</w:t>
      </w:r>
    </w:p>
    <w:p w:rsidR="00C55300" w:rsidRDefault="00C55300" w:rsidP="00D7236B">
      <w:pPr>
        <w:rPr>
          <w:b/>
          <w:i/>
          <w:snapToGrid/>
        </w:rPr>
      </w:pPr>
    </w:p>
    <w:p w:rsidR="00D7236B" w:rsidRDefault="00D7236B" w:rsidP="00D7236B">
      <w:pPr>
        <w:rPr>
          <w:b/>
          <w:i/>
          <w:snapToGrid/>
        </w:rPr>
      </w:pPr>
      <w:r w:rsidRPr="00C55300">
        <w:rPr>
          <w:b/>
          <w:i/>
          <w:snapToGrid/>
          <w:u w:val="single"/>
        </w:rPr>
        <w:t>Live an exemplary life</w:t>
      </w:r>
      <w:r w:rsidRPr="00D7236B">
        <w:rPr>
          <w:b/>
          <w:i/>
          <w:snapToGrid/>
        </w:rPr>
        <w:t xml:space="preserve"> among the natives so that your actions will refute their prejudices. Then they’ll be won over to God’s side and be there t</w:t>
      </w:r>
      <w:r w:rsidR="007A3FE7">
        <w:rPr>
          <w:b/>
          <w:i/>
          <w:snapToGrid/>
        </w:rPr>
        <w:t>o join in the celebration when H</w:t>
      </w:r>
      <w:r w:rsidRPr="00D7236B">
        <w:rPr>
          <w:b/>
          <w:i/>
          <w:snapToGrid/>
        </w:rPr>
        <w:t>e arrives.</w:t>
      </w:r>
    </w:p>
    <w:p w:rsidR="00C55300" w:rsidRPr="00C55300" w:rsidRDefault="00C55300" w:rsidP="00D7236B">
      <w:pPr>
        <w:rPr>
          <w:snapToGrid/>
          <w:sz w:val="24"/>
          <w:szCs w:val="24"/>
        </w:rPr>
      </w:pPr>
      <w:r>
        <w:rPr>
          <w:snapToGrid/>
          <w:sz w:val="24"/>
          <w:szCs w:val="24"/>
        </w:rPr>
        <w:t>How do others see your life?  Is it the kind of life that makes others thirsty for God in theirs?</w:t>
      </w:r>
    </w:p>
    <w:p w:rsidR="00C55300" w:rsidRPr="00D7236B" w:rsidRDefault="00C55300" w:rsidP="00D7236B">
      <w:pPr>
        <w:rPr>
          <w:b/>
          <w:i/>
          <w:snapToGrid/>
        </w:rPr>
      </w:pPr>
    </w:p>
    <w:p w:rsidR="007406BF" w:rsidRDefault="00D7236B" w:rsidP="00D7236B">
      <w:pPr>
        <w:rPr>
          <w:b/>
          <w:i/>
          <w:snapToGrid/>
        </w:rPr>
      </w:pPr>
      <w:r w:rsidRPr="00C55300">
        <w:rPr>
          <w:b/>
          <w:i/>
          <w:snapToGrid/>
          <w:u w:val="single"/>
        </w:rPr>
        <w:t>Make the Master proud of you by being good citizens</w:t>
      </w:r>
      <w:r w:rsidRPr="00D7236B">
        <w:rPr>
          <w:b/>
          <w:i/>
          <w:snapToGrid/>
        </w:rPr>
        <w:t xml:space="preserve">. </w:t>
      </w:r>
    </w:p>
    <w:p w:rsidR="007406BF" w:rsidRPr="007406BF" w:rsidRDefault="007406BF" w:rsidP="00D7236B">
      <w:pPr>
        <w:rPr>
          <w:snapToGrid/>
          <w:sz w:val="24"/>
          <w:szCs w:val="24"/>
        </w:rPr>
      </w:pPr>
      <w:r>
        <w:rPr>
          <w:snapToGrid/>
          <w:sz w:val="24"/>
          <w:szCs w:val="24"/>
        </w:rPr>
        <w:t xml:space="preserve">Will God </w:t>
      </w:r>
      <w:proofErr w:type="gramStart"/>
      <w:r>
        <w:rPr>
          <w:snapToGrid/>
          <w:sz w:val="24"/>
          <w:szCs w:val="24"/>
        </w:rPr>
        <w:t>say</w:t>
      </w:r>
      <w:proofErr w:type="gramEnd"/>
      <w:r>
        <w:rPr>
          <w:snapToGrid/>
          <w:sz w:val="24"/>
          <w:szCs w:val="24"/>
        </w:rPr>
        <w:t xml:space="preserve"> “Well done!” or are there areas of your life that need to be cleaned up?</w:t>
      </w:r>
    </w:p>
    <w:p w:rsidR="007406BF" w:rsidRDefault="007406BF" w:rsidP="00D7236B">
      <w:pPr>
        <w:rPr>
          <w:b/>
          <w:i/>
          <w:snapToGrid/>
        </w:rPr>
      </w:pPr>
    </w:p>
    <w:p w:rsidR="007406BF" w:rsidRDefault="00D7236B" w:rsidP="00D7236B">
      <w:pPr>
        <w:rPr>
          <w:b/>
          <w:i/>
          <w:snapToGrid/>
        </w:rPr>
      </w:pPr>
      <w:r w:rsidRPr="00C55300">
        <w:rPr>
          <w:b/>
          <w:i/>
          <w:snapToGrid/>
          <w:u w:val="single"/>
        </w:rPr>
        <w:t>Respect the authorities</w:t>
      </w:r>
      <w:r w:rsidRPr="00D7236B">
        <w:rPr>
          <w:b/>
          <w:i/>
          <w:snapToGrid/>
        </w:rPr>
        <w:t xml:space="preserve">, whatever their level; they are God’s emissaries for keeping order. </w:t>
      </w:r>
    </w:p>
    <w:p w:rsidR="007406BF" w:rsidRPr="007406BF" w:rsidRDefault="007406BF" w:rsidP="00D7236B">
      <w:pPr>
        <w:rPr>
          <w:snapToGrid/>
          <w:sz w:val="24"/>
          <w:szCs w:val="24"/>
        </w:rPr>
      </w:pPr>
      <w:r>
        <w:rPr>
          <w:snapToGrid/>
          <w:sz w:val="24"/>
          <w:szCs w:val="24"/>
        </w:rPr>
        <w:t>God has placed all authority in our lives to teach us how to submit.  Is your respect for authority evident?</w:t>
      </w:r>
    </w:p>
    <w:p w:rsidR="007406BF" w:rsidRDefault="007406BF" w:rsidP="00D7236B">
      <w:pPr>
        <w:rPr>
          <w:b/>
          <w:i/>
          <w:snapToGrid/>
        </w:rPr>
      </w:pPr>
    </w:p>
    <w:p w:rsidR="007406BF" w:rsidRDefault="00D7236B" w:rsidP="00D7236B">
      <w:pPr>
        <w:rPr>
          <w:b/>
          <w:i/>
          <w:snapToGrid/>
        </w:rPr>
      </w:pPr>
      <w:r w:rsidRPr="00D7236B">
        <w:rPr>
          <w:b/>
          <w:i/>
          <w:snapToGrid/>
        </w:rPr>
        <w:t xml:space="preserve">It is God’s will that by doing good, you might cure the ignorance of the fools who think you’re a danger to society. </w:t>
      </w:r>
      <w:r w:rsidRPr="00C55300">
        <w:rPr>
          <w:b/>
          <w:i/>
          <w:snapToGrid/>
          <w:u w:val="single"/>
        </w:rPr>
        <w:t>Exercise your freedom by serving God</w:t>
      </w:r>
      <w:r w:rsidRPr="00D7236B">
        <w:rPr>
          <w:b/>
          <w:i/>
          <w:snapToGrid/>
        </w:rPr>
        <w:t xml:space="preserve">, not by breaking the rules. </w:t>
      </w:r>
    </w:p>
    <w:p w:rsidR="007406BF" w:rsidRPr="007406BF" w:rsidRDefault="007406BF" w:rsidP="00D7236B">
      <w:pPr>
        <w:rPr>
          <w:snapToGrid/>
          <w:sz w:val="24"/>
          <w:szCs w:val="24"/>
        </w:rPr>
      </w:pPr>
      <w:r>
        <w:rPr>
          <w:snapToGrid/>
          <w:sz w:val="24"/>
          <w:szCs w:val="24"/>
        </w:rPr>
        <w:t>Is God prompting you to find a place to serve?</w:t>
      </w:r>
    </w:p>
    <w:p w:rsidR="007406BF" w:rsidRDefault="007406BF" w:rsidP="00D7236B">
      <w:pPr>
        <w:rPr>
          <w:b/>
          <w:i/>
          <w:snapToGrid/>
        </w:rPr>
      </w:pPr>
    </w:p>
    <w:p w:rsidR="007406BF" w:rsidRDefault="00D7236B" w:rsidP="00D7236B">
      <w:pPr>
        <w:rPr>
          <w:b/>
          <w:i/>
          <w:snapToGrid/>
        </w:rPr>
      </w:pPr>
      <w:r w:rsidRPr="00C55300">
        <w:rPr>
          <w:b/>
          <w:i/>
          <w:snapToGrid/>
          <w:u w:val="single"/>
        </w:rPr>
        <w:t>Treat everyone you meet with dignity</w:t>
      </w:r>
      <w:r w:rsidRPr="00D7236B">
        <w:rPr>
          <w:b/>
          <w:i/>
          <w:snapToGrid/>
        </w:rPr>
        <w:t xml:space="preserve">. </w:t>
      </w:r>
    </w:p>
    <w:p w:rsidR="007406BF" w:rsidRPr="00A45AD2" w:rsidRDefault="007406BF" w:rsidP="00D7236B">
      <w:pPr>
        <w:rPr>
          <w:snapToGrid/>
          <w:sz w:val="24"/>
          <w:szCs w:val="24"/>
        </w:rPr>
      </w:pPr>
      <w:r w:rsidRPr="00A45AD2">
        <w:rPr>
          <w:snapToGrid/>
          <w:sz w:val="24"/>
          <w:szCs w:val="24"/>
        </w:rPr>
        <w:t>Do you treat all people with respect? Or are you selective in your good treatment?</w:t>
      </w:r>
    </w:p>
    <w:p w:rsidR="007406BF" w:rsidRDefault="007406BF" w:rsidP="00D7236B">
      <w:pPr>
        <w:rPr>
          <w:b/>
          <w:i/>
          <w:snapToGrid/>
        </w:rPr>
      </w:pPr>
    </w:p>
    <w:p w:rsidR="00D7236B" w:rsidRPr="00D7236B" w:rsidRDefault="00D7236B" w:rsidP="00D7236B">
      <w:pPr>
        <w:rPr>
          <w:b/>
          <w:i/>
          <w:snapToGrid/>
        </w:rPr>
      </w:pPr>
      <w:r w:rsidRPr="00C55300">
        <w:rPr>
          <w:b/>
          <w:i/>
          <w:snapToGrid/>
          <w:u w:val="single"/>
        </w:rPr>
        <w:t>Love your spiritual family</w:t>
      </w:r>
      <w:r w:rsidRPr="00D7236B">
        <w:rPr>
          <w:b/>
          <w:i/>
          <w:snapToGrid/>
        </w:rPr>
        <w:t xml:space="preserve">. </w:t>
      </w:r>
    </w:p>
    <w:p w:rsidR="004D0605" w:rsidRDefault="007406BF" w:rsidP="004D0605">
      <w:pPr>
        <w:rPr>
          <w:sz w:val="24"/>
          <w:szCs w:val="24"/>
          <w:shd w:val="clear" w:color="auto" w:fill="FFFFFF"/>
        </w:rPr>
      </w:pPr>
      <w:r>
        <w:rPr>
          <w:sz w:val="24"/>
          <w:szCs w:val="24"/>
          <w:shd w:val="clear" w:color="auto" w:fill="FFFFFF"/>
        </w:rPr>
        <w:t>Do you evidence your love for fellow believers in how you live your life?</w:t>
      </w:r>
    </w:p>
    <w:p w:rsidR="007406BF" w:rsidRDefault="007406BF" w:rsidP="004D0605">
      <w:pPr>
        <w:rPr>
          <w:b/>
          <w:i/>
          <w:snapToGrid/>
        </w:rPr>
      </w:pPr>
      <w:r w:rsidRPr="00C55300">
        <w:rPr>
          <w:b/>
          <w:i/>
          <w:snapToGrid/>
          <w:u w:val="single"/>
        </w:rPr>
        <w:t>Revere God</w:t>
      </w:r>
      <w:r w:rsidRPr="00D7236B">
        <w:rPr>
          <w:b/>
          <w:i/>
          <w:snapToGrid/>
        </w:rPr>
        <w:t xml:space="preserve">. </w:t>
      </w:r>
    </w:p>
    <w:p w:rsidR="007406BF" w:rsidRPr="007406BF" w:rsidRDefault="007406BF" w:rsidP="004D0605">
      <w:pPr>
        <w:rPr>
          <w:snapToGrid/>
          <w:sz w:val="24"/>
          <w:szCs w:val="24"/>
        </w:rPr>
      </w:pPr>
      <w:r>
        <w:rPr>
          <w:snapToGrid/>
          <w:sz w:val="24"/>
          <w:szCs w:val="24"/>
        </w:rPr>
        <w:t>Are you conscious of your reverence for God…in your speech, your daily life, in your worship?</w:t>
      </w:r>
    </w:p>
    <w:p w:rsidR="007406BF" w:rsidRDefault="007406BF" w:rsidP="004D0605">
      <w:pPr>
        <w:rPr>
          <w:b/>
          <w:i/>
          <w:snapToGrid/>
        </w:rPr>
      </w:pPr>
    </w:p>
    <w:p w:rsidR="007406BF" w:rsidRPr="007406BF" w:rsidRDefault="007406BF" w:rsidP="004D0605">
      <w:pPr>
        <w:rPr>
          <w:sz w:val="24"/>
          <w:szCs w:val="24"/>
          <w:shd w:val="clear" w:color="auto" w:fill="FFFFFF"/>
        </w:rPr>
      </w:pPr>
      <w:r w:rsidRPr="00C55300">
        <w:rPr>
          <w:b/>
          <w:i/>
          <w:snapToGrid/>
          <w:u w:val="single"/>
        </w:rPr>
        <w:t>Respect the government</w:t>
      </w:r>
      <w:r w:rsidRPr="00D7236B">
        <w:rPr>
          <w:b/>
          <w:i/>
          <w:snapToGrid/>
        </w:rPr>
        <w:t>.</w:t>
      </w:r>
    </w:p>
    <w:p w:rsidR="0023357F" w:rsidRPr="007406BF" w:rsidRDefault="007406BF" w:rsidP="005B4096">
      <w:pPr>
        <w:rPr>
          <w:b/>
          <w:bCs/>
          <w:i/>
          <w:iCs/>
          <w:color w:val="000000"/>
          <w:sz w:val="24"/>
          <w:szCs w:val="24"/>
          <w:shd w:val="clear" w:color="auto" w:fill="FFFFFF"/>
        </w:rPr>
      </w:pPr>
      <w:r w:rsidRPr="007406BF">
        <w:rPr>
          <w:rStyle w:val="text"/>
          <w:b/>
          <w:i/>
          <w:color w:val="000000"/>
          <w:shd w:val="clear" w:color="auto" w:fill="FFFFFF"/>
        </w:rPr>
        <w:t>“Everyone must submit to governing authorities. For all authority comes from God, and those in positions of authority have been placed there by God.</w:t>
      </w:r>
      <w:r w:rsidRPr="007406BF">
        <w:rPr>
          <w:b/>
          <w:i/>
          <w:color w:val="000000"/>
          <w:shd w:val="clear" w:color="auto" w:fill="FFFFFF"/>
        </w:rPr>
        <w:t> </w:t>
      </w:r>
      <w:proofErr w:type="gramStart"/>
      <w:r w:rsidRPr="007406BF">
        <w:rPr>
          <w:rStyle w:val="text"/>
          <w:b/>
          <w:i/>
          <w:color w:val="000000"/>
          <w:shd w:val="clear" w:color="auto" w:fill="FFFFFF"/>
        </w:rPr>
        <w:t>So</w:t>
      </w:r>
      <w:proofErr w:type="gramEnd"/>
      <w:r w:rsidRPr="007406BF">
        <w:rPr>
          <w:rStyle w:val="text"/>
          <w:b/>
          <w:i/>
          <w:color w:val="000000"/>
          <w:shd w:val="clear" w:color="auto" w:fill="FFFFFF"/>
        </w:rPr>
        <w:t xml:space="preserve"> anyone who rebels against authority is rebelling against what God has instituted, and they will be punished.</w:t>
      </w:r>
      <w:r w:rsidRPr="007406BF">
        <w:rPr>
          <w:b/>
          <w:i/>
          <w:color w:val="000000"/>
          <w:shd w:val="clear" w:color="auto" w:fill="FFFFFF"/>
        </w:rPr>
        <w:t> </w:t>
      </w:r>
      <w:r w:rsidRPr="007406BF">
        <w:rPr>
          <w:rStyle w:val="text"/>
          <w:b/>
          <w:i/>
          <w:color w:val="000000"/>
          <w:shd w:val="clear" w:color="auto" w:fill="FFFFFF"/>
        </w:rPr>
        <w:t>For the authorities do not strike fear in people who are doing right, but in those who are doing wrong. Would you like to live without fear of the authorities? Do what is right, and they will honor you.</w:t>
      </w:r>
      <w:r w:rsidRPr="007406BF">
        <w:rPr>
          <w:b/>
          <w:i/>
          <w:color w:val="000000"/>
          <w:shd w:val="clear" w:color="auto" w:fill="FFFFFF"/>
        </w:rPr>
        <w:t> </w:t>
      </w:r>
      <w:r w:rsidRPr="007406BF">
        <w:rPr>
          <w:rStyle w:val="text"/>
          <w:b/>
          <w:bCs/>
          <w:i/>
          <w:color w:val="000000"/>
          <w:sz w:val="18"/>
          <w:szCs w:val="18"/>
          <w:shd w:val="clear" w:color="auto" w:fill="FFFFFF"/>
          <w:vertAlign w:val="superscript"/>
        </w:rPr>
        <w:t> </w:t>
      </w:r>
      <w:r w:rsidRPr="007406BF">
        <w:rPr>
          <w:rStyle w:val="text"/>
          <w:b/>
          <w:i/>
          <w:color w:val="000000"/>
          <w:shd w:val="clear" w:color="auto" w:fill="FFFFFF"/>
        </w:rPr>
        <w:t>The authorities are God’s servants, sent for your good. But if you are doing wrong, of course you should be afraid, for they have the power to punish you. They are God’s servants, sent for the very purpose of punishing those who do what is wrong.</w:t>
      </w:r>
      <w:r w:rsidRPr="007406BF">
        <w:rPr>
          <w:b/>
          <w:i/>
          <w:color w:val="000000"/>
          <w:shd w:val="clear" w:color="auto" w:fill="FFFFFF"/>
        </w:rPr>
        <w:t> </w:t>
      </w:r>
      <w:r w:rsidRPr="007406BF">
        <w:rPr>
          <w:rStyle w:val="text"/>
          <w:b/>
          <w:bCs/>
          <w:i/>
          <w:color w:val="000000"/>
          <w:sz w:val="18"/>
          <w:szCs w:val="18"/>
          <w:shd w:val="clear" w:color="auto" w:fill="FFFFFF"/>
          <w:vertAlign w:val="superscript"/>
        </w:rPr>
        <w:t> </w:t>
      </w:r>
      <w:proofErr w:type="gramStart"/>
      <w:r w:rsidRPr="007406BF">
        <w:rPr>
          <w:rStyle w:val="text"/>
          <w:b/>
          <w:i/>
          <w:color w:val="000000"/>
          <w:shd w:val="clear" w:color="auto" w:fill="FFFFFF"/>
        </w:rPr>
        <w:t>So</w:t>
      </w:r>
      <w:proofErr w:type="gramEnd"/>
      <w:r w:rsidRPr="007406BF">
        <w:rPr>
          <w:rStyle w:val="text"/>
          <w:b/>
          <w:i/>
          <w:color w:val="000000"/>
          <w:shd w:val="clear" w:color="auto" w:fill="FFFFFF"/>
        </w:rPr>
        <w:t xml:space="preserve"> you must submit to them, not only to avoid punishment, but also to keep a clear conscience.” Romans 13:1-5</w:t>
      </w:r>
    </w:p>
    <w:p w:rsidR="002241B5" w:rsidRDefault="002241B5" w:rsidP="00967ADF">
      <w:pPr>
        <w:rPr>
          <w:b/>
          <w:bCs/>
          <w:i/>
          <w:iCs/>
          <w:color w:val="000000"/>
          <w:sz w:val="24"/>
          <w:szCs w:val="24"/>
          <w:shd w:val="clear" w:color="auto" w:fill="FFFFFF"/>
        </w:rPr>
      </w:pPr>
    </w:p>
    <w:p w:rsidR="007C40F7" w:rsidRPr="007C40F7" w:rsidRDefault="007C40F7" w:rsidP="007C40F7">
      <w:pPr>
        <w:rPr>
          <w:b/>
          <w:snapToGrid/>
          <w:sz w:val="24"/>
          <w:szCs w:val="24"/>
        </w:rPr>
      </w:pPr>
      <w:r w:rsidRPr="007C40F7">
        <w:rPr>
          <w:b/>
          <w:sz w:val="24"/>
          <w:szCs w:val="24"/>
        </w:rPr>
        <w:t>January 12: Core 14 – Building Blocks:  Add Wisdom</w:t>
      </w:r>
    </w:p>
    <w:p w:rsidR="007C40F7" w:rsidRPr="00A45AD2" w:rsidRDefault="007C40F7" w:rsidP="007C40F7">
      <w:pPr>
        <w:rPr>
          <w:b/>
          <w:i/>
        </w:rPr>
      </w:pPr>
      <w:r w:rsidRPr="00A45AD2">
        <w:rPr>
          <w:b/>
          <w:i/>
          <w:shd w:val="clear" w:color="auto" w:fill="FFFFFF"/>
        </w:rPr>
        <w:t>“The fear of the LORD is the beginning of knowledge; fools despise wisdom and instruction.” Proverbs 1:7</w:t>
      </w:r>
    </w:p>
    <w:sectPr w:rsidR="007C40F7" w:rsidRPr="00A45AD2"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49F0" w:rsidRDefault="006649F0" w:rsidP="00170E2A">
      <w:r>
        <w:separator/>
      </w:r>
    </w:p>
  </w:endnote>
  <w:endnote w:type="continuationSeparator" w:id="0">
    <w:p w:rsidR="006649F0" w:rsidRDefault="006649F0"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1"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49F0" w:rsidRDefault="006649F0" w:rsidP="00170E2A">
      <w:r>
        <w:separator/>
      </w:r>
    </w:p>
  </w:footnote>
  <w:footnote w:type="continuationSeparator" w:id="0">
    <w:p w:rsidR="006649F0" w:rsidRDefault="006649F0"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5F3638"/>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A2D87"/>
    <w:multiLevelType w:val="hybridMultilevel"/>
    <w:tmpl w:val="D4B85320"/>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10"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3"/>
  </w:num>
  <w:num w:numId="3">
    <w:abstractNumId w:val="8"/>
  </w:num>
  <w:num w:numId="4">
    <w:abstractNumId w:val="5"/>
  </w:num>
  <w:num w:numId="5">
    <w:abstractNumId w:val="7"/>
  </w:num>
  <w:num w:numId="6">
    <w:abstractNumId w:val="0"/>
  </w:num>
  <w:num w:numId="7">
    <w:abstractNumId w:val="2"/>
  </w:num>
  <w:num w:numId="8">
    <w:abstractNumId w:val="1"/>
  </w:num>
  <w:num w:numId="9">
    <w:abstractNumId w:val="10"/>
  </w:num>
  <w:num w:numId="10">
    <w:abstractNumId w:val="4"/>
  </w:num>
  <w:num w:numId="11">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6FF3"/>
    <w:rsid w:val="00007AAD"/>
    <w:rsid w:val="000104A2"/>
    <w:rsid w:val="0001053D"/>
    <w:rsid w:val="00010A18"/>
    <w:rsid w:val="000123D7"/>
    <w:rsid w:val="0001245A"/>
    <w:rsid w:val="0001269D"/>
    <w:rsid w:val="00012996"/>
    <w:rsid w:val="00012A2B"/>
    <w:rsid w:val="0001372D"/>
    <w:rsid w:val="00013994"/>
    <w:rsid w:val="00013CD5"/>
    <w:rsid w:val="00014E72"/>
    <w:rsid w:val="0001684F"/>
    <w:rsid w:val="000179DC"/>
    <w:rsid w:val="00021140"/>
    <w:rsid w:val="00021D3C"/>
    <w:rsid w:val="0002206D"/>
    <w:rsid w:val="0002295B"/>
    <w:rsid w:val="0002329A"/>
    <w:rsid w:val="00024D3E"/>
    <w:rsid w:val="00026587"/>
    <w:rsid w:val="00027425"/>
    <w:rsid w:val="00027AA8"/>
    <w:rsid w:val="00030119"/>
    <w:rsid w:val="00030A0F"/>
    <w:rsid w:val="00031ACC"/>
    <w:rsid w:val="00032D7C"/>
    <w:rsid w:val="00033A53"/>
    <w:rsid w:val="00033C9C"/>
    <w:rsid w:val="000376B8"/>
    <w:rsid w:val="000377E8"/>
    <w:rsid w:val="00037F0F"/>
    <w:rsid w:val="00040061"/>
    <w:rsid w:val="000401F7"/>
    <w:rsid w:val="000402F7"/>
    <w:rsid w:val="000423E1"/>
    <w:rsid w:val="000436D3"/>
    <w:rsid w:val="000443BA"/>
    <w:rsid w:val="00045C1E"/>
    <w:rsid w:val="00045E0F"/>
    <w:rsid w:val="00046B95"/>
    <w:rsid w:val="00046CA3"/>
    <w:rsid w:val="00047898"/>
    <w:rsid w:val="000478DA"/>
    <w:rsid w:val="0005028F"/>
    <w:rsid w:val="00050382"/>
    <w:rsid w:val="00050876"/>
    <w:rsid w:val="00050BB2"/>
    <w:rsid w:val="00056EED"/>
    <w:rsid w:val="00057663"/>
    <w:rsid w:val="00057988"/>
    <w:rsid w:val="000612D6"/>
    <w:rsid w:val="000619BD"/>
    <w:rsid w:val="00063121"/>
    <w:rsid w:val="00063682"/>
    <w:rsid w:val="00063860"/>
    <w:rsid w:val="00064668"/>
    <w:rsid w:val="00067329"/>
    <w:rsid w:val="00067B96"/>
    <w:rsid w:val="000701AA"/>
    <w:rsid w:val="00070237"/>
    <w:rsid w:val="000707CD"/>
    <w:rsid w:val="000710E1"/>
    <w:rsid w:val="00072530"/>
    <w:rsid w:val="00074272"/>
    <w:rsid w:val="0007437C"/>
    <w:rsid w:val="00074A03"/>
    <w:rsid w:val="00074B97"/>
    <w:rsid w:val="00076458"/>
    <w:rsid w:val="00076B3C"/>
    <w:rsid w:val="00077374"/>
    <w:rsid w:val="0008180D"/>
    <w:rsid w:val="00082899"/>
    <w:rsid w:val="00082DFA"/>
    <w:rsid w:val="00084585"/>
    <w:rsid w:val="000849B9"/>
    <w:rsid w:val="000849D0"/>
    <w:rsid w:val="000857CE"/>
    <w:rsid w:val="00085B07"/>
    <w:rsid w:val="00085F79"/>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2400"/>
    <w:rsid w:val="000A3DF5"/>
    <w:rsid w:val="000A525E"/>
    <w:rsid w:val="000A5601"/>
    <w:rsid w:val="000A5FC2"/>
    <w:rsid w:val="000A6BFE"/>
    <w:rsid w:val="000A743F"/>
    <w:rsid w:val="000A7533"/>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34A1"/>
    <w:rsid w:val="000D736E"/>
    <w:rsid w:val="000D76F6"/>
    <w:rsid w:val="000D7AF2"/>
    <w:rsid w:val="000D7F90"/>
    <w:rsid w:val="000E0754"/>
    <w:rsid w:val="000E08F8"/>
    <w:rsid w:val="000E2B87"/>
    <w:rsid w:val="000E2D51"/>
    <w:rsid w:val="000E5177"/>
    <w:rsid w:val="000E5E56"/>
    <w:rsid w:val="000E5F64"/>
    <w:rsid w:val="000F144D"/>
    <w:rsid w:val="000F26AE"/>
    <w:rsid w:val="000F2E74"/>
    <w:rsid w:val="000F38E3"/>
    <w:rsid w:val="000F4BDD"/>
    <w:rsid w:val="000F765B"/>
    <w:rsid w:val="00100354"/>
    <w:rsid w:val="00102503"/>
    <w:rsid w:val="00103238"/>
    <w:rsid w:val="00103913"/>
    <w:rsid w:val="00103D0C"/>
    <w:rsid w:val="00104A14"/>
    <w:rsid w:val="00105DF4"/>
    <w:rsid w:val="00106C1B"/>
    <w:rsid w:val="00107DE4"/>
    <w:rsid w:val="0011032E"/>
    <w:rsid w:val="00110EC9"/>
    <w:rsid w:val="0011127F"/>
    <w:rsid w:val="001119A9"/>
    <w:rsid w:val="0011222E"/>
    <w:rsid w:val="0011386C"/>
    <w:rsid w:val="00115213"/>
    <w:rsid w:val="0011595E"/>
    <w:rsid w:val="00115ADC"/>
    <w:rsid w:val="00115CEA"/>
    <w:rsid w:val="001164FF"/>
    <w:rsid w:val="00116ECF"/>
    <w:rsid w:val="00117B95"/>
    <w:rsid w:val="001213E2"/>
    <w:rsid w:val="00123F37"/>
    <w:rsid w:val="00125E66"/>
    <w:rsid w:val="00126809"/>
    <w:rsid w:val="00126B02"/>
    <w:rsid w:val="00127848"/>
    <w:rsid w:val="001320C6"/>
    <w:rsid w:val="00132B6F"/>
    <w:rsid w:val="001339E4"/>
    <w:rsid w:val="00134CF1"/>
    <w:rsid w:val="001374C6"/>
    <w:rsid w:val="001376D2"/>
    <w:rsid w:val="00140AC4"/>
    <w:rsid w:val="001412C9"/>
    <w:rsid w:val="00141A1D"/>
    <w:rsid w:val="00141E1D"/>
    <w:rsid w:val="00143EC1"/>
    <w:rsid w:val="00144499"/>
    <w:rsid w:val="00150A8D"/>
    <w:rsid w:val="00150B07"/>
    <w:rsid w:val="00152947"/>
    <w:rsid w:val="00152A99"/>
    <w:rsid w:val="001539CD"/>
    <w:rsid w:val="00153E9C"/>
    <w:rsid w:val="0015551A"/>
    <w:rsid w:val="001564F4"/>
    <w:rsid w:val="0015699C"/>
    <w:rsid w:val="00156DDE"/>
    <w:rsid w:val="0015744D"/>
    <w:rsid w:val="0015749E"/>
    <w:rsid w:val="00157BDB"/>
    <w:rsid w:val="0016126B"/>
    <w:rsid w:val="00161F5F"/>
    <w:rsid w:val="00161F7B"/>
    <w:rsid w:val="00163903"/>
    <w:rsid w:val="0016529E"/>
    <w:rsid w:val="00165E74"/>
    <w:rsid w:val="00166BB1"/>
    <w:rsid w:val="00167E6F"/>
    <w:rsid w:val="001708F2"/>
    <w:rsid w:val="00170E2A"/>
    <w:rsid w:val="00171485"/>
    <w:rsid w:val="00172115"/>
    <w:rsid w:val="00172768"/>
    <w:rsid w:val="00173D3C"/>
    <w:rsid w:val="00173E53"/>
    <w:rsid w:val="0017436C"/>
    <w:rsid w:val="0017481C"/>
    <w:rsid w:val="00174E15"/>
    <w:rsid w:val="00176BB2"/>
    <w:rsid w:val="00176CCE"/>
    <w:rsid w:val="001772E4"/>
    <w:rsid w:val="00177451"/>
    <w:rsid w:val="001810F2"/>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07EE"/>
    <w:rsid w:val="001A201E"/>
    <w:rsid w:val="001A5A5F"/>
    <w:rsid w:val="001A697B"/>
    <w:rsid w:val="001A7457"/>
    <w:rsid w:val="001A7B9C"/>
    <w:rsid w:val="001B43EC"/>
    <w:rsid w:val="001B4ABC"/>
    <w:rsid w:val="001B58A5"/>
    <w:rsid w:val="001B630C"/>
    <w:rsid w:val="001B6546"/>
    <w:rsid w:val="001B670C"/>
    <w:rsid w:val="001B74AD"/>
    <w:rsid w:val="001C1BE7"/>
    <w:rsid w:val="001C1C08"/>
    <w:rsid w:val="001C2D4D"/>
    <w:rsid w:val="001C44C8"/>
    <w:rsid w:val="001C66E0"/>
    <w:rsid w:val="001D115B"/>
    <w:rsid w:val="001D1840"/>
    <w:rsid w:val="001D1CA9"/>
    <w:rsid w:val="001D251E"/>
    <w:rsid w:val="001D2C77"/>
    <w:rsid w:val="001D3298"/>
    <w:rsid w:val="001D4AF4"/>
    <w:rsid w:val="001D61FF"/>
    <w:rsid w:val="001D6449"/>
    <w:rsid w:val="001D6E22"/>
    <w:rsid w:val="001D7D97"/>
    <w:rsid w:val="001D7F63"/>
    <w:rsid w:val="001E0029"/>
    <w:rsid w:val="001E014C"/>
    <w:rsid w:val="001E0F82"/>
    <w:rsid w:val="001E259B"/>
    <w:rsid w:val="001E26C5"/>
    <w:rsid w:val="001E3D5E"/>
    <w:rsid w:val="001E3DFF"/>
    <w:rsid w:val="001E4FCF"/>
    <w:rsid w:val="001E5CED"/>
    <w:rsid w:val="001E5FAD"/>
    <w:rsid w:val="001E6AF2"/>
    <w:rsid w:val="001E7202"/>
    <w:rsid w:val="001E7FD1"/>
    <w:rsid w:val="001F1F5E"/>
    <w:rsid w:val="001F33F7"/>
    <w:rsid w:val="001F406F"/>
    <w:rsid w:val="001F4CFF"/>
    <w:rsid w:val="001F5B30"/>
    <w:rsid w:val="001F5B4D"/>
    <w:rsid w:val="001F60AD"/>
    <w:rsid w:val="00200F71"/>
    <w:rsid w:val="00201261"/>
    <w:rsid w:val="00201E16"/>
    <w:rsid w:val="00203111"/>
    <w:rsid w:val="00203E29"/>
    <w:rsid w:val="00203F34"/>
    <w:rsid w:val="00203F73"/>
    <w:rsid w:val="00204EFE"/>
    <w:rsid w:val="00205B7B"/>
    <w:rsid w:val="00206033"/>
    <w:rsid w:val="002069B8"/>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1B5"/>
    <w:rsid w:val="0022490D"/>
    <w:rsid w:val="002254C9"/>
    <w:rsid w:val="0022605E"/>
    <w:rsid w:val="002261E0"/>
    <w:rsid w:val="00226E40"/>
    <w:rsid w:val="002277B2"/>
    <w:rsid w:val="002301B4"/>
    <w:rsid w:val="00231CA6"/>
    <w:rsid w:val="0023357F"/>
    <w:rsid w:val="00234246"/>
    <w:rsid w:val="0023497F"/>
    <w:rsid w:val="002355C4"/>
    <w:rsid w:val="00237B86"/>
    <w:rsid w:val="00241167"/>
    <w:rsid w:val="00241DFA"/>
    <w:rsid w:val="00241F66"/>
    <w:rsid w:val="00246251"/>
    <w:rsid w:val="00247BA7"/>
    <w:rsid w:val="00247F87"/>
    <w:rsid w:val="00250980"/>
    <w:rsid w:val="00250DFE"/>
    <w:rsid w:val="00251875"/>
    <w:rsid w:val="00251EDE"/>
    <w:rsid w:val="002527C7"/>
    <w:rsid w:val="002528B5"/>
    <w:rsid w:val="002529ED"/>
    <w:rsid w:val="00252D79"/>
    <w:rsid w:val="002530B4"/>
    <w:rsid w:val="002533B9"/>
    <w:rsid w:val="00253EF6"/>
    <w:rsid w:val="00254D0A"/>
    <w:rsid w:val="00257A3E"/>
    <w:rsid w:val="00261E7F"/>
    <w:rsid w:val="0026201F"/>
    <w:rsid w:val="0026209E"/>
    <w:rsid w:val="00264263"/>
    <w:rsid w:val="00264CCB"/>
    <w:rsid w:val="0026593D"/>
    <w:rsid w:val="00266C09"/>
    <w:rsid w:val="00266D63"/>
    <w:rsid w:val="00266EA0"/>
    <w:rsid w:val="00270138"/>
    <w:rsid w:val="00270230"/>
    <w:rsid w:val="00270808"/>
    <w:rsid w:val="00270DD0"/>
    <w:rsid w:val="002723D1"/>
    <w:rsid w:val="002724BB"/>
    <w:rsid w:val="00272FBD"/>
    <w:rsid w:val="002749B4"/>
    <w:rsid w:val="00276D34"/>
    <w:rsid w:val="00276DE5"/>
    <w:rsid w:val="00277086"/>
    <w:rsid w:val="00280D33"/>
    <w:rsid w:val="00281147"/>
    <w:rsid w:val="00281900"/>
    <w:rsid w:val="00282066"/>
    <w:rsid w:val="002824AF"/>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916"/>
    <w:rsid w:val="002B0B9C"/>
    <w:rsid w:val="002B0C3E"/>
    <w:rsid w:val="002B0EDE"/>
    <w:rsid w:val="002B137E"/>
    <w:rsid w:val="002B15E9"/>
    <w:rsid w:val="002B1AF6"/>
    <w:rsid w:val="002B294D"/>
    <w:rsid w:val="002B2E01"/>
    <w:rsid w:val="002B31DE"/>
    <w:rsid w:val="002B3A8E"/>
    <w:rsid w:val="002B4B86"/>
    <w:rsid w:val="002B50EC"/>
    <w:rsid w:val="002B59C7"/>
    <w:rsid w:val="002B64E7"/>
    <w:rsid w:val="002B6B0C"/>
    <w:rsid w:val="002C0594"/>
    <w:rsid w:val="002C0723"/>
    <w:rsid w:val="002C2F67"/>
    <w:rsid w:val="002C3DCA"/>
    <w:rsid w:val="002C55EF"/>
    <w:rsid w:val="002C5E72"/>
    <w:rsid w:val="002C613D"/>
    <w:rsid w:val="002C6CF9"/>
    <w:rsid w:val="002D17F1"/>
    <w:rsid w:val="002D1C5E"/>
    <w:rsid w:val="002D1CDC"/>
    <w:rsid w:val="002D2818"/>
    <w:rsid w:val="002D31E3"/>
    <w:rsid w:val="002D3621"/>
    <w:rsid w:val="002D3C9C"/>
    <w:rsid w:val="002D4FF5"/>
    <w:rsid w:val="002D5A37"/>
    <w:rsid w:val="002D6A1E"/>
    <w:rsid w:val="002D7453"/>
    <w:rsid w:val="002E1E93"/>
    <w:rsid w:val="002E30B6"/>
    <w:rsid w:val="002E3700"/>
    <w:rsid w:val="002E3DC4"/>
    <w:rsid w:val="002E45DE"/>
    <w:rsid w:val="002E4754"/>
    <w:rsid w:val="002F03B7"/>
    <w:rsid w:val="002F0821"/>
    <w:rsid w:val="002F5375"/>
    <w:rsid w:val="002F677D"/>
    <w:rsid w:val="002F7CF5"/>
    <w:rsid w:val="003002C0"/>
    <w:rsid w:val="003034A6"/>
    <w:rsid w:val="0030426A"/>
    <w:rsid w:val="003051C8"/>
    <w:rsid w:val="003068EE"/>
    <w:rsid w:val="00306B72"/>
    <w:rsid w:val="003110BD"/>
    <w:rsid w:val="0031164E"/>
    <w:rsid w:val="00312EBD"/>
    <w:rsid w:val="00313719"/>
    <w:rsid w:val="00315E64"/>
    <w:rsid w:val="00315F94"/>
    <w:rsid w:val="003177E8"/>
    <w:rsid w:val="00317E6D"/>
    <w:rsid w:val="00317EE9"/>
    <w:rsid w:val="00320C8D"/>
    <w:rsid w:val="00321D3C"/>
    <w:rsid w:val="0032345F"/>
    <w:rsid w:val="00324698"/>
    <w:rsid w:val="00324BE8"/>
    <w:rsid w:val="00325415"/>
    <w:rsid w:val="003266F3"/>
    <w:rsid w:val="00331834"/>
    <w:rsid w:val="00331F86"/>
    <w:rsid w:val="003320D6"/>
    <w:rsid w:val="00333669"/>
    <w:rsid w:val="00334074"/>
    <w:rsid w:val="00334398"/>
    <w:rsid w:val="003343A3"/>
    <w:rsid w:val="003345DB"/>
    <w:rsid w:val="00336278"/>
    <w:rsid w:val="003367D7"/>
    <w:rsid w:val="00336DA4"/>
    <w:rsid w:val="00337626"/>
    <w:rsid w:val="00340001"/>
    <w:rsid w:val="00340A77"/>
    <w:rsid w:val="00341469"/>
    <w:rsid w:val="00341ABF"/>
    <w:rsid w:val="00342042"/>
    <w:rsid w:val="00342BA5"/>
    <w:rsid w:val="0034303B"/>
    <w:rsid w:val="00343D01"/>
    <w:rsid w:val="003445CE"/>
    <w:rsid w:val="0034538E"/>
    <w:rsid w:val="003474D3"/>
    <w:rsid w:val="00347BAC"/>
    <w:rsid w:val="00351F8C"/>
    <w:rsid w:val="00352552"/>
    <w:rsid w:val="00352792"/>
    <w:rsid w:val="003530D4"/>
    <w:rsid w:val="0035350B"/>
    <w:rsid w:val="00353F6F"/>
    <w:rsid w:val="00353FE7"/>
    <w:rsid w:val="00354424"/>
    <w:rsid w:val="0035448D"/>
    <w:rsid w:val="00354E35"/>
    <w:rsid w:val="0035640D"/>
    <w:rsid w:val="00356A5A"/>
    <w:rsid w:val="00357F8C"/>
    <w:rsid w:val="0036127E"/>
    <w:rsid w:val="00364154"/>
    <w:rsid w:val="00364385"/>
    <w:rsid w:val="0036540D"/>
    <w:rsid w:val="00370303"/>
    <w:rsid w:val="00370C6F"/>
    <w:rsid w:val="0037197A"/>
    <w:rsid w:val="00371AD9"/>
    <w:rsid w:val="00371B84"/>
    <w:rsid w:val="0037224A"/>
    <w:rsid w:val="00373389"/>
    <w:rsid w:val="003736B9"/>
    <w:rsid w:val="0037430E"/>
    <w:rsid w:val="00374348"/>
    <w:rsid w:val="00376356"/>
    <w:rsid w:val="003774D0"/>
    <w:rsid w:val="00381AD4"/>
    <w:rsid w:val="00381E80"/>
    <w:rsid w:val="003824C5"/>
    <w:rsid w:val="00383CB6"/>
    <w:rsid w:val="0038439E"/>
    <w:rsid w:val="0038622A"/>
    <w:rsid w:val="003863F9"/>
    <w:rsid w:val="003866CC"/>
    <w:rsid w:val="00386DF2"/>
    <w:rsid w:val="00387558"/>
    <w:rsid w:val="0039053B"/>
    <w:rsid w:val="00390D95"/>
    <w:rsid w:val="00391380"/>
    <w:rsid w:val="00391B26"/>
    <w:rsid w:val="00396F80"/>
    <w:rsid w:val="00397769"/>
    <w:rsid w:val="00397E1F"/>
    <w:rsid w:val="003A1395"/>
    <w:rsid w:val="003A23A2"/>
    <w:rsid w:val="003A4457"/>
    <w:rsid w:val="003A4652"/>
    <w:rsid w:val="003A49EB"/>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58F"/>
    <w:rsid w:val="003C16B6"/>
    <w:rsid w:val="003C194F"/>
    <w:rsid w:val="003C3552"/>
    <w:rsid w:val="003C40FB"/>
    <w:rsid w:val="003C5EB8"/>
    <w:rsid w:val="003D0FBE"/>
    <w:rsid w:val="003D1CCA"/>
    <w:rsid w:val="003D25C1"/>
    <w:rsid w:val="003D362C"/>
    <w:rsid w:val="003D3A97"/>
    <w:rsid w:val="003D5186"/>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8F0"/>
    <w:rsid w:val="003F3CE9"/>
    <w:rsid w:val="003F5023"/>
    <w:rsid w:val="003F55CC"/>
    <w:rsid w:val="003F74C2"/>
    <w:rsid w:val="004012FE"/>
    <w:rsid w:val="00401AD3"/>
    <w:rsid w:val="00401FFF"/>
    <w:rsid w:val="00402671"/>
    <w:rsid w:val="0040411E"/>
    <w:rsid w:val="004042E5"/>
    <w:rsid w:val="00404A6B"/>
    <w:rsid w:val="00405034"/>
    <w:rsid w:val="00406136"/>
    <w:rsid w:val="0041020F"/>
    <w:rsid w:val="00410FE1"/>
    <w:rsid w:val="00411D6F"/>
    <w:rsid w:val="004132FB"/>
    <w:rsid w:val="0041529C"/>
    <w:rsid w:val="004159CD"/>
    <w:rsid w:val="00416DAA"/>
    <w:rsid w:val="0041717C"/>
    <w:rsid w:val="004171F5"/>
    <w:rsid w:val="004178C3"/>
    <w:rsid w:val="00417FDC"/>
    <w:rsid w:val="004211FC"/>
    <w:rsid w:val="00421B30"/>
    <w:rsid w:val="004225DB"/>
    <w:rsid w:val="00424E03"/>
    <w:rsid w:val="00424E2F"/>
    <w:rsid w:val="0042518A"/>
    <w:rsid w:val="004262E0"/>
    <w:rsid w:val="00426B0D"/>
    <w:rsid w:val="00426EF4"/>
    <w:rsid w:val="0042788C"/>
    <w:rsid w:val="00430B04"/>
    <w:rsid w:val="004315C7"/>
    <w:rsid w:val="00432E0A"/>
    <w:rsid w:val="00435504"/>
    <w:rsid w:val="00435F33"/>
    <w:rsid w:val="00436DB8"/>
    <w:rsid w:val="00436EFA"/>
    <w:rsid w:val="00440BE2"/>
    <w:rsid w:val="00440F5A"/>
    <w:rsid w:val="004435EB"/>
    <w:rsid w:val="004438FC"/>
    <w:rsid w:val="00445D39"/>
    <w:rsid w:val="004468F5"/>
    <w:rsid w:val="00446D97"/>
    <w:rsid w:val="00447008"/>
    <w:rsid w:val="00451390"/>
    <w:rsid w:val="00453E5D"/>
    <w:rsid w:val="00454830"/>
    <w:rsid w:val="004548B3"/>
    <w:rsid w:val="00454C51"/>
    <w:rsid w:val="00455417"/>
    <w:rsid w:val="0045567D"/>
    <w:rsid w:val="00455825"/>
    <w:rsid w:val="00456413"/>
    <w:rsid w:val="00457112"/>
    <w:rsid w:val="00457116"/>
    <w:rsid w:val="0045725C"/>
    <w:rsid w:val="00460A22"/>
    <w:rsid w:val="00460B7D"/>
    <w:rsid w:val="0046104C"/>
    <w:rsid w:val="0046119B"/>
    <w:rsid w:val="00461F7C"/>
    <w:rsid w:val="0046297B"/>
    <w:rsid w:val="00462CC6"/>
    <w:rsid w:val="00463187"/>
    <w:rsid w:val="004640FF"/>
    <w:rsid w:val="00465B2A"/>
    <w:rsid w:val="00466378"/>
    <w:rsid w:val="00470CF4"/>
    <w:rsid w:val="00470D8C"/>
    <w:rsid w:val="00471C31"/>
    <w:rsid w:val="00475051"/>
    <w:rsid w:val="004762CB"/>
    <w:rsid w:val="004774C3"/>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28D9"/>
    <w:rsid w:val="004938CC"/>
    <w:rsid w:val="00495E02"/>
    <w:rsid w:val="004A0889"/>
    <w:rsid w:val="004A1245"/>
    <w:rsid w:val="004A38C5"/>
    <w:rsid w:val="004A412B"/>
    <w:rsid w:val="004A615A"/>
    <w:rsid w:val="004A6A7D"/>
    <w:rsid w:val="004B06DE"/>
    <w:rsid w:val="004B1AA7"/>
    <w:rsid w:val="004B324B"/>
    <w:rsid w:val="004B5F60"/>
    <w:rsid w:val="004B6289"/>
    <w:rsid w:val="004B63EB"/>
    <w:rsid w:val="004B7B2E"/>
    <w:rsid w:val="004B7EA2"/>
    <w:rsid w:val="004C0A1E"/>
    <w:rsid w:val="004C0FC4"/>
    <w:rsid w:val="004C103D"/>
    <w:rsid w:val="004C1413"/>
    <w:rsid w:val="004C23ED"/>
    <w:rsid w:val="004C2664"/>
    <w:rsid w:val="004C296F"/>
    <w:rsid w:val="004C2B90"/>
    <w:rsid w:val="004C2E4A"/>
    <w:rsid w:val="004C4238"/>
    <w:rsid w:val="004C559C"/>
    <w:rsid w:val="004C665E"/>
    <w:rsid w:val="004C7966"/>
    <w:rsid w:val="004D0512"/>
    <w:rsid w:val="004D0605"/>
    <w:rsid w:val="004D137B"/>
    <w:rsid w:val="004D1F99"/>
    <w:rsid w:val="004D2459"/>
    <w:rsid w:val="004D2DF6"/>
    <w:rsid w:val="004D30EC"/>
    <w:rsid w:val="004D3BDB"/>
    <w:rsid w:val="004D45F2"/>
    <w:rsid w:val="004D5324"/>
    <w:rsid w:val="004E0DDA"/>
    <w:rsid w:val="004E29A0"/>
    <w:rsid w:val="004E2F18"/>
    <w:rsid w:val="004E39EB"/>
    <w:rsid w:val="004E4358"/>
    <w:rsid w:val="004E46BB"/>
    <w:rsid w:val="004E7D80"/>
    <w:rsid w:val="004F02C7"/>
    <w:rsid w:val="004F0ACE"/>
    <w:rsid w:val="004F2F30"/>
    <w:rsid w:val="004F46EB"/>
    <w:rsid w:val="004F4CFD"/>
    <w:rsid w:val="004F6754"/>
    <w:rsid w:val="004F6DFF"/>
    <w:rsid w:val="0050106D"/>
    <w:rsid w:val="0050129F"/>
    <w:rsid w:val="00502BDA"/>
    <w:rsid w:val="00502CF7"/>
    <w:rsid w:val="00502D09"/>
    <w:rsid w:val="0050363F"/>
    <w:rsid w:val="00504520"/>
    <w:rsid w:val="005056E1"/>
    <w:rsid w:val="00506294"/>
    <w:rsid w:val="005069EE"/>
    <w:rsid w:val="00507787"/>
    <w:rsid w:val="00507F47"/>
    <w:rsid w:val="00510359"/>
    <w:rsid w:val="00511AD8"/>
    <w:rsid w:val="00511BFE"/>
    <w:rsid w:val="00512996"/>
    <w:rsid w:val="00513013"/>
    <w:rsid w:val="005138F0"/>
    <w:rsid w:val="00513D67"/>
    <w:rsid w:val="00513DC2"/>
    <w:rsid w:val="0051585D"/>
    <w:rsid w:val="00515A09"/>
    <w:rsid w:val="0052121A"/>
    <w:rsid w:val="0052178A"/>
    <w:rsid w:val="005247C2"/>
    <w:rsid w:val="00525891"/>
    <w:rsid w:val="00526ACD"/>
    <w:rsid w:val="00526B4F"/>
    <w:rsid w:val="00527642"/>
    <w:rsid w:val="00530BC7"/>
    <w:rsid w:val="005311AB"/>
    <w:rsid w:val="00531397"/>
    <w:rsid w:val="005338FF"/>
    <w:rsid w:val="00534986"/>
    <w:rsid w:val="00534A36"/>
    <w:rsid w:val="00536183"/>
    <w:rsid w:val="005370F1"/>
    <w:rsid w:val="005402A2"/>
    <w:rsid w:val="00540648"/>
    <w:rsid w:val="0054065E"/>
    <w:rsid w:val="00540BCE"/>
    <w:rsid w:val="00541258"/>
    <w:rsid w:val="00545106"/>
    <w:rsid w:val="00545603"/>
    <w:rsid w:val="005459E6"/>
    <w:rsid w:val="00546360"/>
    <w:rsid w:val="005466BA"/>
    <w:rsid w:val="00547330"/>
    <w:rsid w:val="0055095C"/>
    <w:rsid w:val="00550DC5"/>
    <w:rsid w:val="00551CCE"/>
    <w:rsid w:val="00553478"/>
    <w:rsid w:val="0055439D"/>
    <w:rsid w:val="00555604"/>
    <w:rsid w:val="00555699"/>
    <w:rsid w:val="0055705A"/>
    <w:rsid w:val="00557699"/>
    <w:rsid w:val="005578E6"/>
    <w:rsid w:val="005607AB"/>
    <w:rsid w:val="0056188F"/>
    <w:rsid w:val="00561FE6"/>
    <w:rsid w:val="00562DD5"/>
    <w:rsid w:val="0056302E"/>
    <w:rsid w:val="005631B8"/>
    <w:rsid w:val="005659E2"/>
    <w:rsid w:val="005673DF"/>
    <w:rsid w:val="00567705"/>
    <w:rsid w:val="00567F76"/>
    <w:rsid w:val="00570B0D"/>
    <w:rsid w:val="005715FF"/>
    <w:rsid w:val="00572D82"/>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970B4"/>
    <w:rsid w:val="005A5A9B"/>
    <w:rsid w:val="005A62E8"/>
    <w:rsid w:val="005A6303"/>
    <w:rsid w:val="005A7B4D"/>
    <w:rsid w:val="005B01A5"/>
    <w:rsid w:val="005B0B7D"/>
    <w:rsid w:val="005B0EE4"/>
    <w:rsid w:val="005B187A"/>
    <w:rsid w:val="005B23D1"/>
    <w:rsid w:val="005B3708"/>
    <w:rsid w:val="005B39BA"/>
    <w:rsid w:val="005B3FAD"/>
    <w:rsid w:val="005B4096"/>
    <w:rsid w:val="005B4503"/>
    <w:rsid w:val="005B49DF"/>
    <w:rsid w:val="005B4CB2"/>
    <w:rsid w:val="005B6DD5"/>
    <w:rsid w:val="005C180B"/>
    <w:rsid w:val="005C1C1A"/>
    <w:rsid w:val="005C20E4"/>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4087"/>
    <w:rsid w:val="005D412B"/>
    <w:rsid w:val="005D4265"/>
    <w:rsid w:val="005D519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0D6"/>
    <w:rsid w:val="00604F4F"/>
    <w:rsid w:val="0060574A"/>
    <w:rsid w:val="00605887"/>
    <w:rsid w:val="006077C2"/>
    <w:rsid w:val="00610D9A"/>
    <w:rsid w:val="00611CE4"/>
    <w:rsid w:val="00611F38"/>
    <w:rsid w:val="00612099"/>
    <w:rsid w:val="0061260F"/>
    <w:rsid w:val="00612773"/>
    <w:rsid w:val="0061321A"/>
    <w:rsid w:val="00613629"/>
    <w:rsid w:val="00613F94"/>
    <w:rsid w:val="006142FA"/>
    <w:rsid w:val="00615910"/>
    <w:rsid w:val="006163E8"/>
    <w:rsid w:val="00616741"/>
    <w:rsid w:val="00616DD1"/>
    <w:rsid w:val="006176A2"/>
    <w:rsid w:val="00617A1D"/>
    <w:rsid w:val="00620DC5"/>
    <w:rsid w:val="00620EF2"/>
    <w:rsid w:val="006221CB"/>
    <w:rsid w:val="006232A8"/>
    <w:rsid w:val="00624483"/>
    <w:rsid w:val="0062584E"/>
    <w:rsid w:val="00626B8A"/>
    <w:rsid w:val="0062722C"/>
    <w:rsid w:val="00630AA8"/>
    <w:rsid w:val="00630BC2"/>
    <w:rsid w:val="0063134E"/>
    <w:rsid w:val="006321FB"/>
    <w:rsid w:val="00632300"/>
    <w:rsid w:val="00632BFA"/>
    <w:rsid w:val="0063383B"/>
    <w:rsid w:val="00634C06"/>
    <w:rsid w:val="00634E3F"/>
    <w:rsid w:val="006355A8"/>
    <w:rsid w:val="0063565B"/>
    <w:rsid w:val="00635886"/>
    <w:rsid w:val="00636921"/>
    <w:rsid w:val="00636BBC"/>
    <w:rsid w:val="006437D4"/>
    <w:rsid w:val="00643C7C"/>
    <w:rsid w:val="00647665"/>
    <w:rsid w:val="00650079"/>
    <w:rsid w:val="00650210"/>
    <w:rsid w:val="006526A1"/>
    <w:rsid w:val="00652A37"/>
    <w:rsid w:val="006531CA"/>
    <w:rsid w:val="00653356"/>
    <w:rsid w:val="00653B9F"/>
    <w:rsid w:val="00655D75"/>
    <w:rsid w:val="00655DD1"/>
    <w:rsid w:val="00655E14"/>
    <w:rsid w:val="006574C6"/>
    <w:rsid w:val="00660DE6"/>
    <w:rsid w:val="0066126C"/>
    <w:rsid w:val="006616FD"/>
    <w:rsid w:val="00662C18"/>
    <w:rsid w:val="00663558"/>
    <w:rsid w:val="00663685"/>
    <w:rsid w:val="00663C2A"/>
    <w:rsid w:val="00663CC3"/>
    <w:rsid w:val="00664619"/>
    <w:rsid w:val="006649F0"/>
    <w:rsid w:val="006651AB"/>
    <w:rsid w:val="0066572D"/>
    <w:rsid w:val="0067062E"/>
    <w:rsid w:val="00670BFC"/>
    <w:rsid w:val="00671212"/>
    <w:rsid w:val="00671538"/>
    <w:rsid w:val="006719CF"/>
    <w:rsid w:val="00672F23"/>
    <w:rsid w:val="00674BB1"/>
    <w:rsid w:val="00676668"/>
    <w:rsid w:val="006776E5"/>
    <w:rsid w:val="006808A5"/>
    <w:rsid w:val="006808AB"/>
    <w:rsid w:val="00681E47"/>
    <w:rsid w:val="006827E2"/>
    <w:rsid w:val="00682C1B"/>
    <w:rsid w:val="00683C66"/>
    <w:rsid w:val="00683CA7"/>
    <w:rsid w:val="0068505F"/>
    <w:rsid w:val="00687E81"/>
    <w:rsid w:val="00690A9E"/>
    <w:rsid w:val="00690BBE"/>
    <w:rsid w:val="00692E61"/>
    <w:rsid w:val="00693CF0"/>
    <w:rsid w:val="00694187"/>
    <w:rsid w:val="0069469F"/>
    <w:rsid w:val="00694BE9"/>
    <w:rsid w:val="00697B99"/>
    <w:rsid w:val="00697D4C"/>
    <w:rsid w:val="006A09B2"/>
    <w:rsid w:val="006A1379"/>
    <w:rsid w:val="006A1C8F"/>
    <w:rsid w:val="006A30CF"/>
    <w:rsid w:val="006A317A"/>
    <w:rsid w:val="006A5EEB"/>
    <w:rsid w:val="006A62E8"/>
    <w:rsid w:val="006A6345"/>
    <w:rsid w:val="006A6561"/>
    <w:rsid w:val="006A6F58"/>
    <w:rsid w:val="006A7FD7"/>
    <w:rsid w:val="006B0308"/>
    <w:rsid w:val="006B0E9F"/>
    <w:rsid w:val="006B273C"/>
    <w:rsid w:val="006B4A94"/>
    <w:rsid w:val="006B4BB4"/>
    <w:rsid w:val="006B5441"/>
    <w:rsid w:val="006B70B9"/>
    <w:rsid w:val="006C0792"/>
    <w:rsid w:val="006C161B"/>
    <w:rsid w:val="006C2AA0"/>
    <w:rsid w:val="006C3136"/>
    <w:rsid w:val="006C475F"/>
    <w:rsid w:val="006C4CCA"/>
    <w:rsid w:val="006C5661"/>
    <w:rsid w:val="006C5D42"/>
    <w:rsid w:val="006C6E51"/>
    <w:rsid w:val="006C74A3"/>
    <w:rsid w:val="006C7B65"/>
    <w:rsid w:val="006D0E71"/>
    <w:rsid w:val="006D259A"/>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E13"/>
    <w:rsid w:val="006E7B3C"/>
    <w:rsid w:val="006E7CE7"/>
    <w:rsid w:val="006E7F36"/>
    <w:rsid w:val="006F02B5"/>
    <w:rsid w:val="006F1C05"/>
    <w:rsid w:val="006F25DE"/>
    <w:rsid w:val="006F2F8E"/>
    <w:rsid w:val="006F314F"/>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25C9"/>
    <w:rsid w:val="00725D19"/>
    <w:rsid w:val="00726761"/>
    <w:rsid w:val="00727A89"/>
    <w:rsid w:val="0073150E"/>
    <w:rsid w:val="00732D74"/>
    <w:rsid w:val="007330EE"/>
    <w:rsid w:val="00733AF3"/>
    <w:rsid w:val="0073404B"/>
    <w:rsid w:val="00734CBC"/>
    <w:rsid w:val="007364D6"/>
    <w:rsid w:val="007377B7"/>
    <w:rsid w:val="007406BF"/>
    <w:rsid w:val="0074122E"/>
    <w:rsid w:val="00741826"/>
    <w:rsid w:val="0074192B"/>
    <w:rsid w:val="00741B7C"/>
    <w:rsid w:val="00742467"/>
    <w:rsid w:val="00744B71"/>
    <w:rsid w:val="0074514F"/>
    <w:rsid w:val="00747D74"/>
    <w:rsid w:val="007509BD"/>
    <w:rsid w:val="00751C49"/>
    <w:rsid w:val="00751D87"/>
    <w:rsid w:val="00753602"/>
    <w:rsid w:val="00753BFC"/>
    <w:rsid w:val="0075421A"/>
    <w:rsid w:val="0075638E"/>
    <w:rsid w:val="007566DD"/>
    <w:rsid w:val="0075772C"/>
    <w:rsid w:val="0076021C"/>
    <w:rsid w:val="00760771"/>
    <w:rsid w:val="00761A31"/>
    <w:rsid w:val="00762AEC"/>
    <w:rsid w:val="00762DF3"/>
    <w:rsid w:val="007632FE"/>
    <w:rsid w:val="007635B9"/>
    <w:rsid w:val="0076467D"/>
    <w:rsid w:val="00765FA1"/>
    <w:rsid w:val="00766AAA"/>
    <w:rsid w:val="00766AFE"/>
    <w:rsid w:val="00766C50"/>
    <w:rsid w:val="00767884"/>
    <w:rsid w:val="00767D1D"/>
    <w:rsid w:val="0077028A"/>
    <w:rsid w:val="0077103B"/>
    <w:rsid w:val="00772CC4"/>
    <w:rsid w:val="00773067"/>
    <w:rsid w:val="00773CDD"/>
    <w:rsid w:val="00773F19"/>
    <w:rsid w:val="00774810"/>
    <w:rsid w:val="00780EEE"/>
    <w:rsid w:val="0078308F"/>
    <w:rsid w:val="00784FE9"/>
    <w:rsid w:val="00785532"/>
    <w:rsid w:val="00786CD4"/>
    <w:rsid w:val="00787693"/>
    <w:rsid w:val="007908CF"/>
    <w:rsid w:val="00790FCF"/>
    <w:rsid w:val="007915B1"/>
    <w:rsid w:val="00792632"/>
    <w:rsid w:val="00792D2C"/>
    <w:rsid w:val="007936BA"/>
    <w:rsid w:val="00793724"/>
    <w:rsid w:val="00793D53"/>
    <w:rsid w:val="00794319"/>
    <w:rsid w:val="00795919"/>
    <w:rsid w:val="00795D21"/>
    <w:rsid w:val="007963BB"/>
    <w:rsid w:val="00796E2E"/>
    <w:rsid w:val="007A0CA5"/>
    <w:rsid w:val="007A0EC9"/>
    <w:rsid w:val="007A11EB"/>
    <w:rsid w:val="007A1249"/>
    <w:rsid w:val="007A2411"/>
    <w:rsid w:val="007A3067"/>
    <w:rsid w:val="007A3078"/>
    <w:rsid w:val="007A3FE7"/>
    <w:rsid w:val="007A41F7"/>
    <w:rsid w:val="007A43CA"/>
    <w:rsid w:val="007A4770"/>
    <w:rsid w:val="007A4870"/>
    <w:rsid w:val="007A4AE0"/>
    <w:rsid w:val="007A66A0"/>
    <w:rsid w:val="007B04F1"/>
    <w:rsid w:val="007B3367"/>
    <w:rsid w:val="007B3AFF"/>
    <w:rsid w:val="007B5D38"/>
    <w:rsid w:val="007B787E"/>
    <w:rsid w:val="007C0519"/>
    <w:rsid w:val="007C07AD"/>
    <w:rsid w:val="007C0C0B"/>
    <w:rsid w:val="007C1462"/>
    <w:rsid w:val="007C17B4"/>
    <w:rsid w:val="007C18D0"/>
    <w:rsid w:val="007C21F2"/>
    <w:rsid w:val="007C28B5"/>
    <w:rsid w:val="007C40F7"/>
    <w:rsid w:val="007C5D3C"/>
    <w:rsid w:val="007C7774"/>
    <w:rsid w:val="007D0042"/>
    <w:rsid w:val="007D0732"/>
    <w:rsid w:val="007D15C2"/>
    <w:rsid w:val="007D2437"/>
    <w:rsid w:val="007D2A02"/>
    <w:rsid w:val="007D2EB4"/>
    <w:rsid w:val="007D2ED0"/>
    <w:rsid w:val="007D3B82"/>
    <w:rsid w:val="007D3DC8"/>
    <w:rsid w:val="007D4E74"/>
    <w:rsid w:val="007D511C"/>
    <w:rsid w:val="007D55CD"/>
    <w:rsid w:val="007D641C"/>
    <w:rsid w:val="007D7320"/>
    <w:rsid w:val="007D7653"/>
    <w:rsid w:val="007E07E3"/>
    <w:rsid w:val="007E1E9A"/>
    <w:rsid w:val="007E43B6"/>
    <w:rsid w:val="007E6299"/>
    <w:rsid w:val="007E75BF"/>
    <w:rsid w:val="007E78AC"/>
    <w:rsid w:val="007F0AA3"/>
    <w:rsid w:val="007F1289"/>
    <w:rsid w:val="007F180E"/>
    <w:rsid w:val="007F252E"/>
    <w:rsid w:val="007F5EC1"/>
    <w:rsid w:val="007F7311"/>
    <w:rsid w:val="007F7A1E"/>
    <w:rsid w:val="00800416"/>
    <w:rsid w:val="008019BC"/>
    <w:rsid w:val="008020CC"/>
    <w:rsid w:val="0080236D"/>
    <w:rsid w:val="00802469"/>
    <w:rsid w:val="008035E9"/>
    <w:rsid w:val="00803EBF"/>
    <w:rsid w:val="00803EF0"/>
    <w:rsid w:val="00803F26"/>
    <w:rsid w:val="00804C5F"/>
    <w:rsid w:val="0080592D"/>
    <w:rsid w:val="00806D10"/>
    <w:rsid w:val="00807B02"/>
    <w:rsid w:val="00807B36"/>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0096"/>
    <w:rsid w:val="00831055"/>
    <w:rsid w:val="0083145A"/>
    <w:rsid w:val="0083287D"/>
    <w:rsid w:val="00832D3E"/>
    <w:rsid w:val="00833225"/>
    <w:rsid w:val="00835ECC"/>
    <w:rsid w:val="00837C30"/>
    <w:rsid w:val="00837E9D"/>
    <w:rsid w:val="008406B7"/>
    <w:rsid w:val="0084124F"/>
    <w:rsid w:val="00844102"/>
    <w:rsid w:val="0084482C"/>
    <w:rsid w:val="00844DDB"/>
    <w:rsid w:val="008453D6"/>
    <w:rsid w:val="0084782C"/>
    <w:rsid w:val="00847EFF"/>
    <w:rsid w:val="00851621"/>
    <w:rsid w:val="00852896"/>
    <w:rsid w:val="00855AB1"/>
    <w:rsid w:val="008562CB"/>
    <w:rsid w:val="008564D3"/>
    <w:rsid w:val="0085653B"/>
    <w:rsid w:val="008604DD"/>
    <w:rsid w:val="00860AE4"/>
    <w:rsid w:val="008625EC"/>
    <w:rsid w:val="00862A32"/>
    <w:rsid w:val="008638D7"/>
    <w:rsid w:val="0086575B"/>
    <w:rsid w:val="00865E05"/>
    <w:rsid w:val="0086678B"/>
    <w:rsid w:val="008707A6"/>
    <w:rsid w:val="00870D89"/>
    <w:rsid w:val="00871237"/>
    <w:rsid w:val="0087174F"/>
    <w:rsid w:val="0087249D"/>
    <w:rsid w:val="00872822"/>
    <w:rsid w:val="0087368C"/>
    <w:rsid w:val="00875270"/>
    <w:rsid w:val="0087582B"/>
    <w:rsid w:val="00875F4E"/>
    <w:rsid w:val="0088220A"/>
    <w:rsid w:val="00882932"/>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0D0"/>
    <w:rsid w:val="008A3B96"/>
    <w:rsid w:val="008A4F89"/>
    <w:rsid w:val="008A529A"/>
    <w:rsid w:val="008A75F5"/>
    <w:rsid w:val="008B0735"/>
    <w:rsid w:val="008B0CFD"/>
    <w:rsid w:val="008B1301"/>
    <w:rsid w:val="008B1D54"/>
    <w:rsid w:val="008B29E7"/>
    <w:rsid w:val="008B79E7"/>
    <w:rsid w:val="008B7C86"/>
    <w:rsid w:val="008B7D48"/>
    <w:rsid w:val="008C0A27"/>
    <w:rsid w:val="008C0DEF"/>
    <w:rsid w:val="008C0DFC"/>
    <w:rsid w:val="008C1FE3"/>
    <w:rsid w:val="008C294F"/>
    <w:rsid w:val="008C3276"/>
    <w:rsid w:val="008C696F"/>
    <w:rsid w:val="008C6D85"/>
    <w:rsid w:val="008D06CF"/>
    <w:rsid w:val="008D0FF4"/>
    <w:rsid w:val="008D13D0"/>
    <w:rsid w:val="008D4A7B"/>
    <w:rsid w:val="008D5BD7"/>
    <w:rsid w:val="008D7D74"/>
    <w:rsid w:val="008E2390"/>
    <w:rsid w:val="008E51F5"/>
    <w:rsid w:val="008E5EEC"/>
    <w:rsid w:val="008E61D5"/>
    <w:rsid w:val="008E7649"/>
    <w:rsid w:val="008F0004"/>
    <w:rsid w:val="008F150A"/>
    <w:rsid w:val="008F2A77"/>
    <w:rsid w:val="008F36CD"/>
    <w:rsid w:val="008F4402"/>
    <w:rsid w:val="008F59FA"/>
    <w:rsid w:val="008F6112"/>
    <w:rsid w:val="008F76A9"/>
    <w:rsid w:val="008F77C4"/>
    <w:rsid w:val="009006A3"/>
    <w:rsid w:val="00901A44"/>
    <w:rsid w:val="00901E7A"/>
    <w:rsid w:val="0090206E"/>
    <w:rsid w:val="009034DA"/>
    <w:rsid w:val="00903EF9"/>
    <w:rsid w:val="009041C8"/>
    <w:rsid w:val="00906151"/>
    <w:rsid w:val="009072B9"/>
    <w:rsid w:val="009077B7"/>
    <w:rsid w:val="0091103E"/>
    <w:rsid w:val="00911497"/>
    <w:rsid w:val="00912116"/>
    <w:rsid w:val="00912D55"/>
    <w:rsid w:val="00915A8D"/>
    <w:rsid w:val="00915D54"/>
    <w:rsid w:val="00915FD4"/>
    <w:rsid w:val="009175EB"/>
    <w:rsid w:val="00924512"/>
    <w:rsid w:val="009278EB"/>
    <w:rsid w:val="00930015"/>
    <w:rsid w:val="00930156"/>
    <w:rsid w:val="00930E50"/>
    <w:rsid w:val="009313A2"/>
    <w:rsid w:val="00931E6C"/>
    <w:rsid w:val="009346E5"/>
    <w:rsid w:val="00935E5B"/>
    <w:rsid w:val="00937E2F"/>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0D51"/>
    <w:rsid w:val="00961917"/>
    <w:rsid w:val="00963808"/>
    <w:rsid w:val="009644A8"/>
    <w:rsid w:val="009650C3"/>
    <w:rsid w:val="00965C32"/>
    <w:rsid w:val="00966BAC"/>
    <w:rsid w:val="009676AD"/>
    <w:rsid w:val="00967ADF"/>
    <w:rsid w:val="00970712"/>
    <w:rsid w:val="009714DA"/>
    <w:rsid w:val="0097219F"/>
    <w:rsid w:val="00972C14"/>
    <w:rsid w:val="00973F5B"/>
    <w:rsid w:val="00974D72"/>
    <w:rsid w:val="00974F9E"/>
    <w:rsid w:val="00975F3B"/>
    <w:rsid w:val="0097642B"/>
    <w:rsid w:val="009769A1"/>
    <w:rsid w:val="00981036"/>
    <w:rsid w:val="00981A16"/>
    <w:rsid w:val="0098220D"/>
    <w:rsid w:val="00983893"/>
    <w:rsid w:val="00984554"/>
    <w:rsid w:val="0098558F"/>
    <w:rsid w:val="009871D4"/>
    <w:rsid w:val="009873A1"/>
    <w:rsid w:val="00991149"/>
    <w:rsid w:val="009911F9"/>
    <w:rsid w:val="00991BCD"/>
    <w:rsid w:val="00993AD3"/>
    <w:rsid w:val="0099469F"/>
    <w:rsid w:val="0099483A"/>
    <w:rsid w:val="009952AF"/>
    <w:rsid w:val="0099533B"/>
    <w:rsid w:val="00995A16"/>
    <w:rsid w:val="00996514"/>
    <w:rsid w:val="009A04E3"/>
    <w:rsid w:val="009A0873"/>
    <w:rsid w:val="009A1CA0"/>
    <w:rsid w:val="009A27E2"/>
    <w:rsid w:val="009A3619"/>
    <w:rsid w:val="009A4BBC"/>
    <w:rsid w:val="009A4BE1"/>
    <w:rsid w:val="009A4E66"/>
    <w:rsid w:val="009A6065"/>
    <w:rsid w:val="009A67BB"/>
    <w:rsid w:val="009A6AAD"/>
    <w:rsid w:val="009A7895"/>
    <w:rsid w:val="009A7F59"/>
    <w:rsid w:val="009A7F8B"/>
    <w:rsid w:val="009B0EE3"/>
    <w:rsid w:val="009B32B0"/>
    <w:rsid w:val="009B3B5B"/>
    <w:rsid w:val="009B3C35"/>
    <w:rsid w:val="009B4B5E"/>
    <w:rsid w:val="009B4CA2"/>
    <w:rsid w:val="009B5622"/>
    <w:rsid w:val="009B5B35"/>
    <w:rsid w:val="009B5BCD"/>
    <w:rsid w:val="009B6C63"/>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56B"/>
    <w:rsid w:val="009D7625"/>
    <w:rsid w:val="009D7748"/>
    <w:rsid w:val="009E193F"/>
    <w:rsid w:val="009E2548"/>
    <w:rsid w:val="009E316E"/>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1928"/>
    <w:rsid w:val="00A1252A"/>
    <w:rsid w:val="00A12818"/>
    <w:rsid w:val="00A149B8"/>
    <w:rsid w:val="00A149EA"/>
    <w:rsid w:val="00A212C4"/>
    <w:rsid w:val="00A23E90"/>
    <w:rsid w:val="00A24797"/>
    <w:rsid w:val="00A24CFC"/>
    <w:rsid w:val="00A24D70"/>
    <w:rsid w:val="00A270FA"/>
    <w:rsid w:val="00A2761D"/>
    <w:rsid w:val="00A30673"/>
    <w:rsid w:val="00A3116E"/>
    <w:rsid w:val="00A31262"/>
    <w:rsid w:val="00A3212F"/>
    <w:rsid w:val="00A32764"/>
    <w:rsid w:val="00A331C2"/>
    <w:rsid w:val="00A35D9F"/>
    <w:rsid w:val="00A3660F"/>
    <w:rsid w:val="00A37F33"/>
    <w:rsid w:val="00A40300"/>
    <w:rsid w:val="00A412AA"/>
    <w:rsid w:val="00A41E81"/>
    <w:rsid w:val="00A4260A"/>
    <w:rsid w:val="00A42AED"/>
    <w:rsid w:val="00A4395D"/>
    <w:rsid w:val="00A444B7"/>
    <w:rsid w:val="00A44828"/>
    <w:rsid w:val="00A456B0"/>
    <w:rsid w:val="00A45906"/>
    <w:rsid w:val="00A45AD2"/>
    <w:rsid w:val="00A45EDC"/>
    <w:rsid w:val="00A51463"/>
    <w:rsid w:val="00A52D41"/>
    <w:rsid w:val="00A54524"/>
    <w:rsid w:val="00A563B1"/>
    <w:rsid w:val="00A56D41"/>
    <w:rsid w:val="00A60129"/>
    <w:rsid w:val="00A61ABF"/>
    <w:rsid w:val="00A6207B"/>
    <w:rsid w:val="00A6228F"/>
    <w:rsid w:val="00A62A01"/>
    <w:rsid w:val="00A6331D"/>
    <w:rsid w:val="00A63986"/>
    <w:rsid w:val="00A63C52"/>
    <w:rsid w:val="00A63FCF"/>
    <w:rsid w:val="00A64F97"/>
    <w:rsid w:val="00A653BC"/>
    <w:rsid w:val="00A6670C"/>
    <w:rsid w:val="00A67ED0"/>
    <w:rsid w:val="00A70FA5"/>
    <w:rsid w:val="00A72DA9"/>
    <w:rsid w:val="00A730B1"/>
    <w:rsid w:val="00A7438A"/>
    <w:rsid w:val="00A74F0B"/>
    <w:rsid w:val="00A7723A"/>
    <w:rsid w:val="00A81C39"/>
    <w:rsid w:val="00A8210E"/>
    <w:rsid w:val="00A82FAC"/>
    <w:rsid w:val="00A85BDC"/>
    <w:rsid w:val="00A8610B"/>
    <w:rsid w:val="00A8712B"/>
    <w:rsid w:val="00A87518"/>
    <w:rsid w:val="00A876F6"/>
    <w:rsid w:val="00A90722"/>
    <w:rsid w:val="00A91AA5"/>
    <w:rsid w:val="00A92155"/>
    <w:rsid w:val="00A928CA"/>
    <w:rsid w:val="00A93D86"/>
    <w:rsid w:val="00A94070"/>
    <w:rsid w:val="00A941F1"/>
    <w:rsid w:val="00A94324"/>
    <w:rsid w:val="00A94613"/>
    <w:rsid w:val="00A957AE"/>
    <w:rsid w:val="00A971FA"/>
    <w:rsid w:val="00AA09A0"/>
    <w:rsid w:val="00AA16B5"/>
    <w:rsid w:val="00AA2AEA"/>
    <w:rsid w:val="00AA4886"/>
    <w:rsid w:val="00AA4B09"/>
    <w:rsid w:val="00AA4C1C"/>
    <w:rsid w:val="00AA5430"/>
    <w:rsid w:val="00AA62F4"/>
    <w:rsid w:val="00AA7DDF"/>
    <w:rsid w:val="00AB1A9C"/>
    <w:rsid w:val="00AB27CE"/>
    <w:rsid w:val="00AB37F2"/>
    <w:rsid w:val="00AB3E45"/>
    <w:rsid w:val="00AB48EF"/>
    <w:rsid w:val="00AB4A94"/>
    <w:rsid w:val="00AB4EB2"/>
    <w:rsid w:val="00AB60E7"/>
    <w:rsid w:val="00AB63BD"/>
    <w:rsid w:val="00AB72FC"/>
    <w:rsid w:val="00AB7FD2"/>
    <w:rsid w:val="00AC051A"/>
    <w:rsid w:val="00AC0B13"/>
    <w:rsid w:val="00AC0F61"/>
    <w:rsid w:val="00AC11F5"/>
    <w:rsid w:val="00AC1A0A"/>
    <w:rsid w:val="00AC1A6F"/>
    <w:rsid w:val="00AC23D9"/>
    <w:rsid w:val="00AC2BEF"/>
    <w:rsid w:val="00AC32C1"/>
    <w:rsid w:val="00AC3A92"/>
    <w:rsid w:val="00AC456F"/>
    <w:rsid w:val="00AC5CCE"/>
    <w:rsid w:val="00AC6334"/>
    <w:rsid w:val="00AC7532"/>
    <w:rsid w:val="00AC7802"/>
    <w:rsid w:val="00AC78B7"/>
    <w:rsid w:val="00AC7CBA"/>
    <w:rsid w:val="00AD0B15"/>
    <w:rsid w:val="00AD0DDF"/>
    <w:rsid w:val="00AD1E6F"/>
    <w:rsid w:val="00AD294E"/>
    <w:rsid w:val="00AD4347"/>
    <w:rsid w:val="00AD43F6"/>
    <w:rsid w:val="00AD51EE"/>
    <w:rsid w:val="00AD5E7E"/>
    <w:rsid w:val="00AD733B"/>
    <w:rsid w:val="00AD744E"/>
    <w:rsid w:val="00AE0118"/>
    <w:rsid w:val="00AE180C"/>
    <w:rsid w:val="00AE1CCF"/>
    <w:rsid w:val="00AE281A"/>
    <w:rsid w:val="00AE2AC3"/>
    <w:rsid w:val="00AE3EFD"/>
    <w:rsid w:val="00AE4E8C"/>
    <w:rsid w:val="00AE54E8"/>
    <w:rsid w:val="00AE68C2"/>
    <w:rsid w:val="00AE6910"/>
    <w:rsid w:val="00AF10B3"/>
    <w:rsid w:val="00AF14E9"/>
    <w:rsid w:val="00AF1D0E"/>
    <w:rsid w:val="00AF2085"/>
    <w:rsid w:val="00AF2E6A"/>
    <w:rsid w:val="00AF561B"/>
    <w:rsid w:val="00AF603C"/>
    <w:rsid w:val="00B00DBD"/>
    <w:rsid w:val="00B03BD4"/>
    <w:rsid w:val="00B06C45"/>
    <w:rsid w:val="00B06FE1"/>
    <w:rsid w:val="00B07174"/>
    <w:rsid w:val="00B101F7"/>
    <w:rsid w:val="00B11957"/>
    <w:rsid w:val="00B11982"/>
    <w:rsid w:val="00B11AA4"/>
    <w:rsid w:val="00B1264B"/>
    <w:rsid w:val="00B15ED5"/>
    <w:rsid w:val="00B162B7"/>
    <w:rsid w:val="00B166DA"/>
    <w:rsid w:val="00B20F6A"/>
    <w:rsid w:val="00B21623"/>
    <w:rsid w:val="00B223D2"/>
    <w:rsid w:val="00B23650"/>
    <w:rsid w:val="00B239CA"/>
    <w:rsid w:val="00B24805"/>
    <w:rsid w:val="00B2504C"/>
    <w:rsid w:val="00B25CCE"/>
    <w:rsid w:val="00B25D06"/>
    <w:rsid w:val="00B264C7"/>
    <w:rsid w:val="00B31291"/>
    <w:rsid w:val="00B31524"/>
    <w:rsid w:val="00B316B0"/>
    <w:rsid w:val="00B33E0B"/>
    <w:rsid w:val="00B33F32"/>
    <w:rsid w:val="00B34612"/>
    <w:rsid w:val="00B34EA2"/>
    <w:rsid w:val="00B35116"/>
    <w:rsid w:val="00B35BF6"/>
    <w:rsid w:val="00B3615F"/>
    <w:rsid w:val="00B3645A"/>
    <w:rsid w:val="00B36780"/>
    <w:rsid w:val="00B371DC"/>
    <w:rsid w:val="00B4108D"/>
    <w:rsid w:val="00B41624"/>
    <w:rsid w:val="00B41997"/>
    <w:rsid w:val="00B44603"/>
    <w:rsid w:val="00B44C8F"/>
    <w:rsid w:val="00B4551C"/>
    <w:rsid w:val="00B455B9"/>
    <w:rsid w:val="00B45820"/>
    <w:rsid w:val="00B46068"/>
    <w:rsid w:val="00B47067"/>
    <w:rsid w:val="00B471F8"/>
    <w:rsid w:val="00B4754C"/>
    <w:rsid w:val="00B528A0"/>
    <w:rsid w:val="00B52F1A"/>
    <w:rsid w:val="00B548CE"/>
    <w:rsid w:val="00B5566B"/>
    <w:rsid w:val="00B55FE5"/>
    <w:rsid w:val="00B56796"/>
    <w:rsid w:val="00B57EDD"/>
    <w:rsid w:val="00B60DEF"/>
    <w:rsid w:val="00B60E08"/>
    <w:rsid w:val="00B6186D"/>
    <w:rsid w:val="00B623D1"/>
    <w:rsid w:val="00B63769"/>
    <w:rsid w:val="00B64118"/>
    <w:rsid w:val="00B6450C"/>
    <w:rsid w:val="00B64A40"/>
    <w:rsid w:val="00B64C8A"/>
    <w:rsid w:val="00B65824"/>
    <w:rsid w:val="00B65E3C"/>
    <w:rsid w:val="00B67F62"/>
    <w:rsid w:val="00B704C5"/>
    <w:rsid w:val="00B7132C"/>
    <w:rsid w:val="00B71876"/>
    <w:rsid w:val="00B72261"/>
    <w:rsid w:val="00B723F8"/>
    <w:rsid w:val="00B72A13"/>
    <w:rsid w:val="00B72A18"/>
    <w:rsid w:val="00B732DD"/>
    <w:rsid w:val="00B73907"/>
    <w:rsid w:val="00B73C06"/>
    <w:rsid w:val="00B74047"/>
    <w:rsid w:val="00B7427A"/>
    <w:rsid w:val="00B74350"/>
    <w:rsid w:val="00B75018"/>
    <w:rsid w:val="00B7538A"/>
    <w:rsid w:val="00B76A46"/>
    <w:rsid w:val="00B77336"/>
    <w:rsid w:val="00B77FAD"/>
    <w:rsid w:val="00B8041D"/>
    <w:rsid w:val="00B8126B"/>
    <w:rsid w:val="00B81570"/>
    <w:rsid w:val="00B81BC6"/>
    <w:rsid w:val="00B8288C"/>
    <w:rsid w:val="00B83655"/>
    <w:rsid w:val="00B83F88"/>
    <w:rsid w:val="00B84523"/>
    <w:rsid w:val="00B847DC"/>
    <w:rsid w:val="00B85662"/>
    <w:rsid w:val="00B85A2E"/>
    <w:rsid w:val="00B869A8"/>
    <w:rsid w:val="00B9118F"/>
    <w:rsid w:val="00B91864"/>
    <w:rsid w:val="00B927F9"/>
    <w:rsid w:val="00B94534"/>
    <w:rsid w:val="00B945CF"/>
    <w:rsid w:val="00B95160"/>
    <w:rsid w:val="00B9674F"/>
    <w:rsid w:val="00B96C65"/>
    <w:rsid w:val="00B96EFC"/>
    <w:rsid w:val="00B9726E"/>
    <w:rsid w:val="00B97759"/>
    <w:rsid w:val="00B97BE9"/>
    <w:rsid w:val="00BA0A53"/>
    <w:rsid w:val="00BA1A95"/>
    <w:rsid w:val="00BA1CF0"/>
    <w:rsid w:val="00BA233C"/>
    <w:rsid w:val="00BA35D0"/>
    <w:rsid w:val="00BA40C0"/>
    <w:rsid w:val="00BA4732"/>
    <w:rsid w:val="00BA4E3F"/>
    <w:rsid w:val="00BA5DF8"/>
    <w:rsid w:val="00BA63FC"/>
    <w:rsid w:val="00BA6500"/>
    <w:rsid w:val="00BA66F9"/>
    <w:rsid w:val="00BA6758"/>
    <w:rsid w:val="00BA6F07"/>
    <w:rsid w:val="00BA77AE"/>
    <w:rsid w:val="00BA7821"/>
    <w:rsid w:val="00BB0343"/>
    <w:rsid w:val="00BB1CB3"/>
    <w:rsid w:val="00BB1FAD"/>
    <w:rsid w:val="00BB2233"/>
    <w:rsid w:val="00BB2B9B"/>
    <w:rsid w:val="00BB5876"/>
    <w:rsid w:val="00BB62CD"/>
    <w:rsid w:val="00BB724A"/>
    <w:rsid w:val="00BC11E5"/>
    <w:rsid w:val="00BC1229"/>
    <w:rsid w:val="00BC1BE5"/>
    <w:rsid w:val="00BC294F"/>
    <w:rsid w:val="00BC30B6"/>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38A0"/>
    <w:rsid w:val="00BE48A9"/>
    <w:rsid w:val="00BE4941"/>
    <w:rsid w:val="00BE6773"/>
    <w:rsid w:val="00BE71E7"/>
    <w:rsid w:val="00BE72B8"/>
    <w:rsid w:val="00BE7A49"/>
    <w:rsid w:val="00BF0692"/>
    <w:rsid w:val="00BF0CB4"/>
    <w:rsid w:val="00BF0E0B"/>
    <w:rsid w:val="00BF1D41"/>
    <w:rsid w:val="00BF1E6B"/>
    <w:rsid w:val="00BF3062"/>
    <w:rsid w:val="00BF34EE"/>
    <w:rsid w:val="00BF5CC7"/>
    <w:rsid w:val="00BF6792"/>
    <w:rsid w:val="00BF685C"/>
    <w:rsid w:val="00BF68A6"/>
    <w:rsid w:val="00BF6DB4"/>
    <w:rsid w:val="00BF6DE8"/>
    <w:rsid w:val="00C0032B"/>
    <w:rsid w:val="00C01881"/>
    <w:rsid w:val="00C0335A"/>
    <w:rsid w:val="00C0389A"/>
    <w:rsid w:val="00C03DE4"/>
    <w:rsid w:val="00C046A2"/>
    <w:rsid w:val="00C049F9"/>
    <w:rsid w:val="00C06AFB"/>
    <w:rsid w:val="00C0778F"/>
    <w:rsid w:val="00C07FDC"/>
    <w:rsid w:val="00C1092E"/>
    <w:rsid w:val="00C109DE"/>
    <w:rsid w:val="00C10C11"/>
    <w:rsid w:val="00C10C21"/>
    <w:rsid w:val="00C11CE8"/>
    <w:rsid w:val="00C11F5F"/>
    <w:rsid w:val="00C139C8"/>
    <w:rsid w:val="00C13CCA"/>
    <w:rsid w:val="00C15414"/>
    <w:rsid w:val="00C157C2"/>
    <w:rsid w:val="00C16004"/>
    <w:rsid w:val="00C163FC"/>
    <w:rsid w:val="00C174C7"/>
    <w:rsid w:val="00C205A8"/>
    <w:rsid w:val="00C20867"/>
    <w:rsid w:val="00C2154C"/>
    <w:rsid w:val="00C21BC1"/>
    <w:rsid w:val="00C222AE"/>
    <w:rsid w:val="00C22844"/>
    <w:rsid w:val="00C237AD"/>
    <w:rsid w:val="00C272E7"/>
    <w:rsid w:val="00C27380"/>
    <w:rsid w:val="00C3098B"/>
    <w:rsid w:val="00C31A69"/>
    <w:rsid w:val="00C339BC"/>
    <w:rsid w:val="00C35871"/>
    <w:rsid w:val="00C36E7F"/>
    <w:rsid w:val="00C36F7C"/>
    <w:rsid w:val="00C408F9"/>
    <w:rsid w:val="00C41031"/>
    <w:rsid w:val="00C41231"/>
    <w:rsid w:val="00C444BC"/>
    <w:rsid w:val="00C44C9B"/>
    <w:rsid w:val="00C4657C"/>
    <w:rsid w:val="00C46AA8"/>
    <w:rsid w:val="00C47B03"/>
    <w:rsid w:val="00C47E12"/>
    <w:rsid w:val="00C50C77"/>
    <w:rsid w:val="00C516DE"/>
    <w:rsid w:val="00C535E5"/>
    <w:rsid w:val="00C55300"/>
    <w:rsid w:val="00C56146"/>
    <w:rsid w:val="00C5783A"/>
    <w:rsid w:val="00C57E0C"/>
    <w:rsid w:val="00C57F4D"/>
    <w:rsid w:val="00C615FF"/>
    <w:rsid w:val="00C61AB6"/>
    <w:rsid w:val="00C620A8"/>
    <w:rsid w:val="00C62430"/>
    <w:rsid w:val="00C65541"/>
    <w:rsid w:val="00C66523"/>
    <w:rsid w:val="00C66B02"/>
    <w:rsid w:val="00C6790E"/>
    <w:rsid w:val="00C67B41"/>
    <w:rsid w:val="00C67C42"/>
    <w:rsid w:val="00C72C6D"/>
    <w:rsid w:val="00C75093"/>
    <w:rsid w:val="00C7511C"/>
    <w:rsid w:val="00C755BD"/>
    <w:rsid w:val="00C8078B"/>
    <w:rsid w:val="00C828E0"/>
    <w:rsid w:val="00C82B5E"/>
    <w:rsid w:val="00C82B8C"/>
    <w:rsid w:val="00C8336C"/>
    <w:rsid w:val="00C838B2"/>
    <w:rsid w:val="00C85391"/>
    <w:rsid w:val="00C92E71"/>
    <w:rsid w:val="00C932E4"/>
    <w:rsid w:val="00C9368E"/>
    <w:rsid w:val="00C94096"/>
    <w:rsid w:val="00C94134"/>
    <w:rsid w:val="00C95A34"/>
    <w:rsid w:val="00C96CF7"/>
    <w:rsid w:val="00C96EC0"/>
    <w:rsid w:val="00C977EB"/>
    <w:rsid w:val="00CA04E1"/>
    <w:rsid w:val="00CA317C"/>
    <w:rsid w:val="00CA35EE"/>
    <w:rsid w:val="00CA6B8F"/>
    <w:rsid w:val="00CA6BC5"/>
    <w:rsid w:val="00CA7252"/>
    <w:rsid w:val="00CA7CF9"/>
    <w:rsid w:val="00CA7EDD"/>
    <w:rsid w:val="00CB0470"/>
    <w:rsid w:val="00CB07AF"/>
    <w:rsid w:val="00CB40E8"/>
    <w:rsid w:val="00CB42F9"/>
    <w:rsid w:val="00CB4740"/>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4808"/>
    <w:rsid w:val="00CD4D53"/>
    <w:rsid w:val="00CD5CB6"/>
    <w:rsid w:val="00CD73FC"/>
    <w:rsid w:val="00CD7A73"/>
    <w:rsid w:val="00CE186A"/>
    <w:rsid w:val="00CE2CB8"/>
    <w:rsid w:val="00CE316D"/>
    <w:rsid w:val="00CE3329"/>
    <w:rsid w:val="00CE4881"/>
    <w:rsid w:val="00CE4F7F"/>
    <w:rsid w:val="00CE50D8"/>
    <w:rsid w:val="00CE5A19"/>
    <w:rsid w:val="00CE772F"/>
    <w:rsid w:val="00CE7D05"/>
    <w:rsid w:val="00CF0344"/>
    <w:rsid w:val="00CF1634"/>
    <w:rsid w:val="00CF187F"/>
    <w:rsid w:val="00CF1B74"/>
    <w:rsid w:val="00CF20A8"/>
    <w:rsid w:val="00CF29B2"/>
    <w:rsid w:val="00CF4BC6"/>
    <w:rsid w:val="00CF4C03"/>
    <w:rsid w:val="00CF604D"/>
    <w:rsid w:val="00CF77FE"/>
    <w:rsid w:val="00D01E68"/>
    <w:rsid w:val="00D025CC"/>
    <w:rsid w:val="00D03A7B"/>
    <w:rsid w:val="00D043FD"/>
    <w:rsid w:val="00D0645B"/>
    <w:rsid w:val="00D06F92"/>
    <w:rsid w:val="00D07509"/>
    <w:rsid w:val="00D07570"/>
    <w:rsid w:val="00D07773"/>
    <w:rsid w:val="00D10265"/>
    <w:rsid w:val="00D10A8E"/>
    <w:rsid w:val="00D10D72"/>
    <w:rsid w:val="00D113C8"/>
    <w:rsid w:val="00D11B65"/>
    <w:rsid w:val="00D11CDD"/>
    <w:rsid w:val="00D14736"/>
    <w:rsid w:val="00D14BC0"/>
    <w:rsid w:val="00D14C96"/>
    <w:rsid w:val="00D15D60"/>
    <w:rsid w:val="00D17463"/>
    <w:rsid w:val="00D17ED9"/>
    <w:rsid w:val="00D2038D"/>
    <w:rsid w:val="00D2152E"/>
    <w:rsid w:val="00D21846"/>
    <w:rsid w:val="00D21850"/>
    <w:rsid w:val="00D2237B"/>
    <w:rsid w:val="00D240D8"/>
    <w:rsid w:val="00D249F7"/>
    <w:rsid w:val="00D2543C"/>
    <w:rsid w:val="00D26A01"/>
    <w:rsid w:val="00D30A4D"/>
    <w:rsid w:val="00D3153A"/>
    <w:rsid w:val="00D3156A"/>
    <w:rsid w:val="00D3200C"/>
    <w:rsid w:val="00D32238"/>
    <w:rsid w:val="00D322F0"/>
    <w:rsid w:val="00D34904"/>
    <w:rsid w:val="00D34920"/>
    <w:rsid w:val="00D3703B"/>
    <w:rsid w:val="00D40130"/>
    <w:rsid w:val="00D40221"/>
    <w:rsid w:val="00D412E6"/>
    <w:rsid w:val="00D42AEC"/>
    <w:rsid w:val="00D42CE4"/>
    <w:rsid w:val="00D44BA6"/>
    <w:rsid w:val="00D47F06"/>
    <w:rsid w:val="00D5067E"/>
    <w:rsid w:val="00D5077D"/>
    <w:rsid w:val="00D50B1B"/>
    <w:rsid w:val="00D51286"/>
    <w:rsid w:val="00D51342"/>
    <w:rsid w:val="00D51541"/>
    <w:rsid w:val="00D5278F"/>
    <w:rsid w:val="00D537D1"/>
    <w:rsid w:val="00D54A76"/>
    <w:rsid w:val="00D54DCC"/>
    <w:rsid w:val="00D55F51"/>
    <w:rsid w:val="00D560B8"/>
    <w:rsid w:val="00D56F99"/>
    <w:rsid w:val="00D57D43"/>
    <w:rsid w:val="00D600DE"/>
    <w:rsid w:val="00D61F01"/>
    <w:rsid w:val="00D624B6"/>
    <w:rsid w:val="00D63101"/>
    <w:rsid w:val="00D64EB6"/>
    <w:rsid w:val="00D65D2E"/>
    <w:rsid w:val="00D66903"/>
    <w:rsid w:val="00D67ED8"/>
    <w:rsid w:val="00D71DA9"/>
    <w:rsid w:val="00D71E13"/>
    <w:rsid w:val="00D7236B"/>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274"/>
    <w:rsid w:val="00DA5CDE"/>
    <w:rsid w:val="00DA6048"/>
    <w:rsid w:val="00DA6FBF"/>
    <w:rsid w:val="00DA733E"/>
    <w:rsid w:val="00DB03FB"/>
    <w:rsid w:val="00DB2E7D"/>
    <w:rsid w:val="00DB37B1"/>
    <w:rsid w:val="00DB3BD7"/>
    <w:rsid w:val="00DB4D0B"/>
    <w:rsid w:val="00DB625E"/>
    <w:rsid w:val="00DB6538"/>
    <w:rsid w:val="00DB721D"/>
    <w:rsid w:val="00DB7B44"/>
    <w:rsid w:val="00DC00AA"/>
    <w:rsid w:val="00DC01AD"/>
    <w:rsid w:val="00DC1109"/>
    <w:rsid w:val="00DC2058"/>
    <w:rsid w:val="00DC2614"/>
    <w:rsid w:val="00DC2896"/>
    <w:rsid w:val="00DC364D"/>
    <w:rsid w:val="00DC36CF"/>
    <w:rsid w:val="00DC4B58"/>
    <w:rsid w:val="00DC7251"/>
    <w:rsid w:val="00DC73F1"/>
    <w:rsid w:val="00DC78C6"/>
    <w:rsid w:val="00DC78F2"/>
    <w:rsid w:val="00DD0C92"/>
    <w:rsid w:val="00DD32CD"/>
    <w:rsid w:val="00DD6A31"/>
    <w:rsid w:val="00DE06C6"/>
    <w:rsid w:val="00DE0A94"/>
    <w:rsid w:val="00DE1507"/>
    <w:rsid w:val="00DE1985"/>
    <w:rsid w:val="00DE2DE0"/>
    <w:rsid w:val="00DE6672"/>
    <w:rsid w:val="00DE6EB8"/>
    <w:rsid w:val="00DE7234"/>
    <w:rsid w:val="00DE723C"/>
    <w:rsid w:val="00DE7A1F"/>
    <w:rsid w:val="00DF073F"/>
    <w:rsid w:val="00DF0784"/>
    <w:rsid w:val="00DF09AF"/>
    <w:rsid w:val="00DF0A64"/>
    <w:rsid w:val="00DF1E0F"/>
    <w:rsid w:val="00DF2FE7"/>
    <w:rsid w:val="00DF3109"/>
    <w:rsid w:val="00DF3B01"/>
    <w:rsid w:val="00DF4DF1"/>
    <w:rsid w:val="00DF4FAD"/>
    <w:rsid w:val="00DF6EB3"/>
    <w:rsid w:val="00DF717C"/>
    <w:rsid w:val="00E00034"/>
    <w:rsid w:val="00E01668"/>
    <w:rsid w:val="00E02A33"/>
    <w:rsid w:val="00E03353"/>
    <w:rsid w:val="00E03FD8"/>
    <w:rsid w:val="00E04B6A"/>
    <w:rsid w:val="00E07F2B"/>
    <w:rsid w:val="00E10287"/>
    <w:rsid w:val="00E11181"/>
    <w:rsid w:val="00E11752"/>
    <w:rsid w:val="00E12BB5"/>
    <w:rsid w:val="00E13269"/>
    <w:rsid w:val="00E15A41"/>
    <w:rsid w:val="00E16C2C"/>
    <w:rsid w:val="00E179E6"/>
    <w:rsid w:val="00E20324"/>
    <w:rsid w:val="00E20C75"/>
    <w:rsid w:val="00E21884"/>
    <w:rsid w:val="00E21891"/>
    <w:rsid w:val="00E21A8D"/>
    <w:rsid w:val="00E21C91"/>
    <w:rsid w:val="00E239B0"/>
    <w:rsid w:val="00E24253"/>
    <w:rsid w:val="00E24B07"/>
    <w:rsid w:val="00E253E2"/>
    <w:rsid w:val="00E2597B"/>
    <w:rsid w:val="00E25CF6"/>
    <w:rsid w:val="00E26EB0"/>
    <w:rsid w:val="00E3001E"/>
    <w:rsid w:val="00E32F94"/>
    <w:rsid w:val="00E3401D"/>
    <w:rsid w:val="00E34153"/>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0E44"/>
    <w:rsid w:val="00E624A7"/>
    <w:rsid w:val="00E633AF"/>
    <w:rsid w:val="00E639DD"/>
    <w:rsid w:val="00E63BD8"/>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2725"/>
    <w:rsid w:val="00E84D91"/>
    <w:rsid w:val="00E85062"/>
    <w:rsid w:val="00E854FE"/>
    <w:rsid w:val="00E85627"/>
    <w:rsid w:val="00E91D16"/>
    <w:rsid w:val="00E93580"/>
    <w:rsid w:val="00E940A7"/>
    <w:rsid w:val="00E97EB2"/>
    <w:rsid w:val="00EA020A"/>
    <w:rsid w:val="00EA2DD2"/>
    <w:rsid w:val="00EA2ECA"/>
    <w:rsid w:val="00EA414F"/>
    <w:rsid w:val="00EA49CA"/>
    <w:rsid w:val="00EA5136"/>
    <w:rsid w:val="00EA57B3"/>
    <w:rsid w:val="00EA7357"/>
    <w:rsid w:val="00EA73ED"/>
    <w:rsid w:val="00EA7752"/>
    <w:rsid w:val="00EA7E88"/>
    <w:rsid w:val="00EB0034"/>
    <w:rsid w:val="00EB00D9"/>
    <w:rsid w:val="00EB18F5"/>
    <w:rsid w:val="00EB3408"/>
    <w:rsid w:val="00EB350D"/>
    <w:rsid w:val="00EB4A35"/>
    <w:rsid w:val="00EB78F9"/>
    <w:rsid w:val="00EC0B7D"/>
    <w:rsid w:val="00EC1DEF"/>
    <w:rsid w:val="00EC278C"/>
    <w:rsid w:val="00EC4210"/>
    <w:rsid w:val="00EC50A8"/>
    <w:rsid w:val="00EC5A51"/>
    <w:rsid w:val="00EC60DB"/>
    <w:rsid w:val="00EC7DE5"/>
    <w:rsid w:val="00ED039F"/>
    <w:rsid w:val="00ED1B96"/>
    <w:rsid w:val="00ED1D97"/>
    <w:rsid w:val="00ED29AC"/>
    <w:rsid w:val="00ED2AC7"/>
    <w:rsid w:val="00ED3EBD"/>
    <w:rsid w:val="00ED47A3"/>
    <w:rsid w:val="00ED5129"/>
    <w:rsid w:val="00ED6E29"/>
    <w:rsid w:val="00EE15D1"/>
    <w:rsid w:val="00EE2878"/>
    <w:rsid w:val="00EE36BC"/>
    <w:rsid w:val="00EE42A2"/>
    <w:rsid w:val="00EE5333"/>
    <w:rsid w:val="00EE596E"/>
    <w:rsid w:val="00EE61FB"/>
    <w:rsid w:val="00EE792A"/>
    <w:rsid w:val="00EF02ED"/>
    <w:rsid w:val="00EF0CBB"/>
    <w:rsid w:val="00EF11B7"/>
    <w:rsid w:val="00EF1E0E"/>
    <w:rsid w:val="00EF1E76"/>
    <w:rsid w:val="00EF2179"/>
    <w:rsid w:val="00EF226F"/>
    <w:rsid w:val="00EF2E41"/>
    <w:rsid w:val="00EF3C5B"/>
    <w:rsid w:val="00EF4D93"/>
    <w:rsid w:val="00EF4FDF"/>
    <w:rsid w:val="00EF55F1"/>
    <w:rsid w:val="00EF58F9"/>
    <w:rsid w:val="00EF600B"/>
    <w:rsid w:val="00EF7347"/>
    <w:rsid w:val="00EF7C29"/>
    <w:rsid w:val="00EF7D3E"/>
    <w:rsid w:val="00EF7E72"/>
    <w:rsid w:val="00F00D1D"/>
    <w:rsid w:val="00F00E80"/>
    <w:rsid w:val="00F013DA"/>
    <w:rsid w:val="00F02CF8"/>
    <w:rsid w:val="00F06542"/>
    <w:rsid w:val="00F066E0"/>
    <w:rsid w:val="00F06D4C"/>
    <w:rsid w:val="00F07702"/>
    <w:rsid w:val="00F10331"/>
    <w:rsid w:val="00F114CF"/>
    <w:rsid w:val="00F13133"/>
    <w:rsid w:val="00F131C9"/>
    <w:rsid w:val="00F13456"/>
    <w:rsid w:val="00F14C39"/>
    <w:rsid w:val="00F151F9"/>
    <w:rsid w:val="00F172A8"/>
    <w:rsid w:val="00F17441"/>
    <w:rsid w:val="00F20EF1"/>
    <w:rsid w:val="00F22223"/>
    <w:rsid w:val="00F240D8"/>
    <w:rsid w:val="00F25598"/>
    <w:rsid w:val="00F271DF"/>
    <w:rsid w:val="00F27577"/>
    <w:rsid w:val="00F27869"/>
    <w:rsid w:val="00F31E65"/>
    <w:rsid w:val="00F3247F"/>
    <w:rsid w:val="00F3343D"/>
    <w:rsid w:val="00F336F6"/>
    <w:rsid w:val="00F34DC0"/>
    <w:rsid w:val="00F3706C"/>
    <w:rsid w:val="00F37C4C"/>
    <w:rsid w:val="00F41CBF"/>
    <w:rsid w:val="00F42C22"/>
    <w:rsid w:val="00F4318C"/>
    <w:rsid w:val="00F43BD0"/>
    <w:rsid w:val="00F43C8E"/>
    <w:rsid w:val="00F444E1"/>
    <w:rsid w:val="00F45E4A"/>
    <w:rsid w:val="00F47623"/>
    <w:rsid w:val="00F510A7"/>
    <w:rsid w:val="00F51B9F"/>
    <w:rsid w:val="00F52AC6"/>
    <w:rsid w:val="00F52DF2"/>
    <w:rsid w:val="00F5391B"/>
    <w:rsid w:val="00F53A38"/>
    <w:rsid w:val="00F55A2C"/>
    <w:rsid w:val="00F570A9"/>
    <w:rsid w:val="00F57467"/>
    <w:rsid w:val="00F57BEC"/>
    <w:rsid w:val="00F625C5"/>
    <w:rsid w:val="00F63A4B"/>
    <w:rsid w:val="00F646AA"/>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87770"/>
    <w:rsid w:val="00F9037D"/>
    <w:rsid w:val="00F915C4"/>
    <w:rsid w:val="00F923C2"/>
    <w:rsid w:val="00F924DE"/>
    <w:rsid w:val="00F92B6D"/>
    <w:rsid w:val="00F92D33"/>
    <w:rsid w:val="00F93913"/>
    <w:rsid w:val="00F941A6"/>
    <w:rsid w:val="00F94A7D"/>
    <w:rsid w:val="00F965D7"/>
    <w:rsid w:val="00FA0EEF"/>
    <w:rsid w:val="00FA1649"/>
    <w:rsid w:val="00FA1E4F"/>
    <w:rsid w:val="00FA2242"/>
    <w:rsid w:val="00FA2D1C"/>
    <w:rsid w:val="00FA3106"/>
    <w:rsid w:val="00FA3BF5"/>
    <w:rsid w:val="00FA4429"/>
    <w:rsid w:val="00FA4A83"/>
    <w:rsid w:val="00FA4EF3"/>
    <w:rsid w:val="00FA59BD"/>
    <w:rsid w:val="00FA6759"/>
    <w:rsid w:val="00FB0768"/>
    <w:rsid w:val="00FB16FA"/>
    <w:rsid w:val="00FB2ACC"/>
    <w:rsid w:val="00FB361F"/>
    <w:rsid w:val="00FB565E"/>
    <w:rsid w:val="00FB5CB7"/>
    <w:rsid w:val="00FB6517"/>
    <w:rsid w:val="00FB71D2"/>
    <w:rsid w:val="00FC0411"/>
    <w:rsid w:val="00FC0929"/>
    <w:rsid w:val="00FC1B49"/>
    <w:rsid w:val="00FC1ED7"/>
    <w:rsid w:val="00FC32A7"/>
    <w:rsid w:val="00FC362E"/>
    <w:rsid w:val="00FC367A"/>
    <w:rsid w:val="00FC3EE7"/>
    <w:rsid w:val="00FC4BD4"/>
    <w:rsid w:val="00FC6673"/>
    <w:rsid w:val="00FC7B36"/>
    <w:rsid w:val="00FD0CD7"/>
    <w:rsid w:val="00FD1E4D"/>
    <w:rsid w:val="00FD3102"/>
    <w:rsid w:val="00FD45BE"/>
    <w:rsid w:val="00FD6059"/>
    <w:rsid w:val="00FD69C2"/>
    <w:rsid w:val="00FD702F"/>
    <w:rsid w:val="00FD74D7"/>
    <w:rsid w:val="00FE0CF3"/>
    <w:rsid w:val="00FE15FB"/>
    <w:rsid w:val="00FE17D4"/>
    <w:rsid w:val="00FE31AC"/>
    <w:rsid w:val="00FE423A"/>
    <w:rsid w:val="00FE549E"/>
    <w:rsid w:val="00FE563E"/>
    <w:rsid w:val="00FE75D6"/>
    <w:rsid w:val="00FE7678"/>
    <w:rsid w:val="00FF00AD"/>
    <w:rsid w:val="00FF0DE6"/>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8AA690"/>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 w:id="12559025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435133617">
          <w:marLeft w:val="0"/>
          <w:marRight w:val="0"/>
          <w:marTop w:val="0"/>
          <w:marBottom w:val="0"/>
          <w:divBdr>
            <w:top w:val="none" w:sz="0" w:space="0" w:color="auto"/>
            <w:left w:val="none" w:sz="0" w:space="0" w:color="auto"/>
            <w:bottom w:val="none" w:sz="0" w:space="0" w:color="auto"/>
            <w:right w:val="none" w:sz="0" w:space="0" w:color="auto"/>
          </w:divBdr>
        </w:div>
        <w:div w:id="1176845459">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asonr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wikipedia.org/wiki/Construction" TargetMode="External"/><Relationship Id="rId4" Type="http://schemas.openxmlformats.org/officeDocument/2006/relationships/settings" Target="settings.xml"/><Relationship Id="rId9" Type="http://schemas.openxmlformats.org/officeDocument/2006/relationships/hyperlink" Target="https://en.wikipedia.org/wiki/Foundation_(engine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4F88D-0396-49B6-80CE-DD7675918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90</Words>
  <Characters>8352</Characters>
  <Application>Microsoft Office Word</Application>
  <DocSecurity>0</DocSecurity>
  <Lines>69</Lines>
  <Paragraphs>20</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1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01-03T17:16:00Z</cp:lastPrinted>
  <dcterms:created xsi:type="dcterms:W3CDTF">2020-01-03T18:05:00Z</dcterms:created>
  <dcterms:modified xsi:type="dcterms:W3CDTF">2020-01-10T15:52:00Z</dcterms:modified>
</cp:coreProperties>
</file>